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4A7A" w:rsidRPr="00281094" w:rsidRDefault="00C83490" w:rsidP="001610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ind w:left="-426"/>
        <w:jc w:val="center"/>
        <w:rPr>
          <w:rFonts w:asciiTheme="minorHAnsi" w:hAnsiTheme="minorHAnsi" w:cstheme="minorHAnsi"/>
          <w:b/>
          <w:color w:val="002060"/>
          <w:sz w:val="22"/>
          <w:szCs w:val="22"/>
        </w:rPr>
      </w:pPr>
      <w:proofErr w:type="spellStart"/>
      <w:r w:rsidRPr="00281094">
        <w:rPr>
          <w:rFonts w:asciiTheme="minorHAnsi" w:hAnsiTheme="minorHAnsi" w:cstheme="minorHAnsi"/>
          <w:b/>
          <w:color w:val="002060"/>
          <w:sz w:val="22"/>
          <w:szCs w:val="22"/>
        </w:rPr>
        <w:t>Suman</w:t>
      </w:r>
      <w:proofErr w:type="spellEnd"/>
      <w:r w:rsidRPr="00281094">
        <w:rPr>
          <w:rFonts w:asciiTheme="minorHAnsi" w:hAnsiTheme="minorHAnsi" w:cstheme="minorHAnsi"/>
          <w:b/>
          <w:color w:val="002060"/>
          <w:sz w:val="22"/>
          <w:szCs w:val="22"/>
        </w:rPr>
        <w:t xml:space="preserve"> </w:t>
      </w:r>
      <w:r w:rsidR="00161079" w:rsidRPr="00281094">
        <w:rPr>
          <w:rFonts w:asciiTheme="minorHAnsi" w:hAnsiTheme="minorHAnsi" w:cstheme="minorHAnsi"/>
          <w:b/>
          <w:color w:val="002060"/>
          <w:sz w:val="22"/>
          <w:szCs w:val="22"/>
        </w:rPr>
        <w:t>M</w:t>
      </w:r>
      <w:r w:rsidR="006B2904">
        <w:rPr>
          <w:rFonts w:asciiTheme="minorHAnsi" w:hAnsiTheme="minorHAnsi" w:cstheme="minorHAnsi"/>
          <w:b/>
          <w:color w:val="002060"/>
          <w:sz w:val="22"/>
          <w:szCs w:val="22"/>
        </w:rPr>
        <w:br/>
        <w:t>Java Developer</w:t>
      </w:r>
    </w:p>
    <w:p w:rsidR="00AF5BEE" w:rsidRPr="00281094" w:rsidRDefault="00092FD7" w:rsidP="0028109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ind w:left="-426"/>
        <w:jc w:val="center"/>
        <w:rPr>
          <w:rFonts w:cs="Calibri"/>
          <w:b/>
          <w:color w:val="002060"/>
        </w:rPr>
      </w:pPr>
      <w:r>
        <w:rPr>
          <w:rFonts w:asciiTheme="minorHAnsi" w:hAnsiTheme="minorHAnsi" w:cstheme="minorHAnsi"/>
          <w:b/>
          <w:color w:val="002060"/>
          <w:sz w:val="22"/>
          <w:szCs w:val="22"/>
        </w:rPr>
        <w:t>(720) 598-8780</w:t>
      </w:r>
      <w:r w:rsidR="00E52FAD">
        <w:rPr>
          <w:rFonts w:asciiTheme="minorHAnsi" w:hAnsiTheme="minorHAnsi" w:cstheme="minorHAnsi"/>
          <w:b/>
          <w:color w:val="002060"/>
          <w:sz w:val="22"/>
          <w:szCs w:val="22"/>
        </w:rPr>
        <w:br/>
      </w:r>
      <w:r w:rsidR="00E52FAD" w:rsidRPr="00092FD7">
        <w:rPr>
          <w:rFonts w:ascii="Helvetica" w:hAnsi="Helvetica" w:cs="Helvetica"/>
          <w:spacing w:val="3"/>
          <w:sz w:val="21"/>
          <w:szCs w:val="21"/>
          <w:shd w:val="clear" w:color="auto" w:fill="FFFFFF"/>
        </w:rPr>
        <w:t xml:space="preserve"> </w:t>
      </w:r>
      <w:r>
        <w:rPr>
          <w:rFonts w:cs="Calibri"/>
          <w:b/>
        </w:rPr>
        <w:t>msuman7546@gmail.com</w:t>
      </w:r>
      <w:bookmarkStart w:id="0" w:name="_GoBack"/>
      <w:bookmarkEnd w:id="0"/>
    </w:p>
    <w:p w:rsidR="00281094" w:rsidRPr="00F27601" w:rsidRDefault="00281094" w:rsidP="00281094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ind w:left="-426"/>
        <w:jc w:val="center"/>
        <w:rPr>
          <w:rFonts w:asciiTheme="minorHAnsi" w:eastAsiaTheme="minorHAnsi" w:hAnsiTheme="minorHAnsi" w:cstheme="minorHAnsi"/>
          <w:b/>
          <w:sz w:val="22"/>
          <w:szCs w:val="22"/>
        </w:rPr>
      </w:pPr>
    </w:p>
    <w:p w:rsidR="009315E4" w:rsidRPr="00F27601" w:rsidRDefault="009315E4" w:rsidP="000C1EB2">
      <w:pPr>
        <w:widowControl w:val="0"/>
        <w:pBdr>
          <w:top w:val="thinThickSmallGap" w:sz="12" w:space="1" w:color="auto"/>
        </w:pBdr>
        <w:autoSpaceDE w:val="0"/>
        <w:autoSpaceDN w:val="0"/>
        <w:adjustRightInd w:val="0"/>
        <w:ind w:left="-450" w:right="-36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:rsidR="007E60C1" w:rsidRPr="00281094" w:rsidRDefault="00216D42" w:rsidP="007E60C1">
      <w:pPr>
        <w:widowControl w:val="0"/>
        <w:shd w:val="clear" w:color="auto" w:fill="D9D9D9"/>
        <w:autoSpaceDE w:val="0"/>
        <w:autoSpaceDN w:val="0"/>
        <w:adjustRightInd w:val="0"/>
        <w:ind w:left="-180" w:right="-360" w:hanging="360"/>
        <w:jc w:val="both"/>
        <w:rPr>
          <w:rFonts w:asciiTheme="minorHAnsi" w:hAnsiTheme="minorHAnsi" w:cstheme="minorHAnsi"/>
          <w:b/>
          <w:color w:val="002060"/>
          <w:sz w:val="22"/>
          <w:szCs w:val="22"/>
          <w:u w:val="single"/>
        </w:rPr>
      </w:pPr>
      <w:r w:rsidRPr="00281094">
        <w:rPr>
          <w:rFonts w:asciiTheme="minorHAnsi" w:hAnsiTheme="minorHAnsi" w:cstheme="minorHAnsi"/>
          <w:b/>
          <w:noProof/>
          <w:color w:val="002060"/>
          <w:sz w:val="22"/>
          <w:szCs w:val="22"/>
          <w:u w:val="single"/>
        </w:rPr>
        <w:t>PROFESSIONAL</w:t>
      </w:r>
      <w:r w:rsidRPr="00281094">
        <w:rPr>
          <w:rFonts w:asciiTheme="minorHAnsi" w:hAnsiTheme="minorHAnsi" w:cstheme="minorHAnsi"/>
          <w:b/>
          <w:color w:val="002060"/>
          <w:sz w:val="22"/>
          <w:szCs w:val="22"/>
          <w:u w:val="single"/>
        </w:rPr>
        <w:t xml:space="preserve"> SUMMARY:</w:t>
      </w:r>
    </w:p>
    <w:p w:rsidR="00161079" w:rsidRDefault="00161079" w:rsidP="00F503D9">
      <w:pPr>
        <w:ind w:left="-426"/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216D42" w:rsidRPr="00F27601" w:rsidRDefault="00216D42" w:rsidP="00F503D9">
      <w:pPr>
        <w:ind w:left="-426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F27601">
        <w:rPr>
          <w:rFonts w:asciiTheme="minorHAnsi" w:hAnsiTheme="minorHAnsi" w:cstheme="minorHAnsi"/>
          <w:bCs/>
          <w:sz w:val="22"/>
          <w:szCs w:val="22"/>
        </w:rPr>
        <w:t xml:space="preserve">Over </w:t>
      </w:r>
      <w:r w:rsidR="00EF7037">
        <w:rPr>
          <w:rFonts w:asciiTheme="minorHAnsi" w:hAnsiTheme="minorHAnsi" w:cstheme="minorHAnsi"/>
          <w:bCs/>
          <w:sz w:val="22"/>
          <w:szCs w:val="22"/>
        </w:rPr>
        <w:t>9</w:t>
      </w:r>
      <w:r w:rsidRPr="00F27601">
        <w:rPr>
          <w:rFonts w:asciiTheme="minorHAnsi" w:hAnsiTheme="minorHAnsi" w:cstheme="minorHAnsi"/>
          <w:bCs/>
          <w:sz w:val="22"/>
          <w:szCs w:val="22"/>
        </w:rPr>
        <w:t xml:space="preserve">+ years of experience in analysis, design, </w:t>
      </w:r>
      <w:r w:rsidRPr="00F27601">
        <w:rPr>
          <w:rFonts w:asciiTheme="minorHAnsi" w:hAnsiTheme="minorHAnsi" w:cstheme="minorHAnsi"/>
          <w:bCs/>
          <w:noProof/>
          <w:sz w:val="22"/>
          <w:szCs w:val="22"/>
        </w:rPr>
        <w:t>implementation,</w:t>
      </w:r>
      <w:r w:rsidRPr="00F27601">
        <w:rPr>
          <w:rFonts w:asciiTheme="minorHAnsi" w:hAnsiTheme="minorHAnsi" w:cstheme="minorHAnsi"/>
          <w:bCs/>
          <w:sz w:val="22"/>
          <w:szCs w:val="22"/>
        </w:rPr>
        <w:t xml:space="preserve"> and testing of </w:t>
      </w:r>
      <w:r w:rsidRPr="00F27601">
        <w:rPr>
          <w:rFonts w:asciiTheme="minorHAnsi" w:hAnsiTheme="minorHAnsi" w:cstheme="minorHAnsi"/>
          <w:bCs/>
          <w:noProof/>
          <w:sz w:val="22"/>
          <w:szCs w:val="22"/>
        </w:rPr>
        <w:t>Object-Oriented</w:t>
      </w:r>
      <w:r w:rsidRPr="00F27601">
        <w:rPr>
          <w:rFonts w:asciiTheme="minorHAnsi" w:hAnsiTheme="minorHAnsi" w:cstheme="minorHAnsi"/>
          <w:bCs/>
          <w:sz w:val="22"/>
          <w:szCs w:val="22"/>
        </w:rPr>
        <w:t xml:space="preserve"> Applications in Client/Server environments using Java/J2EE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d in Java Web-based, Desktop Based Development with Concepts of,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Object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Oriented Design (OOD), Object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Oriented Analysis (OOA), Object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Oriented Programming (OOP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) and its implementation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 working with various Software Development Life Cycle (SDLC) methodologies based on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Agile, Scrum, Waterfall Model, Iteration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tise in design and development of various web and enterprise-level applications using Java/J2EE technologies Such as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Spring, Hibernate, </w:t>
      </w:r>
      <w:r w:rsidR="007E60C1" w:rsidRPr="00F27601">
        <w:rPr>
          <w:rFonts w:asciiTheme="minorHAnsi" w:eastAsia="Times New Roman" w:hAnsiTheme="minorHAnsi" w:cstheme="minorHAnsi"/>
          <w:b/>
          <w:bCs/>
          <w:color w:val="auto"/>
        </w:rPr>
        <w:t>Strut’s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framework, EJB, Servlets 3.x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d in Middleware persistence framework like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Hibernate/JPA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for mapping Java classes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to thedatabase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nd us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Hibernate Query Language (HQL).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d in Front End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frameworks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such </w:t>
      </w:r>
      <w:proofErr w:type="spellStart"/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as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jQuery</w:t>
      </w:r>
      <w:proofErr w:type="spellEnd"/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, Ajax, JavaScript, </w:t>
      </w:r>
      <w:proofErr w:type="spellStart"/>
      <w:r w:rsidRPr="00F27601">
        <w:rPr>
          <w:rFonts w:asciiTheme="minorHAnsi" w:eastAsia="Times New Roman" w:hAnsiTheme="minorHAnsi" w:cstheme="minorHAnsi"/>
          <w:b/>
          <w:bCs/>
          <w:color w:val="auto"/>
        </w:rPr>
        <w:t>Nodejs</w:t>
      </w:r>
      <w:proofErr w:type="spellEnd"/>
      <w:r w:rsidRPr="00F27601">
        <w:rPr>
          <w:rFonts w:asciiTheme="minorHAnsi" w:eastAsia="Times New Roman" w:hAnsiTheme="minorHAnsi" w:cstheme="minorHAnsi"/>
          <w:b/>
          <w:bCs/>
          <w:color w:val="auto"/>
        </w:rPr>
        <w:t>, ReactJS, BackboneJS, AngularJ</w:t>
      </w:r>
      <w:r w:rsidR="00426AAD" w:rsidRPr="00F27601">
        <w:rPr>
          <w:rFonts w:asciiTheme="minorHAnsi" w:eastAsia="Times New Roman" w:hAnsiTheme="minorHAnsi" w:cstheme="minorHAnsi"/>
          <w:b/>
          <w:bCs/>
          <w:color w:val="auto"/>
        </w:rPr>
        <w:t>S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. </w:t>
      </w:r>
    </w:p>
    <w:p w:rsidR="007C093F" w:rsidRPr="00F27601" w:rsidRDefault="00A20698" w:rsidP="007C093F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 in Core Java concepts such as OOP Concepts, Collections Framework,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Exception Handling, I/O System, Multi-Threading, JDBC. </w:t>
      </w:r>
    </w:p>
    <w:p w:rsidR="00C24F3D" w:rsidRPr="00F27601" w:rsidRDefault="007C093F" w:rsidP="00C24F3D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hAnsiTheme="minorHAnsi" w:cstheme="minorHAnsi"/>
        </w:rPr>
        <w:t>Strong experience and knowledge of real time data analytics using </w:t>
      </w:r>
      <w:r w:rsidRPr="00F27601">
        <w:rPr>
          <w:rStyle w:val="Strong"/>
          <w:rFonts w:asciiTheme="minorHAnsi" w:hAnsiTheme="minorHAnsi" w:cstheme="minorHAnsi"/>
        </w:rPr>
        <w:t>Spark Streaming, Kafka</w:t>
      </w:r>
      <w:r w:rsidRPr="00F27601">
        <w:rPr>
          <w:rFonts w:asciiTheme="minorHAnsi" w:hAnsiTheme="minorHAnsi" w:cstheme="minorHAnsi"/>
        </w:rPr>
        <w:t> and </w:t>
      </w:r>
      <w:r w:rsidRPr="00F27601">
        <w:rPr>
          <w:rStyle w:val="Strong"/>
          <w:rFonts w:asciiTheme="minorHAnsi" w:hAnsiTheme="minorHAnsi" w:cstheme="minorHAnsi"/>
        </w:rPr>
        <w:t>Flume</w:t>
      </w:r>
      <w:r w:rsidRPr="00F27601">
        <w:rPr>
          <w:rFonts w:asciiTheme="minorHAnsi" w:hAnsiTheme="minorHAnsi" w:cstheme="minorHAnsi"/>
        </w:rPr>
        <w:t>.</w:t>
      </w:r>
    </w:p>
    <w:p w:rsidR="00C24F3D" w:rsidRPr="00F27601" w:rsidRDefault="00A20698" w:rsidP="00C24F3D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Strong skills in RDBMS implementation and development using Oracle Servers and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hands</w:t>
      </w:r>
      <w:r w:rsidR="00D64B63" w:rsidRPr="00F27601">
        <w:rPr>
          <w:rFonts w:asciiTheme="minorHAnsi" w:eastAsia="Times New Roman" w:hAnsiTheme="minorHAnsi" w:cstheme="minorHAnsi"/>
          <w:bCs/>
          <w:noProof/>
          <w:color w:val="auto"/>
        </w:rPr>
        <w:t>-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on</w:t>
      </w:r>
      <w:r w:rsidR="00C24F3D" w:rsidRPr="00F27601">
        <w:rPr>
          <w:rFonts w:asciiTheme="minorHAnsi" w:eastAsia="Times New Roman" w:hAnsiTheme="minorHAnsi" w:cstheme="minorHAnsi"/>
          <w:bCs/>
          <w:color w:val="auto"/>
        </w:rPr>
        <w:t xml:space="preserve"> experience with SQL, PL/SQL</w:t>
      </w:r>
      <w:r w:rsidR="00C24F3D" w:rsidRPr="00F27601">
        <w:rPr>
          <w:rFonts w:asciiTheme="minorHAnsi" w:hAnsiTheme="minorHAnsi" w:cstheme="minorHAnsi"/>
          <w:bCs/>
        </w:rPr>
        <w:t>.</w:t>
      </w:r>
    </w:p>
    <w:p w:rsidR="005336B4" w:rsidRPr="00F27601" w:rsidRDefault="005336B4" w:rsidP="00015858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Working as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SDET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to develop customized automated framework to test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REST API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using groovy, Spock and Gradle framework</w:t>
      </w:r>
    </w:p>
    <w:p w:rsidR="00015858" w:rsidRPr="00F27601" w:rsidRDefault="00015858" w:rsidP="00015858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hAnsiTheme="minorHAnsi" w:cstheme="minorHAnsi"/>
        </w:rPr>
        <w:t>Experience in </w:t>
      </w:r>
      <w:r w:rsidRPr="00F27601">
        <w:rPr>
          <w:rStyle w:val="Strong"/>
          <w:rFonts w:asciiTheme="minorHAnsi" w:hAnsiTheme="minorHAnsi" w:cstheme="minorHAnsi"/>
        </w:rPr>
        <w:t>Micro services</w:t>
      </w:r>
      <w:r w:rsidRPr="00F27601">
        <w:rPr>
          <w:rFonts w:asciiTheme="minorHAnsi" w:hAnsiTheme="minorHAnsi" w:cstheme="minorHAnsi"/>
        </w:rPr>
        <w:t> development using spring boot and deployment in </w:t>
      </w:r>
      <w:r w:rsidRPr="00F27601">
        <w:rPr>
          <w:rStyle w:val="Strong"/>
          <w:rFonts w:asciiTheme="minorHAnsi" w:hAnsiTheme="minorHAnsi" w:cstheme="minorHAnsi"/>
        </w:rPr>
        <w:t>Pivotal Cloud Foundry (PCF).</w:t>
      </w:r>
    </w:p>
    <w:p w:rsidR="00AD58F0" w:rsidRPr="00F27601" w:rsidRDefault="00AD58F0" w:rsidP="00050BAD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 in </w:t>
      </w:r>
      <w:r w:rsidR="0010199D" w:rsidRPr="00F27601">
        <w:rPr>
          <w:rFonts w:asciiTheme="minorHAnsi" w:eastAsia="Times New Roman" w:hAnsiTheme="minorHAnsi" w:cstheme="minorHAnsi"/>
          <w:bCs/>
          <w:color w:val="auto"/>
        </w:rPr>
        <w:t>container-based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technologies like </w:t>
      </w:r>
      <w:proofErr w:type="spellStart"/>
      <w:r w:rsidRPr="00F27601">
        <w:rPr>
          <w:rFonts w:asciiTheme="minorHAnsi" w:eastAsia="Times New Roman" w:hAnsiTheme="minorHAnsi" w:cstheme="minorHAnsi"/>
          <w:b/>
          <w:bCs/>
          <w:color w:val="auto"/>
        </w:rPr>
        <w:t>Docker</w:t>
      </w:r>
      <w:proofErr w:type="spellEnd"/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, </w:t>
      </w:r>
      <w:proofErr w:type="spellStart"/>
      <w:r w:rsidRPr="00F27601">
        <w:rPr>
          <w:rFonts w:asciiTheme="minorHAnsi" w:eastAsia="Times New Roman" w:hAnsiTheme="minorHAnsi" w:cstheme="minorHAnsi"/>
          <w:b/>
          <w:bCs/>
          <w:color w:val="auto"/>
        </w:rPr>
        <w:t>Kubernetes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and</w:t>
      </w:r>
      <w:r w:rsidR="00815316" w:rsidRPr="00F27601">
        <w:rPr>
          <w:rFonts w:asciiTheme="minorHAnsi" w:eastAsia="Times New Roman" w:hAnsiTheme="minorHAnsi" w:cstheme="minorHAnsi"/>
          <w:b/>
          <w:bCs/>
          <w:color w:val="auto"/>
        </w:rPr>
        <w:t>OpenShift</w:t>
      </w:r>
      <w:proofErr w:type="spellEnd"/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long with </w:t>
      </w:r>
      <w:r w:rsidR="00D64B63" w:rsidRPr="00F27601">
        <w:rPr>
          <w:rFonts w:asciiTheme="minorHAnsi" w:eastAsia="Times New Roman" w:hAnsiTheme="minorHAnsi" w:cstheme="minorHAnsi"/>
          <w:bCs/>
          <w:color w:val="auto"/>
        </w:rPr>
        <w:t xml:space="preserve">the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development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of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Microservices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rchitecture using Spring Boot.</w:t>
      </w:r>
    </w:p>
    <w:p w:rsidR="00964BF0" w:rsidRPr="00F27601" w:rsidRDefault="00216D42" w:rsidP="00964BF0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>Hands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on Experience in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AWS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Cloud in various AWS Services such as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RedShift, Cluster, Route53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Domain configuration. </w:t>
      </w:r>
    </w:p>
    <w:p w:rsidR="00964BF0" w:rsidRPr="00F27601" w:rsidRDefault="00964BF0" w:rsidP="00964BF0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Microsoft JhengHei" w:hAnsiTheme="minorHAnsi" w:cstheme="minorHAnsi"/>
        </w:rPr>
        <w:t xml:space="preserve">Experienced in using </w:t>
      </w:r>
      <w:r w:rsidR="00166B2B" w:rsidRPr="00F27601">
        <w:rPr>
          <w:rFonts w:asciiTheme="minorHAnsi" w:eastAsia="Microsoft JhengHei" w:hAnsiTheme="minorHAnsi" w:cstheme="minorHAnsi"/>
          <w:b/>
        </w:rPr>
        <w:t>React</w:t>
      </w:r>
      <w:r w:rsidRPr="00F27601">
        <w:rPr>
          <w:rFonts w:asciiTheme="minorHAnsi" w:eastAsia="Microsoft JhengHei" w:hAnsiTheme="minorHAnsi" w:cstheme="minorHAnsi"/>
          <w:b/>
        </w:rPr>
        <w:t xml:space="preserve">JS components, Forms, Events, Keys, Router, Redux, Animations </w:t>
      </w:r>
      <w:r w:rsidRPr="00F27601">
        <w:rPr>
          <w:rFonts w:asciiTheme="minorHAnsi" w:eastAsia="Microsoft JhengHei" w:hAnsiTheme="minorHAnsi" w:cstheme="minorHAnsi"/>
        </w:rPr>
        <w:t xml:space="preserve">and </w:t>
      </w:r>
      <w:r w:rsidRPr="00F27601">
        <w:rPr>
          <w:rFonts w:asciiTheme="minorHAnsi" w:eastAsia="Microsoft JhengHei" w:hAnsiTheme="minorHAnsi" w:cstheme="minorHAnsi"/>
          <w:b/>
        </w:rPr>
        <w:t>Flux concept</w:t>
      </w:r>
      <w:r w:rsidRPr="00F27601">
        <w:rPr>
          <w:rFonts w:asciiTheme="minorHAnsi" w:eastAsia="Microsoft JhengHei" w:hAnsiTheme="minorHAnsi" w:cstheme="minorHAnsi"/>
        </w:rPr>
        <w:t>.</w:t>
      </w:r>
    </w:p>
    <w:p w:rsidR="00216D42" w:rsidRPr="00F27601" w:rsidRDefault="00216D42" w:rsidP="00330AE9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 with setup and maintenance of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WebLogic Server, Apache, Tomcat, LDAP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. </w:t>
      </w:r>
    </w:p>
    <w:p w:rsidR="001B2BF0" w:rsidRPr="00F27601" w:rsidRDefault="00216D42" w:rsidP="001B2BF0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Implemented based on corresponding view components with view components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JSP, Html, html5, CSS 3, XSD, XS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LT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. </w:t>
      </w:r>
    </w:p>
    <w:p w:rsidR="001B2BF0" w:rsidRPr="00F27601" w:rsidRDefault="001B2BF0" w:rsidP="001B2BF0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tensive experience in design, development and implementation of Model- View – </w:t>
      </w:r>
      <w:proofErr w:type="spellStart"/>
      <w:r w:rsidRPr="00F27601">
        <w:rPr>
          <w:rFonts w:asciiTheme="minorHAnsi" w:eastAsia="Times New Roman" w:hAnsiTheme="minorHAnsi" w:cstheme="minorHAnsi"/>
          <w:bCs/>
          <w:color w:val="auto"/>
        </w:rPr>
        <w:t>Contorller</w:t>
      </w:r>
      <w:proofErr w:type="spellEnd"/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frame works using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Struts </w:t>
      </w:r>
      <w:r w:rsidRPr="00F27601">
        <w:rPr>
          <w:rFonts w:asciiTheme="minorHAnsi" w:eastAsia="Times New Roman" w:hAnsiTheme="minorHAnsi" w:cstheme="minorHAnsi"/>
          <w:bCs/>
          <w:color w:val="auto"/>
        </w:rPr>
        <w:t>and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Spring MVC.</w:t>
      </w:r>
    </w:p>
    <w:p w:rsidR="007C093F" w:rsidRPr="00F27601" w:rsidRDefault="007C093F" w:rsidP="007C093F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hAnsiTheme="minorHAnsi" w:cstheme="minorHAnsi"/>
        </w:rPr>
        <w:t xml:space="preserve">Expert in implementing advanced procedures like text analytics and processing using the in-memory computing capabilities like Apache </w:t>
      </w:r>
      <w:r w:rsidRPr="00F27601">
        <w:rPr>
          <w:rFonts w:asciiTheme="minorHAnsi" w:hAnsiTheme="minorHAnsi" w:cstheme="minorHAnsi"/>
          <w:b/>
        </w:rPr>
        <w:t>Spark</w:t>
      </w:r>
      <w:r w:rsidRPr="00F27601">
        <w:rPr>
          <w:rFonts w:asciiTheme="minorHAnsi" w:hAnsiTheme="minorHAnsi" w:cstheme="minorHAnsi"/>
        </w:rPr>
        <w:t xml:space="preserve"> in </w:t>
      </w:r>
      <w:r w:rsidRPr="00F27601">
        <w:rPr>
          <w:rFonts w:asciiTheme="minorHAnsi" w:hAnsiTheme="minorHAnsi" w:cstheme="minorHAnsi"/>
          <w:b/>
        </w:rPr>
        <w:t>Scala</w:t>
      </w:r>
      <w:r w:rsidRPr="00F27601">
        <w:rPr>
          <w:rFonts w:asciiTheme="minorHAnsi" w:hAnsiTheme="minorHAnsi" w:cstheme="minorHAnsi"/>
        </w:rPr>
        <w:t>.</w:t>
      </w:r>
    </w:p>
    <w:p w:rsidR="00E0307E" w:rsidRPr="00F27601" w:rsidRDefault="00216D42" w:rsidP="00E0307E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>Hands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on experience in implementing client-server business applications us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MVC, SOA architecture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,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nd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Micro Services.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d in implementing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Service-oriented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rchitecture and Web Services us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SOAP, RESTFUL.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>Solid Hands-on experience in end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-to-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nd implementation of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CI and CD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(Continuous Delivery), DevOps processes us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AWS Code Commit AWS Code Deploy, AWS Code Pipeline, </w:t>
      </w:r>
      <w:r w:rsidRPr="00F27601">
        <w:rPr>
          <w:rFonts w:asciiTheme="minorHAnsi" w:eastAsia="Times New Roman" w:hAnsiTheme="minorHAnsi" w:cstheme="minorHAnsi"/>
          <w:b/>
          <w:bCs/>
          <w:noProof/>
          <w:color w:val="auto"/>
        </w:rPr>
        <w:t>Jenkins,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and Ansible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 with Java 8 features such as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lambda expressions</w:t>
      </w:r>
      <w:r w:rsidRPr="00F27601">
        <w:rPr>
          <w:rFonts w:asciiTheme="minorHAnsi" w:eastAsia="Times New Roman" w:hAnsiTheme="minorHAnsi" w:cstheme="minorHAnsi"/>
          <w:bCs/>
          <w:color w:val="auto"/>
        </w:rPr>
        <w:t>, Parallel operations on collections and for effective sorting mechanisms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,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nd new Date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Time API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lastRenderedPageBreak/>
        <w:t xml:space="preserve">Experience in developing and a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solid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understanding of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Service Oriented Architecture and Microservices Architecture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. </w:t>
      </w:r>
    </w:p>
    <w:p w:rsidR="001171B3" w:rsidRPr="00F27601" w:rsidRDefault="00216D42" w:rsidP="001171B3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hAnsiTheme="minorHAnsi" w:cstheme="minorHAnsi"/>
          <w:lang w:val="en-IN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Proven experience in writ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Queries, Stored Procedures, Triggers, Cursors, </w:t>
      </w:r>
      <w:r w:rsidRPr="00F27601">
        <w:rPr>
          <w:rFonts w:asciiTheme="minorHAnsi" w:eastAsia="Times New Roman" w:hAnsiTheme="minorHAnsi" w:cstheme="minorHAnsi"/>
          <w:b/>
          <w:bCs/>
          <w:noProof/>
          <w:color w:val="auto"/>
        </w:rPr>
        <w:t>Functions,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and Packages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using TOAD. </w:t>
      </w:r>
    </w:p>
    <w:p w:rsidR="001171B3" w:rsidRPr="00F27601" w:rsidRDefault="001171B3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Designed and implemented interface elements us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Google Web Toolkit GWT.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perience in software configuration management us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CVS, SVN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,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and IBM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Clear Case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>Hands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on experience with build tools like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ANT, Maven, Jenkins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,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nd logging tools like Log4J. 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Extensive experience in working on multiple operating systems including 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>UNIX, Sun Solaris, Linux</w:t>
      </w:r>
      <w:r w:rsidR="003B305A" w:rsidRPr="00F27601">
        <w:rPr>
          <w:rFonts w:asciiTheme="minorHAnsi" w:eastAsia="Times New Roman" w:hAnsiTheme="minorHAnsi" w:cstheme="minorHAnsi"/>
          <w:b/>
          <w:bCs/>
          <w:color w:val="auto"/>
        </w:rPr>
        <w:t>,</w:t>
      </w:r>
      <w:r w:rsidRPr="00F27601">
        <w:rPr>
          <w:rFonts w:asciiTheme="minorHAnsi" w:eastAsia="Times New Roman" w:hAnsiTheme="minorHAnsi" w:cstheme="minorHAnsi"/>
          <w:b/>
          <w:bCs/>
          <w:color w:val="auto"/>
        </w:rPr>
        <w:t xml:space="preserve"> and Microsoft Windows. </w:t>
      </w:r>
    </w:p>
    <w:p w:rsidR="00AA01DD" w:rsidRPr="00F27601" w:rsidRDefault="00AA01DD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color w:val="auto"/>
        </w:rPr>
      </w:pPr>
      <w:r w:rsidRPr="00F27601">
        <w:rPr>
          <w:rFonts w:asciiTheme="minorHAnsi" w:eastAsia="Times New Roman" w:hAnsiTheme="minorHAnsi" w:cstheme="minorHAnsi"/>
          <w:color w:val="auto"/>
        </w:rPr>
        <w:t>Work Experience with testing tools and applications such as JUnit, Hands-on experience in unit testing frameworks TestNG and Junit, Mockito, Firebug, Fire Poster, browser developer tools, Protractor, Selenium, Jasmine, SoapUI.</w:t>
      </w:r>
    </w:p>
    <w:p w:rsidR="00216D42" w:rsidRPr="00F27601" w:rsidRDefault="00216D42" w:rsidP="00251C84">
      <w:pPr>
        <w:pStyle w:val="ListParagraph"/>
        <w:numPr>
          <w:ilvl w:val="0"/>
          <w:numId w:val="9"/>
        </w:numPr>
        <w:ind w:left="142" w:hanging="284"/>
        <w:jc w:val="both"/>
        <w:rPr>
          <w:rFonts w:asciiTheme="minorHAnsi" w:eastAsia="Times New Roman" w:hAnsiTheme="minorHAnsi" w:cstheme="minorHAnsi"/>
          <w:bCs/>
          <w:color w:val="auto"/>
        </w:rPr>
      </w:pPr>
      <w:r w:rsidRPr="00F27601">
        <w:rPr>
          <w:rFonts w:asciiTheme="minorHAnsi" w:eastAsia="Times New Roman" w:hAnsiTheme="minorHAnsi" w:cstheme="minorHAnsi"/>
          <w:bCs/>
          <w:color w:val="auto"/>
        </w:rPr>
        <w:t>Goal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-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oriented individual with excellent analytical, </w:t>
      </w:r>
      <w:r w:rsidRPr="00F27601">
        <w:rPr>
          <w:rFonts w:asciiTheme="minorHAnsi" w:eastAsia="Times New Roman" w:hAnsiTheme="minorHAnsi" w:cstheme="minorHAnsi"/>
          <w:bCs/>
          <w:noProof/>
          <w:color w:val="auto"/>
        </w:rPr>
        <w:t>problem-solving</w:t>
      </w:r>
      <w:r w:rsidRPr="00F27601">
        <w:rPr>
          <w:rFonts w:asciiTheme="minorHAnsi" w:eastAsia="Times New Roman" w:hAnsiTheme="minorHAnsi" w:cstheme="minorHAnsi"/>
          <w:bCs/>
          <w:color w:val="auto"/>
        </w:rPr>
        <w:t>, communication</w:t>
      </w:r>
      <w:r w:rsidR="003B305A" w:rsidRPr="00F27601">
        <w:rPr>
          <w:rFonts w:asciiTheme="minorHAnsi" w:eastAsia="Times New Roman" w:hAnsiTheme="minorHAnsi" w:cstheme="minorHAnsi"/>
          <w:bCs/>
          <w:color w:val="auto"/>
        </w:rPr>
        <w:t>,</w:t>
      </w:r>
      <w:r w:rsidRPr="00F27601">
        <w:rPr>
          <w:rFonts w:asciiTheme="minorHAnsi" w:eastAsia="Times New Roman" w:hAnsiTheme="minorHAnsi" w:cstheme="minorHAnsi"/>
          <w:bCs/>
          <w:color w:val="auto"/>
        </w:rPr>
        <w:t xml:space="preserve"> and interpersonal skills with the ability to interact with individuals at all levels and work independently. </w:t>
      </w:r>
    </w:p>
    <w:p w:rsidR="00426AAD" w:rsidRPr="00F27601" w:rsidRDefault="00426AAD" w:rsidP="00426AAD">
      <w:pPr>
        <w:pStyle w:val="ListParagraph"/>
        <w:ind w:left="142"/>
        <w:jc w:val="both"/>
        <w:rPr>
          <w:rFonts w:asciiTheme="minorHAnsi" w:eastAsia="Times New Roman" w:hAnsiTheme="minorHAnsi" w:cstheme="minorHAnsi"/>
          <w:bCs/>
          <w:color w:val="auto"/>
        </w:rPr>
      </w:pPr>
    </w:p>
    <w:p w:rsidR="00166A90" w:rsidRPr="00281094" w:rsidRDefault="00426AAD" w:rsidP="00166A90">
      <w:pPr>
        <w:pStyle w:val="Heading2"/>
        <w:keepNext w:val="0"/>
        <w:widowControl w:val="0"/>
        <w:shd w:val="clear" w:color="auto" w:fill="D9D9D9"/>
        <w:autoSpaceDE w:val="0"/>
        <w:autoSpaceDN w:val="0"/>
        <w:adjustRightInd w:val="0"/>
        <w:spacing w:before="0" w:after="0"/>
        <w:ind w:left="-180" w:right="-360" w:hanging="360"/>
        <w:jc w:val="both"/>
        <w:rPr>
          <w:rFonts w:asciiTheme="minorHAnsi" w:hAnsiTheme="minorHAnsi" w:cstheme="minorHAnsi"/>
          <w:b w:val="0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EDUCATION</w:t>
      </w:r>
    </w:p>
    <w:p w:rsidR="00166A90" w:rsidRPr="00F27601" w:rsidRDefault="00166A90" w:rsidP="00426AAD">
      <w:pPr>
        <w:tabs>
          <w:tab w:val="left" w:pos="0"/>
        </w:tabs>
        <w:ind w:right="-360"/>
        <w:jc w:val="both"/>
        <w:rPr>
          <w:rFonts w:asciiTheme="minorHAnsi" w:hAnsiTheme="minorHAnsi" w:cstheme="minorHAnsi"/>
          <w:sz w:val="22"/>
          <w:szCs w:val="22"/>
        </w:rPr>
      </w:pPr>
    </w:p>
    <w:p w:rsidR="00166A90" w:rsidRPr="00F27601" w:rsidRDefault="00166A90" w:rsidP="00426AAD">
      <w:pPr>
        <w:tabs>
          <w:tab w:val="left" w:pos="0"/>
        </w:tabs>
        <w:ind w:right="-360"/>
        <w:jc w:val="both"/>
        <w:rPr>
          <w:rFonts w:asciiTheme="minorHAnsi" w:hAnsiTheme="minorHAnsi" w:cstheme="minorHAnsi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>Master’s in computer information system</w:t>
      </w:r>
      <w:r w:rsidR="00A57671" w:rsidRPr="00F27601">
        <w:rPr>
          <w:rFonts w:asciiTheme="minorHAnsi" w:hAnsiTheme="minorHAnsi" w:cstheme="minorHAnsi"/>
          <w:sz w:val="22"/>
          <w:szCs w:val="22"/>
        </w:rPr>
        <w:t xml:space="preserve">s from </w:t>
      </w:r>
      <w:proofErr w:type="spellStart"/>
      <w:r w:rsidR="00A57671" w:rsidRPr="00F27601">
        <w:rPr>
          <w:rFonts w:asciiTheme="minorHAnsi" w:hAnsiTheme="minorHAnsi" w:cstheme="minorHAnsi"/>
          <w:sz w:val="22"/>
          <w:szCs w:val="22"/>
        </w:rPr>
        <w:t>Calums</w:t>
      </w:r>
      <w:proofErr w:type="spellEnd"/>
      <w:r w:rsidR="00A57671" w:rsidRPr="00F27601">
        <w:rPr>
          <w:rFonts w:asciiTheme="minorHAnsi" w:hAnsiTheme="minorHAnsi" w:cstheme="minorHAnsi"/>
          <w:sz w:val="22"/>
          <w:szCs w:val="22"/>
        </w:rPr>
        <w:t xml:space="preserve"> VA 2016</w:t>
      </w:r>
    </w:p>
    <w:p w:rsidR="00426AAD" w:rsidRPr="00F27601" w:rsidRDefault="00426AAD" w:rsidP="00426AAD">
      <w:pPr>
        <w:tabs>
          <w:tab w:val="left" w:pos="0"/>
        </w:tabs>
        <w:ind w:right="-360"/>
        <w:jc w:val="both"/>
        <w:rPr>
          <w:rFonts w:asciiTheme="minorHAnsi" w:hAnsiTheme="minorHAnsi" w:cstheme="minorHAnsi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Bachelor’s in computer science </w:t>
      </w:r>
      <w:r w:rsidR="001574CF" w:rsidRPr="00F27601">
        <w:rPr>
          <w:rFonts w:asciiTheme="minorHAnsi" w:hAnsiTheme="minorHAnsi" w:cstheme="minorHAnsi"/>
          <w:sz w:val="22"/>
          <w:szCs w:val="22"/>
        </w:rPr>
        <w:t xml:space="preserve">from </w:t>
      </w:r>
      <w:proofErr w:type="spellStart"/>
      <w:r w:rsidR="001574CF" w:rsidRPr="00F27601">
        <w:rPr>
          <w:rFonts w:asciiTheme="minorHAnsi" w:hAnsiTheme="minorHAnsi" w:cstheme="minorHAnsi"/>
          <w:sz w:val="22"/>
          <w:szCs w:val="22"/>
        </w:rPr>
        <w:t>Vaagdevi</w:t>
      </w:r>
      <w:proofErr w:type="spellEnd"/>
      <w:r w:rsidR="001574CF" w:rsidRPr="00F27601">
        <w:rPr>
          <w:rFonts w:asciiTheme="minorHAnsi" w:hAnsiTheme="minorHAnsi" w:cstheme="minorHAnsi"/>
          <w:sz w:val="22"/>
          <w:szCs w:val="22"/>
        </w:rPr>
        <w:t xml:space="preserve"> college of Engineering2012.</w:t>
      </w:r>
    </w:p>
    <w:p w:rsidR="00426AAD" w:rsidRPr="00F27601" w:rsidRDefault="00426AAD" w:rsidP="00426AAD">
      <w:pPr>
        <w:tabs>
          <w:tab w:val="left" w:pos="0"/>
        </w:tabs>
        <w:ind w:right="-36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ab/>
      </w:r>
    </w:p>
    <w:p w:rsidR="00426AAD" w:rsidRPr="00281094" w:rsidRDefault="00426AAD" w:rsidP="00426AAD">
      <w:pPr>
        <w:pStyle w:val="Heading5"/>
        <w:keepNext w:val="0"/>
        <w:keepLines w:val="0"/>
        <w:widowControl w:val="0"/>
        <w:shd w:val="clear" w:color="auto" w:fill="D9D9D9"/>
        <w:autoSpaceDE w:val="0"/>
        <w:autoSpaceDN w:val="0"/>
        <w:adjustRightInd w:val="0"/>
        <w:spacing w:before="0"/>
        <w:ind w:left="-180" w:right="-360" w:hanging="360"/>
        <w:jc w:val="both"/>
        <w:rPr>
          <w:rFonts w:asciiTheme="minorHAnsi" w:hAnsiTheme="minorHAnsi" w:cstheme="minorHAnsi"/>
          <w:b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b/>
          <w:color w:val="002060"/>
          <w:sz w:val="22"/>
          <w:szCs w:val="22"/>
        </w:rPr>
        <w:t>TECHNICAL SKILLS:</w:t>
      </w:r>
    </w:p>
    <w:p w:rsidR="00426AAD" w:rsidRPr="00F27601" w:rsidRDefault="00426AAD" w:rsidP="00426AAD">
      <w:pPr>
        <w:ind w:right="-360"/>
        <w:jc w:val="both"/>
        <w:rPr>
          <w:rFonts w:asciiTheme="minorHAnsi" w:eastAsia="Arial" w:hAnsiTheme="minorHAnsi" w:cstheme="minorHAnsi"/>
          <w:b/>
          <w:color w:val="000000"/>
          <w:sz w:val="22"/>
          <w:szCs w:val="22"/>
        </w:rPr>
      </w:pPr>
    </w:p>
    <w:tbl>
      <w:tblPr>
        <w:tblW w:w="10632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19"/>
        <w:gridCol w:w="7513"/>
      </w:tblGrid>
      <w:tr w:rsidR="00426AAD" w:rsidRPr="00F27601" w:rsidTr="00A207A9">
        <w:trPr>
          <w:trHeight w:val="239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nguages</w:t>
            </w:r>
          </w:p>
        </w:tc>
        <w:tc>
          <w:tcPr>
            <w:tcW w:w="7513" w:type="dxa"/>
            <w:shd w:val="clear" w:color="auto" w:fill="auto"/>
          </w:tcPr>
          <w:p w:rsidR="00426AAD" w:rsidRPr="00F27601" w:rsidRDefault="00426AAD" w:rsidP="00A207A9">
            <w:pPr>
              <w:ind w:right="79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sz w:val="22"/>
                <w:szCs w:val="22"/>
              </w:rPr>
              <w:t xml:space="preserve">Java 12 (JDK 1.4/1.5/1.6/1.7/1.8), Java Swings, JSF, JUnit, Log4J, Ant, Maven, </w:t>
            </w:r>
            <w:r w:rsidR="007C093F" w:rsidRPr="00F27601">
              <w:rPr>
                <w:rFonts w:asciiTheme="minorHAnsi" w:hAnsiTheme="minorHAnsi" w:cstheme="minorHAnsi"/>
                <w:sz w:val="22"/>
                <w:szCs w:val="22"/>
              </w:rPr>
              <w:t xml:space="preserve">J2ee, Spark, </w:t>
            </w:r>
            <w:r w:rsidRPr="00F27601">
              <w:rPr>
                <w:rFonts w:asciiTheme="minorHAnsi" w:hAnsiTheme="minorHAnsi" w:cstheme="minorHAnsi"/>
                <w:sz w:val="22"/>
                <w:szCs w:val="22"/>
              </w:rPr>
              <w:t>Python, Ruby on Rails.</w:t>
            </w:r>
          </w:p>
        </w:tc>
      </w:tr>
      <w:tr w:rsidR="00426AAD" w:rsidRPr="00F27601" w:rsidTr="00A207A9">
        <w:trPr>
          <w:trHeight w:val="239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sz w:val="22"/>
                <w:szCs w:val="22"/>
              </w:rPr>
              <w:t>Methodologies/Design patterns</w:t>
            </w:r>
          </w:p>
        </w:tc>
        <w:tc>
          <w:tcPr>
            <w:tcW w:w="7513" w:type="dxa"/>
            <w:shd w:val="clear" w:color="auto" w:fill="auto"/>
            <w:vAlign w:val="center"/>
          </w:tcPr>
          <w:p w:rsidR="00426AAD" w:rsidRPr="00F27601" w:rsidRDefault="00426AAD" w:rsidP="00A207A9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sz w:val="22"/>
                <w:szCs w:val="22"/>
              </w:rPr>
              <w:t>OOAD, OOP, UML, MVC, DAO, Factory pattern, Session Façade, Singleton, Agile, Scrum, Test Driven Development.</w:t>
            </w:r>
          </w:p>
        </w:tc>
      </w:tr>
      <w:tr w:rsidR="00426AAD" w:rsidRPr="00F27601" w:rsidTr="00A207A9">
        <w:trPr>
          <w:trHeight w:val="270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b Technologies</w:t>
            </w:r>
          </w:p>
        </w:tc>
        <w:tc>
          <w:tcPr>
            <w:tcW w:w="7513" w:type="dxa"/>
            <w:shd w:val="clear" w:color="auto" w:fill="auto"/>
          </w:tcPr>
          <w:p w:rsidR="00C24F3D" w:rsidRPr="00F27601" w:rsidRDefault="00426AAD" w:rsidP="00A207A9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JSP, Servlets, AngularJS</w:t>
            </w:r>
            <w:r w:rsidR="00166B2B"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, jQuery, ReactJ</w:t>
            </w: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, Node.JS, EJB, Hibernate, Struts, Spring, JDBC, HTML5, DHTML and XML, CSS3, </w:t>
            </w:r>
            <w:r w:rsidR="00220C8E"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GWT</w:t>
            </w:r>
          </w:p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eb Services, Apache Camel, </w:t>
            </w:r>
            <w:r w:rsidR="001171B3"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Spring MVC, </w:t>
            </w: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Spring Boot, Express.js.</w:t>
            </w:r>
          </w:p>
        </w:tc>
      </w:tr>
      <w:tr w:rsidR="00426AAD" w:rsidRPr="00F27601" w:rsidTr="00A207A9">
        <w:trPr>
          <w:trHeight w:val="258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DE Tools</w:t>
            </w:r>
          </w:p>
        </w:tc>
        <w:tc>
          <w:tcPr>
            <w:tcW w:w="7513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Eclipse, Rational Application Developer (RAD) and NetBeans, STS</w:t>
            </w:r>
            <w:r w:rsidR="00A93BCF"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. SDET</w:t>
            </w: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.</w:t>
            </w:r>
          </w:p>
        </w:tc>
      </w:tr>
      <w:tr w:rsidR="00426AAD" w:rsidRPr="00F27601" w:rsidTr="00A207A9">
        <w:trPr>
          <w:trHeight w:val="262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abases</w:t>
            </w:r>
          </w:p>
        </w:tc>
        <w:tc>
          <w:tcPr>
            <w:tcW w:w="7513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Oracle 11g, MySQL,</w:t>
            </w:r>
            <w:r w:rsidR="006D0A14"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ws, Azure</w:t>
            </w:r>
            <w:proofErr w:type="gramStart"/>
            <w:r w:rsidR="006D0A14"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, </w:t>
            </w: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QL</w:t>
            </w:r>
            <w:proofErr w:type="gramEnd"/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, MongoDB.</w:t>
            </w:r>
          </w:p>
        </w:tc>
      </w:tr>
      <w:tr w:rsidR="00426AAD" w:rsidRPr="00F27601" w:rsidTr="00A207A9">
        <w:trPr>
          <w:trHeight w:val="329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  <w:t xml:space="preserve">Reporting/Messaging Tools </w:t>
            </w:r>
          </w:p>
        </w:tc>
        <w:tc>
          <w:tcPr>
            <w:tcW w:w="7513" w:type="dxa"/>
            <w:shd w:val="clear" w:color="auto" w:fill="auto"/>
          </w:tcPr>
          <w:p w:rsidR="00426AAD" w:rsidRPr="00F27601" w:rsidRDefault="00426AAD" w:rsidP="00A207A9">
            <w:pPr>
              <w:contextualSpacing/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Crystal Reports, BO XI R3</w:t>
            </w:r>
            <w:proofErr w:type="gramStart"/>
            <w:r w:rsidRPr="00F2760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,</w:t>
            </w: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Active</w:t>
            </w:r>
            <w:proofErr w:type="gramEnd"/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MQ, Rabbit MQ.</w:t>
            </w:r>
          </w:p>
        </w:tc>
      </w:tr>
      <w:tr w:rsidR="00426AAD" w:rsidRPr="00F27601" w:rsidTr="00A207A9">
        <w:trPr>
          <w:trHeight w:val="329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</w:pPr>
            <w:r w:rsidRPr="00F27601"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  <w:t>Tools</w:t>
            </w:r>
          </w:p>
        </w:tc>
        <w:tc>
          <w:tcPr>
            <w:tcW w:w="7513" w:type="dxa"/>
            <w:shd w:val="clear" w:color="auto" w:fill="auto"/>
          </w:tcPr>
          <w:p w:rsidR="00426AAD" w:rsidRPr="00F27601" w:rsidRDefault="00426AAD" w:rsidP="00A207A9">
            <w:pPr>
              <w:contextualSpacing/>
              <w:jc w:val="both"/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F27601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ational Rose 2000, JBuilder 3.5/5.0, Visual Cafe 4.0, Visual Age Java 3.5, eclipse 3.X, MS-Office, FrontPage, Ultra Edit 32, Clear Case, iReport -1.2.5. </w:t>
            </w:r>
          </w:p>
        </w:tc>
      </w:tr>
      <w:tr w:rsidR="00426AAD" w:rsidRPr="00F27601" w:rsidTr="00A207A9">
        <w:trPr>
          <w:trHeight w:val="370"/>
        </w:trPr>
        <w:tc>
          <w:tcPr>
            <w:tcW w:w="3119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perating System</w:t>
            </w:r>
          </w:p>
        </w:tc>
        <w:tc>
          <w:tcPr>
            <w:tcW w:w="7513" w:type="dxa"/>
            <w:shd w:val="clear" w:color="auto" w:fill="auto"/>
          </w:tcPr>
          <w:p w:rsidR="00426AAD" w:rsidRPr="00F27601" w:rsidRDefault="00426AAD" w:rsidP="00A207A9">
            <w:pPr>
              <w:jc w:val="both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F27601">
              <w:rPr>
                <w:rFonts w:asciiTheme="minorHAnsi" w:hAnsiTheme="minorHAnsi" w:cstheme="minorHAnsi"/>
                <w:bCs/>
                <w:sz w:val="22"/>
                <w:szCs w:val="22"/>
              </w:rPr>
              <w:t>Windows, Linux, Unix, Mac, Solaris.</w:t>
            </w:r>
          </w:p>
        </w:tc>
      </w:tr>
    </w:tbl>
    <w:p w:rsidR="003B305A" w:rsidRPr="00F27601" w:rsidRDefault="003B305A" w:rsidP="00426AAD">
      <w:pPr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216D42" w:rsidRPr="00281094" w:rsidRDefault="00216D42" w:rsidP="007E60C1">
      <w:pPr>
        <w:pStyle w:val="Heading2"/>
        <w:keepNext w:val="0"/>
        <w:widowControl w:val="0"/>
        <w:shd w:val="clear" w:color="auto" w:fill="D9D9D9"/>
        <w:autoSpaceDE w:val="0"/>
        <w:autoSpaceDN w:val="0"/>
        <w:adjustRightInd w:val="0"/>
        <w:spacing w:before="0" w:after="0"/>
        <w:ind w:left="-180" w:right="-360" w:hanging="360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PROFESSIONAL EXPERIENCE:</w:t>
      </w: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</w:p>
    <w:p w:rsidR="007E60C1" w:rsidRPr="00281094" w:rsidRDefault="007E60C1" w:rsidP="007E60C1">
      <w:pPr>
        <w:rPr>
          <w:rFonts w:asciiTheme="minorHAnsi" w:hAnsiTheme="minorHAnsi" w:cstheme="minorHAnsi"/>
          <w:color w:val="002060"/>
          <w:sz w:val="22"/>
          <w:szCs w:val="22"/>
        </w:rPr>
      </w:pPr>
    </w:p>
    <w:p w:rsidR="00216D42" w:rsidRPr="00281094" w:rsidRDefault="00216D42" w:rsidP="009E3A5E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lient:</w:t>
      </w:r>
      <w:r w:rsidR="00F33D77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</w:t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VS</w:t>
      </w:r>
      <w:proofErr w:type="gramStart"/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, </w:t>
      </w:r>
      <w:r w:rsidR="00281094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 Woonsocket</w:t>
      </w:r>
      <w:proofErr w:type="gramEnd"/>
      <w:r w:rsidR="00281094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, RI </w:t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4F246B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May 2020 - </w:t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Present</w:t>
      </w:r>
    </w:p>
    <w:p w:rsidR="00216D42" w:rsidRPr="00281094" w:rsidRDefault="00216D42" w:rsidP="009E3A5E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b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Role: </w:t>
      </w:r>
      <w:r w:rsid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Sr. </w:t>
      </w: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Java Developer</w:t>
      </w:r>
    </w:p>
    <w:p w:rsidR="00216D42" w:rsidRPr="00F27601" w:rsidRDefault="00216D42" w:rsidP="00216D42">
      <w:pPr>
        <w:pStyle w:val="NormalWeb"/>
        <w:spacing w:before="0" w:beforeAutospacing="0" w:after="0" w:afterAutospacing="0"/>
        <w:ind w:right="-360" w:hanging="54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216D42" w:rsidRPr="00281094" w:rsidRDefault="00216D42" w:rsidP="00F575E9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eastAsia="Arial" w:hAnsiTheme="minorHAnsi" w:cstheme="minorHAnsi"/>
          <w:color w:val="0D0D0D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Description: </w:t>
      </w:r>
      <w:r w:rsidR="00281094" w:rsidRPr="00281094">
        <w:rPr>
          <w:rFonts w:asciiTheme="minorHAnsi" w:eastAsia="Arial" w:hAnsiTheme="minorHAnsi" w:cstheme="minorHAnsi"/>
          <w:color w:val="0D0D0D"/>
          <w:sz w:val="22"/>
          <w:szCs w:val="22"/>
        </w:rPr>
        <w:t>CVS The chain was owned by its original holding company </w:t>
      </w:r>
      <w:hyperlink r:id="rId5" w:tooltip="Melville Corporation" w:history="1">
        <w:r w:rsidR="00281094" w:rsidRPr="00281094">
          <w:rPr>
            <w:rFonts w:asciiTheme="minorHAnsi" w:eastAsia="Arial" w:hAnsiTheme="minorHAnsi" w:cstheme="minorHAnsi"/>
            <w:color w:val="0D0D0D"/>
            <w:sz w:val="22"/>
            <w:szCs w:val="22"/>
          </w:rPr>
          <w:t>Melville Corporation</w:t>
        </w:r>
      </w:hyperlink>
      <w:r w:rsidR="00281094" w:rsidRPr="00281094">
        <w:rPr>
          <w:rFonts w:asciiTheme="minorHAnsi" w:eastAsia="Arial" w:hAnsiTheme="minorHAnsi" w:cstheme="minorHAnsi"/>
          <w:color w:val="0D0D0D"/>
          <w:sz w:val="22"/>
          <w:szCs w:val="22"/>
        </w:rPr>
        <w:t> from its inception until its current parent company (CVS Health) was </w:t>
      </w:r>
      <w:hyperlink r:id="rId6" w:tooltip="Corporate spin-off" w:history="1">
        <w:r w:rsidR="00281094" w:rsidRPr="00281094">
          <w:rPr>
            <w:rFonts w:asciiTheme="minorHAnsi" w:eastAsia="Arial" w:hAnsiTheme="minorHAnsi" w:cstheme="minorHAnsi"/>
            <w:color w:val="0D0D0D"/>
            <w:sz w:val="22"/>
            <w:szCs w:val="22"/>
          </w:rPr>
          <w:t>spun off</w:t>
        </w:r>
      </w:hyperlink>
      <w:r w:rsidR="00281094" w:rsidRPr="00281094">
        <w:rPr>
          <w:rFonts w:asciiTheme="minorHAnsi" w:eastAsia="Arial" w:hAnsiTheme="minorHAnsi" w:cstheme="minorHAnsi"/>
          <w:color w:val="0D0D0D"/>
          <w:sz w:val="22"/>
          <w:szCs w:val="22"/>
        </w:rPr>
        <w:t> into its own company in 1996. CVS Pharmacy is currently the largest pharmacy </w:t>
      </w:r>
      <w:hyperlink r:id="rId7" w:tooltip="Chain store" w:history="1">
        <w:r w:rsidR="00281094" w:rsidRPr="00281094">
          <w:rPr>
            <w:rFonts w:asciiTheme="minorHAnsi" w:eastAsia="Arial" w:hAnsiTheme="minorHAnsi" w:cstheme="minorHAnsi"/>
            <w:color w:val="0D0D0D"/>
            <w:sz w:val="22"/>
            <w:szCs w:val="22"/>
          </w:rPr>
          <w:t>chain</w:t>
        </w:r>
      </w:hyperlink>
      <w:r w:rsidR="00281094" w:rsidRPr="00281094">
        <w:rPr>
          <w:rFonts w:asciiTheme="minorHAnsi" w:eastAsia="Arial" w:hAnsiTheme="minorHAnsi" w:cstheme="minorHAnsi"/>
          <w:color w:val="0D0D0D"/>
          <w:sz w:val="22"/>
          <w:szCs w:val="22"/>
        </w:rPr>
        <w:t> in the United States by number of locations</w:t>
      </w:r>
    </w:p>
    <w:p w:rsidR="00216D42" w:rsidRPr="00F27601" w:rsidRDefault="00216D42" w:rsidP="00F575E9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:rsidR="00216D42" w:rsidRPr="00281094" w:rsidRDefault="006D6292" w:rsidP="00F575E9">
      <w:pPr>
        <w:pStyle w:val="NormalWeb"/>
        <w:spacing w:before="0" w:beforeAutospacing="0" w:after="0" w:afterAutospacing="0"/>
        <w:ind w:left="-426" w:right="-360" w:hanging="540"/>
        <w:jc w:val="both"/>
        <w:rPr>
          <w:rFonts w:asciiTheme="minorHAnsi" w:hAnsiTheme="minorHAnsi" w:cstheme="minorHAnsi"/>
          <w:b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b/>
          <w:color w:val="002060"/>
          <w:sz w:val="22"/>
          <w:szCs w:val="22"/>
        </w:rPr>
        <w:t xml:space="preserve">          </w:t>
      </w:r>
      <w:r w:rsidR="00216D42" w:rsidRPr="00281094">
        <w:rPr>
          <w:rFonts w:asciiTheme="minorHAnsi" w:hAnsiTheme="minorHAnsi" w:cstheme="minorHAnsi"/>
          <w:b/>
          <w:color w:val="002060"/>
          <w:sz w:val="22"/>
          <w:szCs w:val="22"/>
        </w:rPr>
        <w:t>Responsibilities: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Involved in the complete </w:t>
      </w:r>
      <w:r w:rsidRPr="00F27601">
        <w:rPr>
          <w:rFonts w:asciiTheme="minorHAnsi" w:hAnsiTheme="minorHAnsi" w:cstheme="minorHAnsi"/>
          <w:b/>
          <w:color w:val="0D0D0D"/>
        </w:rPr>
        <w:t>SDLC</w:t>
      </w:r>
      <w:r w:rsidRPr="00F27601">
        <w:rPr>
          <w:rFonts w:asciiTheme="minorHAnsi" w:hAnsiTheme="minorHAnsi" w:cstheme="minorHAnsi"/>
          <w:color w:val="0D0D0D"/>
        </w:rPr>
        <w:t xml:space="preserve"> including the design of System Architecture, development of System Use Cases based on the functional requirements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lastRenderedPageBreak/>
        <w:t>Involved in Daily Scrum (</w:t>
      </w:r>
      <w:r w:rsidRPr="00F27601">
        <w:rPr>
          <w:rFonts w:asciiTheme="minorHAnsi" w:hAnsiTheme="minorHAnsi" w:cstheme="minorHAnsi"/>
          <w:b/>
          <w:color w:val="0D0D0D"/>
        </w:rPr>
        <w:t>Agile</w:t>
      </w:r>
      <w:r w:rsidRPr="00F27601">
        <w:rPr>
          <w:rFonts w:asciiTheme="minorHAnsi" w:hAnsiTheme="minorHAnsi" w:cstheme="minorHAnsi"/>
          <w:color w:val="0D0D0D"/>
        </w:rPr>
        <w:t xml:space="preserve">) meetings, </w:t>
      </w:r>
      <w:r w:rsidRPr="00F27601">
        <w:rPr>
          <w:rFonts w:asciiTheme="minorHAnsi" w:hAnsiTheme="minorHAnsi" w:cstheme="minorHAnsi"/>
          <w:b/>
          <w:color w:val="0D0D0D"/>
        </w:rPr>
        <w:t>Sprint</w:t>
      </w:r>
      <w:r w:rsidRPr="00F27601">
        <w:rPr>
          <w:rFonts w:asciiTheme="minorHAnsi" w:hAnsiTheme="minorHAnsi" w:cstheme="minorHAnsi"/>
          <w:color w:val="0D0D0D"/>
        </w:rPr>
        <w:t xml:space="preserve"> planning and estimation of the tasks for the user stories, participated in retrospective and presenting Demo at end of the sprint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</w:t>
      </w:r>
      <w:r w:rsidRPr="00F27601">
        <w:rPr>
          <w:rFonts w:asciiTheme="minorHAnsi" w:hAnsiTheme="minorHAnsi" w:cstheme="minorHAnsi"/>
          <w:b/>
          <w:color w:val="0D0D0D"/>
        </w:rPr>
        <w:t xml:space="preserve">JSP, HTML5, CSS3, </w:t>
      </w:r>
      <w:r w:rsidRPr="00F27601">
        <w:rPr>
          <w:rFonts w:asciiTheme="minorHAnsi" w:hAnsiTheme="minorHAnsi" w:cstheme="minorHAnsi"/>
          <w:color w:val="0D0D0D"/>
        </w:rPr>
        <w:t xml:space="preserve">and </w:t>
      </w:r>
      <w:r w:rsidRPr="00F27601">
        <w:rPr>
          <w:rFonts w:asciiTheme="minorHAnsi" w:hAnsiTheme="minorHAnsi" w:cstheme="minorHAnsi"/>
          <w:b/>
          <w:color w:val="0D0D0D"/>
        </w:rPr>
        <w:t>JavaScript</w:t>
      </w:r>
      <w:r w:rsidRPr="00F27601">
        <w:rPr>
          <w:rFonts w:asciiTheme="minorHAnsi" w:hAnsiTheme="minorHAnsi" w:cstheme="minorHAnsi"/>
          <w:color w:val="0D0D0D"/>
        </w:rPr>
        <w:t xml:space="preserve"> to construct the dynamic web pages (presentation Layer) for the application.</w:t>
      </w:r>
    </w:p>
    <w:p w:rsidR="00E9688B" w:rsidRDefault="00E62649" w:rsidP="00E9688B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</w:t>
      </w:r>
      <w:r w:rsidRPr="00F27601">
        <w:rPr>
          <w:rFonts w:asciiTheme="minorHAnsi" w:hAnsiTheme="minorHAnsi" w:cstheme="minorHAnsi"/>
          <w:b/>
          <w:color w:val="0D0D0D"/>
        </w:rPr>
        <w:t>AngularJS</w:t>
      </w:r>
      <w:r w:rsidRPr="00F27601">
        <w:rPr>
          <w:rFonts w:asciiTheme="minorHAnsi" w:hAnsiTheme="minorHAnsi" w:cstheme="minorHAnsi"/>
          <w:color w:val="0D0D0D"/>
        </w:rPr>
        <w:t xml:space="preserve"> and </w:t>
      </w:r>
      <w:r w:rsidRPr="00F27601">
        <w:rPr>
          <w:rFonts w:asciiTheme="minorHAnsi" w:hAnsiTheme="minorHAnsi" w:cstheme="minorHAnsi"/>
          <w:b/>
          <w:color w:val="0D0D0D"/>
        </w:rPr>
        <w:t>Backbone.JS</w:t>
      </w:r>
      <w:r w:rsidRPr="00F27601">
        <w:rPr>
          <w:rFonts w:asciiTheme="minorHAnsi" w:hAnsiTheme="minorHAnsi" w:cstheme="minorHAnsi"/>
          <w:color w:val="0D0D0D"/>
        </w:rPr>
        <w:t xml:space="preserve"> for client-side validation.</w:t>
      </w:r>
    </w:p>
    <w:p w:rsidR="00E9688B" w:rsidRPr="00E9688B" w:rsidRDefault="00E9688B" w:rsidP="00E9688B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E9688B">
        <w:rPr>
          <w:rFonts w:asciiTheme="minorHAnsi" w:hAnsiTheme="minorHAnsi" w:cstheme="minorHAnsi"/>
        </w:rPr>
        <w:t>Coordinating with apps &amp; database teams to apply patching, Managing SAN environment from the Linux point of view, managing Physical and Logical volumes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evelop various screens for the </w:t>
      </w:r>
      <w:r w:rsidR="007E60C1" w:rsidRPr="00F27601">
        <w:rPr>
          <w:rFonts w:asciiTheme="minorHAnsi" w:hAnsiTheme="minorHAnsi" w:cstheme="minorHAnsi"/>
          <w:color w:val="0D0D0D"/>
        </w:rPr>
        <w:t>front-end</w:t>
      </w:r>
      <w:r w:rsidRPr="00F27601">
        <w:rPr>
          <w:rFonts w:asciiTheme="minorHAnsi" w:hAnsiTheme="minorHAnsi" w:cstheme="minorHAnsi"/>
          <w:color w:val="0D0D0D"/>
        </w:rPr>
        <w:t xml:space="preserve"> using AngularJS and used various predefined components from </w:t>
      </w:r>
      <w:r w:rsidRPr="00F27601">
        <w:rPr>
          <w:rFonts w:asciiTheme="minorHAnsi" w:hAnsiTheme="minorHAnsi" w:cstheme="minorHAnsi"/>
          <w:b/>
          <w:color w:val="0D0D0D"/>
        </w:rPr>
        <w:t>NPM</w:t>
      </w:r>
      <w:r w:rsidRPr="00F27601">
        <w:rPr>
          <w:rFonts w:asciiTheme="minorHAnsi" w:hAnsiTheme="minorHAnsi" w:cstheme="minorHAnsi"/>
          <w:color w:val="0D0D0D"/>
        </w:rPr>
        <w:t>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Worked with core Java technologies like Multi-Threading and synchronization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Multithreading was used to process data in chunks to improve performance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Handed Java </w:t>
      </w:r>
      <w:r w:rsidRPr="00F27601">
        <w:rPr>
          <w:rFonts w:asciiTheme="minorHAnsi" w:hAnsiTheme="minorHAnsi" w:cstheme="minorHAnsi"/>
          <w:b/>
          <w:color w:val="0D0D0D"/>
        </w:rPr>
        <w:t>Multi-Threading</w:t>
      </w:r>
      <w:r w:rsidRPr="00F27601">
        <w:rPr>
          <w:rFonts w:asciiTheme="minorHAnsi" w:hAnsiTheme="minorHAnsi" w:cstheme="minorHAnsi"/>
          <w:color w:val="0D0D0D"/>
        </w:rPr>
        <w:t xml:space="preserve"> part in back-end component, one thread will be running for each user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eveloped internal coding using JEE technologies based on the </w:t>
      </w:r>
      <w:r w:rsidRPr="00F27601">
        <w:rPr>
          <w:rFonts w:asciiTheme="minorHAnsi" w:hAnsiTheme="minorHAnsi" w:cstheme="minorHAnsi"/>
          <w:b/>
          <w:color w:val="0D0D0D"/>
        </w:rPr>
        <w:t>MVC</w:t>
      </w:r>
      <w:r w:rsidRPr="00F27601">
        <w:rPr>
          <w:rFonts w:asciiTheme="minorHAnsi" w:hAnsiTheme="minorHAnsi" w:cstheme="minorHAnsi"/>
          <w:color w:val="0D0D0D"/>
        </w:rPr>
        <w:t xml:space="preserve"> Architecture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Implemented RESTful Web services to retrieve data from </w:t>
      </w:r>
      <w:r w:rsidR="003B305A" w:rsidRPr="00F27601">
        <w:rPr>
          <w:rFonts w:asciiTheme="minorHAnsi" w:hAnsiTheme="minorHAnsi" w:cstheme="minorHAnsi"/>
          <w:color w:val="0D0D0D"/>
        </w:rPr>
        <w:t xml:space="preserve">the </w:t>
      </w:r>
      <w:r w:rsidRPr="00F27601">
        <w:rPr>
          <w:rFonts w:asciiTheme="minorHAnsi" w:hAnsiTheme="minorHAnsi" w:cstheme="minorHAnsi"/>
          <w:color w:val="0D0D0D"/>
        </w:rPr>
        <w:t>client</w:t>
      </w:r>
      <w:r w:rsidR="003B305A" w:rsidRPr="00F27601">
        <w:rPr>
          <w:rFonts w:asciiTheme="minorHAnsi" w:hAnsiTheme="minorHAnsi" w:cstheme="minorHAnsi"/>
          <w:color w:val="0D0D0D"/>
        </w:rPr>
        <w:t>-</w:t>
      </w:r>
      <w:r w:rsidRPr="00F27601">
        <w:rPr>
          <w:rFonts w:asciiTheme="minorHAnsi" w:hAnsiTheme="minorHAnsi" w:cstheme="minorHAnsi"/>
          <w:color w:val="0D0D0D"/>
        </w:rPr>
        <w:t xml:space="preserve">side and made </w:t>
      </w:r>
      <w:r w:rsidRPr="00F27601">
        <w:rPr>
          <w:rFonts w:asciiTheme="minorHAnsi" w:hAnsiTheme="minorHAnsi" w:cstheme="minorHAnsi"/>
          <w:b/>
          <w:color w:val="0D0D0D"/>
        </w:rPr>
        <w:t>REST API</w:t>
      </w:r>
      <w:r w:rsidRPr="00F27601">
        <w:rPr>
          <w:rFonts w:asciiTheme="minorHAnsi" w:hAnsiTheme="minorHAnsi" w:cstheme="minorHAnsi"/>
          <w:color w:val="0D0D0D"/>
        </w:rPr>
        <w:t xml:space="preserve"> calls from Angular JS and parsed the data to project to the client and handled the security and Authorization using </w:t>
      </w:r>
      <w:r w:rsidRPr="00F27601">
        <w:rPr>
          <w:rFonts w:asciiTheme="minorHAnsi" w:hAnsiTheme="minorHAnsi" w:cstheme="minorHAnsi"/>
          <w:b/>
          <w:color w:val="0D0D0D"/>
        </w:rPr>
        <w:t>Spring Security</w:t>
      </w:r>
      <w:r w:rsidRPr="00F27601">
        <w:rPr>
          <w:rFonts w:asciiTheme="minorHAnsi" w:hAnsiTheme="minorHAnsi" w:cstheme="minorHAnsi"/>
          <w:color w:val="0D0D0D"/>
        </w:rPr>
        <w:t xml:space="preserve"> and </w:t>
      </w:r>
      <w:r w:rsidRPr="00F27601">
        <w:rPr>
          <w:rFonts w:asciiTheme="minorHAnsi" w:hAnsiTheme="minorHAnsi" w:cstheme="minorHAnsi"/>
          <w:b/>
          <w:color w:val="0D0D0D"/>
        </w:rPr>
        <w:t>OAuth</w:t>
      </w:r>
      <w:r w:rsidRPr="00F27601">
        <w:rPr>
          <w:rFonts w:asciiTheme="minorHAnsi" w:hAnsiTheme="minorHAnsi" w:cstheme="minorHAnsi"/>
          <w:color w:val="0D0D0D"/>
        </w:rPr>
        <w:t>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Developed Business objects using POJOs and data access layer using Hibernate framework.</w:t>
      </w:r>
    </w:p>
    <w:p w:rsidR="000B0A21" w:rsidRPr="00F27601" w:rsidRDefault="00E62649" w:rsidP="000B0A21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Achieved Dependency injection by creating </w:t>
      </w:r>
      <w:r w:rsidRPr="00F27601">
        <w:rPr>
          <w:rFonts w:asciiTheme="minorHAnsi" w:hAnsiTheme="minorHAnsi" w:cstheme="minorHAnsi"/>
          <w:b/>
          <w:color w:val="0D0D0D"/>
        </w:rPr>
        <w:t>Spring services, Spring controllers</w:t>
      </w:r>
      <w:r w:rsidR="003B305A" w:rsidRPr="00F27601">
        <w:rPr>
          <w:rFonts w:asciiTheme="minorHAnsi" w:hAnsiTheme="minorHAnsi" w:cstheme="minorHAnsi"/>
          <w:b/>
          <w:color w:val="0D0D0D"/>
        </w:rPr>
        <w:t>,</w:t>
      </w:r>
      <w:r w:rsidRPr="00F27601">
        <w:rPr>
          <w:rFonts w:asciiTheme="minorHAnsi" w:hAnsiTheme="minorHAnsi" w:cstheme="minorHAnsi"/>
          <w:color w:val="0D0D0D"/>
        </w:rPr>
        <w:t xml:space="preserve"> and DAOs to wire objects of business classes</w:t>
      </w:r>
    </w:p>
    <w:p w:rsidR="00E62649" w:rsidRPr="00F27601" w:rsidRDefault="00015858" w:rsidP="000B0A21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</w:rPr>
        <w:t>Responsible for migrating the Web services from shared Java environment to </w:t>
      </w:r>
      <w:r w:rsidRPr="00F27601">
        <w:rPr>
          <w:rStyle w:val="Strong"/>
          <w:rFonts w:asciiTheme="minorHAnsi" w:hAnsiTheme="minorHAnsi" w:cstheme="minorHAnsi"/>
        </w:rPr>
        <w:t>PCF </w:t>
      </w:r>
      <w:r w:rsidRPr="00F27601">
        <w:rPr>
          <w:rFonts w:asciiTheme="minorHAnsi" w:hAnsiTheme="minorHAnsi" w:cstheme="minorHAnsi"/>
        </w:rPr>
        <w:t>- Cloud platform</w:t>
      </w:r>
      <w:r w:rsidR="00E62649" w:rsidRPr="00F27601">
        <w:rPr>
          <w:rFonts w:asciiTheme="minorHAnsi" w:hAnsiTheme="minorHAnsi" w:cstheme="minorHAnsi"/>
          <w:color w:val="0D0D0D"/>
        </w:rPr>
        <w:t>.</w:t>
      </w:r>
    </w:p>
    <w:p w:rsidR="000B0A21" w:rsidRPr="00F27601" w:rsidRDefault="000B0A21" w:rsidP="000B0A21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</w:t>
      </w:r>
      <w:proofErr w:type="spellStart"/>
      <w:r w:rsidRPr="00F27601">
        <w:rPr>
          <w:rFonts w:asciiTheme="minorHAnsi" w:hAnsiTheme="minorHAnsi" w:cstheme="minorHAnsi"/>
          <w:b/>
          <w:color w:val="0D0D0D"/>
        </w:rPr>
        <w:t>ReactJs</w:t>
      </w:r>
      <w:proofErr w:type="spellEnd"/>
      <w:r w:rsidRPr="00F27601">
        <w:rPr>
          <w:rFonts w:asciiTheme="minorHAnsi" w:hAnsiTheme="minorHAnsi" w:cstheme="minorHAnsi"/>
          <w:color w:val="0D0D0D"/>
        </w:rPr>
        <w:t xml:space="preserve"> for </w:t>
      </w:r>
      <w:proofErr w:type="spellStart"/>
      <w:r w:rsidRPr="00F27601">
        <w:rPr>
          <w:rFonts w:asciiTheme="minorHAnsi" w:hAnsiTheme="minorHAnsi" w:cstheme="minorHAnsi"/>
          <w:color w:val="0D0D0D"/>
        </w:rPr>
        <w:t>templating</w:t>
      </w:r>
      <w:proofErr w:type="spellEnd"/>
      <w:r w:rsidRPr="00F27601">
        <w:rPr>
          <w:rFonts w:asciiTheme="minorHAnsi" w:hAnsiTheme="minorHAnsi" w:cstheme="minorHAnsi"/>
          <w:color w:val="0D0D0D"/>
        </w:rPr>
        <w:t xml:space="preserve"> for faster compilation and developing reusable components.</w:t>
      </w:r>
    </w:p>
    <w:p w:rsidR="000B0A21" w:rsidRPr="00F27601" w:rsidRDefault="00E318F7" w:rsidP="000B0A21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ownload the </w:t>
      </w:r>
      <w:r w:rsidRPr="00F27601">
        <w:rPr>
          <w:rFonts w:asciiTheme="minorHAnsi" w:hAnsiTheme="minorHAnsi" w:cstheme="minorHAnsi"/>
          <w:b/>
          <w:color w:val="0D0D0D"/>
        </w:rPr>
        <w:t>Tabular data</w:t>
      </w:r>
      <w:r w:rsidRPr="00F27601">
        <w:rPr>
          <w:rFonts w:asciiTheme="minorHAnsi" w:hAnsiTheme="minorHAnsi" w:cstheme="minorHAnsi"/>
          <w:color w:val="0D0D0D"/>
        </w:rPr>
        <w:t xml:space="preserve"> in Excel format using </w:t>
      </w:r>
      <w:r w:rsidRPr="00F27601">
        <w:rPr>
          <w:rFonts w:asciiTheme="minorHAnsi" w:hAnsiTheme="minorHAnsi" w:cstheme="minorHAnsi"/>
          <w:b/>
          <w:color w:val="0D0D0D"/>
        </w:rPr>
        <w:t>React.</w:t>
      </w:r>
    </w:p>
    <w:p w:rsidR="00495E43" w:rsidRDefault="00E62649" w:rsidP="00495E43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eveloped reports include Invoice Printings and Patient profiles. Assigned as </w:t>
      </w:r>
      <w:r w:rsidR="003B305A" w:rsidRPr="00F27601">
        <w:rPr>
          <w:rFonts w:asciiTheme="minorHAnsi" w:hAnsiTheme="minorHAnsi" w:cstheme="minorHAnsi"/>
          <w:color w:val="0D0D0D"/>
        </w:rPr>
        <w:t xml:space="preserve">a </w:t>
      </w:r>
      <w:r w:rsidRPr="00F27601">
        <w:rPr>
          <w:rFonts w:asciiTheme="minorHAnsi" w:hAnsiTheme="minorHAnsi" w:cstheme="minorHAnsi"/>
          <w:color w:val="0D0D0D"/>
        </w:rPr>
        <w:t>lead developer throughout the design, analysis</w:t>
      </w:r>
      <w:r w:rsidR="003B305A" w:rsidRPr="00F27601">
        <w:rPr>
          <w:rFonts w:asciiTheme="minorHAnsi" w:hAnsiTheme="minorHAnsi" w:cstheme="minorHAnsi"/>
          <w:color w:val="0D0D0D"/>
        </w:rPr>
        <w:t>,</w:t>
      </w:r>
      <w:r w:rsidRPr="00F27601">
        <w:rPr>
          <w:rFonts w:asciiTheme="minorHAnsi" w:hAnsiTheme="minorHAnsi" w:cstheme="minorHAnsi"/>
          <w:color w:val="0D0D0D"/>
        </w:rPr>
        <w:t xml:space="preserve"> and coding phase of a Claims Processing System.</w:t>
      </w:r>
    </w:p>
    <w:p w:rsidR="000D3B73" w:rsidRPr="00495E43" w:rsidRDefault="000D3B73" w:rsidP="00495E43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495E43">
        <w:rPr>
          <w:rFonts w:asciiTheme="minorHAnsi" w:hAnsiTheme="minorHAnsi" w:cstheme="minorHAnsi"/>
        </w:rPr>
        <w:t xml:space="preserve">Develop framework for converting existing </w:t>
      </w:r>
      <w:proofErr w:type="spellStart"/>
      <w:r w:rsidRPr="00495E43">
        <w:rPr>
          <w:rFonts w:asciiTheme="minorHAnsi" w:hAnsiTheme="minorHAnsi" w:cstheme="minorHAnsi"/>
        </w:rPr>
        <w:t>PowerCenter</w:t>
      </w:r>
      <w:proofErr w:type="spellEnd"/>
      <w:r w:rsidRPr="00495E43">
        <w:rPr>
          <w:rFonts w:asciiTheme="minorHAnsi" w:hAnsiTheme="minorHAnsi" w:cstheme="minorHAnsi"/>
        </w:rPr>
        <w:t xml:space="preserve"> mappings and to </w:t>
      </w:r>
      <w:proofErr w:type="spellStart"/>
      <w:proofErr w:type="gramStart"/>
      <w:r w:rsidRPr="00495E43">
        <w:rPr>
          <w:rFonts w:asciiTheme="minorHAnsi" w:hAnsiTheme="minorHAnsi" w:cstheme="minorHAnsi"/>
        </w:rPr>
        <w:t>PySpark</w:t>
      </w:r>
      <w:proofErr w:type="spellEnd"/>
      <w:r w:rsidRPr="00495E43">
        <w:rPr>
          <w:rFonts w:asciiTheme="minorHAnsi" w:hAnsiTheme="minorHAnsi" w:cstheme="minorHAnsi"/>
        </w:rPr>
        <w:t>(</w:t>
      </w:r>
      <w:proofErr w:type="gramEnd"/>
      <w:r w:rsidRPr="00495E43">
        <w:rPr>
          <w:rFonts w:asciiTheme="minorHAnsi" w:hAnsiTheme="minorHAnsi" w:cstheme="minorHAnsi"/>
        </w:rPr>
        <w:t>Python and Spark) Jobs.</w:t>
      </w:r>
    </w:p>
    <w:p w:rsidR="00A53E08" w:rsidRPr="00F27601" w:rsidRDefault="00E62649" w:rsidP="00735696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Used Hibernate Transaction Management, Spring/Hibernate Batch Transactions</w:t>
      </w:r>
      <w:r w:rsidR="003B305A" w:rsidRPr="00F27601">
        <w:rPr>
          <w:rFonts w:asciiTheme="minorHAnsi" w:hAnsiTheme="minorHAnsi" w:cstheme="minorHAnsi"/>
          <w:color w:val="0D0D0D"/>
        </w:rPr>
        <w:t>,</w:t>
      </w:r>
      <w:r w:rsidRPr="00F27601">
        <w:rPr>
          <w:rFonts w:asciiTheme="minorHAnsi" w:hAnsiTheme="minorHAnsi" w:cstheme="minorHAnsi"/>
          <w:color w:val="0D0D0D"/>
        </w:rPr>
        <w:t xml:space="preserve"> and Hibernate cache concep</w:t>
      </w:r>
      <w:r w:rsidR="00E0307E" w:rsidRPr="00F27601">
        <w:rPr>
          <w:rFonts w:asciiTheme="minorHAnsi" w:hAnsiTheme="minorHAnsi" w:cstheme="minorHAnsi"/>
          <w:color w:val="0D0D0D"/>
        </w:rPr>
        <w:t>ts.</w:t>
      </w:r>
    </w:p>
    <w:p w:rsidR="00A53E08" w:rsidRPr="00F27601" w:rsidRDefault="00A53E08" w:rsidP="00A53E08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eveloped presentation layer using </w:t>
      </w:r>
      <w:r w:rsidRPr="00F27601">
        <w:rPr>
          <w:rFonts w:asciiTheme="minorHAnsi" w:hAnsiTheme="minorHAnsi" w:cstheme="minorHAnsi"/>
          <w:b/>
          <w:color w:val="0D0D0D"/>
        </w:rPr>
        <w:t>Spring MVC</w:t>
      </w:r>
      <w:r w:rsidRPr="00F27601">
        <w:rPr>
          <w:rFonts w:asciiTheme="minorHAnsi" w:hAnsiTheme="minorHAnsi" w:cstheme="minorHAnsi"/>
          <w:color w:val="0D0D0D"/>
        </w:rPr>
        <w:t xml:space="preserve"> and used annotation based mapping to map the</w:t>
      </w:r>
      <w:r w:rsidRPr="00F27601">
        <w:rPr>
          <w:rFonts w:asciiTheme="minorHAnsi" w:hAnsiTheme="minorHAnsi" w:cstheme="minorHAnsi"/>
          <w:b/>
          <w:color w:val="0D0D0D"/>
        </w:rPr>
        <w:t xml:space="preserve"> JSP</w:t>
      </w:r>
      <w:r w:rsidRPr="00F27601">
        <w:rPr>
          <w:rFonts w:asciiTheme="minorHAnsi" w:hAnsiTheme="minorHAnsi" w:cstheme="minorHAnsi"/>
          <w:color w:val="0D0D0D"/>
        </w:rPr>
        <w:t xml:space="preserve"> post backs to the controller method.</w:t>
      </w:r>
    </w:p>
    <w:p w:rsidR="009E39E3" w:rsidRPr="00F27601" w:rsidRDefault="009E39E3" w:rsidP="00735696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</w:rPr>
        <w:t xml:space="preserve">Designed End-to-End web application development with the </w:t>
      </w:r>
      <w:r w:rsidRPr="00F27601">
        <w:rPr>
          <w:rFonts w:asciiTheme="minorHAnsi" w:hAnsiTheme="minorHAnsi" w:cstheme="minorHAnsi"/>
          <w:b/>
        </w:rPr>
        <w:t>Ruby on Rails.</w:t>
      </w:r>
    </w:p>
    <w:p w:rsidR="00015858" w:rsidRPr="00F27601" w:rsidRDefault="00015858" w:rsidP="00015858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</w:rPr>
        <w:t>Deployed spring boot application using Pivotal Cloud Foundry (</w:t>
      </w:r>
      <w:r w:rsidRPr="00F27601">
        <w:rPr>
          <w:rStyle w:val="Strong"/>
          <w:rFonts w:asciiTheme="minorHAnsi" w:hAnsiTheme="minorHAnsi" w:cstheme="minorHAnsi"/>
        </w:rPr>
        <w:t>PCF</w:t>
      </w:r>
      <w:r w:rsidRPr="00F27601">
        <w:rPr>
          <w:rFonts w:asciiTheme="minorHAnsi" w:hAnsiTheme="minorHAnsi" w:cstheme="minorHAnsi"/>
        </w:rPr>
        <w:t>).</w:t>
      </w:r>
    </w:p>
    <w:p w:rsidR="00006AAE" w:rsidRPr="00F27601" w:rsidRDefault="00006AAE" w:rsidP="00BE589F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a </w:t>
      </w:r>
      <w:r w:rsidRPr="00F27601">
        <w:rPr>
          <w:rFonts w:asciiTheme="minorHAnsi" w:hAnsiTheme="minorHAnsi" w:cstheme="minorHAnsi"/>
          <w:b/>
          <w:color w:val="0D0D0D"/>
        </w:rPr>
        <w:t>Microservices</w:t>
      </w:r>
      <w:r w:rsidRPr="00F27601">
        <w:rPr>
          <w:rFonts w:asciiTheme="minorHAnsi" w:hAnsiTheme="minorHAnsi" w:cstheme="minorHAnsi"/>
          <w:color w:val="0D0D0D"/>
        </w:rPr>
        <w:t xml:space="preserve"> architecture, with Spring </w:t>
      </w:r>
      <w:r w:rsidR="00426AAD" w:rsidRPr="00F27601">
        <w:rPr>
          <w:rFonts w:asciiTheme="minorHAnsi" w:hAnsiTheme="minorHAnsi" w:cstheme="minorHAnsi"/>
          <w:color w:val="0D0D0D"/>
        </w:rPr>
        <w:t>Boot based</w:t>
      </w:r>
      <w:r w:rsidRPr="00F27601">
        <w:rPr>
          <w:rFonts w:asciiTheme="minorHAnsi" w:hAnsiTheme="minorHAnsi" w:cstheme="minorHAnsi"/>
          <w:color w:val="0D0D0D"/>
        </w:rPr>
        <w:t xml:space="preserve"> services interacting through a combination of REST and Spring Boot.</w:t>
      </w:r>
    </w:p>
    <w:p w:rsidR="00006AAE" w:rsidRPr="00F27601" w:rsidRDefault="00006AAE" w:rsidP="00BE589F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</w:t>
      </w:r>
      <w:r w:rsidRPr="00F27601">
        <w:rPr>
          <w:rFonts w:asciiTheme="minorHAnsi" w:hAnsiTheme="minorHAnsi" w:cstheme="minorHAnsi"/>
          <w:b/>
          <w:color w:val="0D0D0D"/>
        </w:rPr>
        <w:t>Microservices</w:t>
      </w:r>
      <w:r w:rsidRPr="00F27601">
        <w:rPr>
          <w:rFonts w:asciiTheme="minorHAnsi" w:hAnsiTheme="minorHAnsi" w:cstheme="minorHAnsi"/>
          <w:color w:val="0D0D0D"/>
        </w:rPr>
        <w:t xml:space="preserve"> are designed with the individual database and project with no dependencies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</w:t>
      </w:r>
      <w:r w:rsidRPr="00F27601">
        <w:rPr>
          <w:rFonts w:asciiTheme="minorHAnsi" w:hAnsiTheme="minorHAnsi" w:cstheme="minorHAnsi"/>
          <w:b/>
          <w:color w:val="0D0D0D"/>
        </w:rPr>
        <w:t>Spring Data Framework</w:t>
      </w:r>
      <w:r w:rsidRPr="00F27601">
        <w:rPr>
          <w:rFonts w:asciiTheme="minorHAnsi" w:hAnsiTheme="minorHAnsi" w:cstheme="minorHAnsi"/>
          <w:color w:val="0D0D0D"/>
        </w:rPr>
        <w:t xml:space="preserve"> to use the features of Spring JDBC and </w:t>
      </w:r>
      <w:r w:rsidRPr="00F27601">
        <w:rPr>
          <w:rFonts w:asciiTheme="minorHAnsi" w:hAnsiTheme="minorHAnsi" w:cstheme="minorHAnsi"/>
          <w:b/>
          <w:color w:val="0D0D0D"/>
        </w:rPr>
        <w:t>Spring ORM</w:t>
      </w:r>
      <w:r w:rsidRPr="00F27601">
        <w:rPr>
          <w:rFonts w:asciiTheme="minorHAnsi" w:hAnsiTheme="minorHAnsi" w:cstheme="minorHAnsi"/>
          <w:color w:val="0D0D0D"/>
        </w:rPr>
        <w:t xml:space="preserve"> classes like JDBC Template and Hibernate Template to perform the database operations by connecting to Data sources available.</w:t>
      </w:r>
    </w:p>
    <w:p w:rsidR="007C093F" w:rsidRPr="00F27601" w:rsidRDefault="007C093F" w:rsidP="007C093F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</w:rPr>
        <w:t xml:space="preserve">Involved in converting Hive/SQL queries into </w:t>
      </w:r>
      <w:r w:rsidRPr="00F27601">
        <w:rPr>
          <w:rFonts w:asciiTheme="minorHAnsi" w:hAnsiTheme="minorHAnsi" w:cstheme="minorHAnsi"/>
          <w:b/>
        </w:rPr>
        <w:t>Spark </w:t>
      </w:r>
      <w:r w:rsidRPr="00F27601">
        <w:rPr>
          <w:rFonts w:asciiTheme="minorHAnsi" w:hAnsiTheme="minorHAnsi" w:cstheme="minorHAnsi"/>
        </w:rPr>
        <w:t xml:space="preserve">transformations using </w:t>
      </w:r>
      <w:r w:rsidRPr="00F27601">
        <w:rPr>
          <w:rFonts w:asciiTheme="minorHAnsi" w:hAnsiTheme="minorHAnsi" w:cstheme="minorHAnsi"/>
          <w:b/>
        </w:rPr>
        <w:t>Spark</w:t>
      </w:r>
      <w:proofErr w:type="gramStart"/>
      <w:r w:rsidRPr="00F27601">
        <w:rPr>
          <w:rFonts w:asciiTheme="minorHAnsi" w:hAnsiTheme="minorHAnsi" w:cstheme="minorHAnsi"/>
          <w:b/>
        </w:rPr>
        <w:t>  RDD’S</w:t>
      </w:r>
      <w:proofErr w:type="gramEnd"/>
      <w:r w:rsidRPr="00F27601">
        <w:rPr>
          <w:rFonts w:asciiTheme="minorHAnsi" w:hAnsiTheme="minorHAnsi" w:cstheme="minorHAnsi"/>
          <w:b/>
        </w:rPr>
        <w:t>,</w:t>
      </w:r>
      <w:r w:rsidRPr="00F27601">
        <w:rPr>
          <w:rFonts w:asciiTheme="minorHAnsi" w:hAnsiTheme="minorHAnsi" w:cstheme="minorHAnsi"/>
        </w:rPr>
        <w:t xml:space="preserve"> and </w:t>
      </w:r>
      <w:r w:rsidRPr="00F27601">
        <w:rPr>
          <w:rFonts w:asciiTheme="minorHAnsi" w:hAnsiTheme="minorHAnsi" w:cstheme="minorHAnsi"/>
          <w:b/>
        </w:rPr>
        <w:t>Scala.</w:t>
      </w:r>
    </w:p>
    <w:p w:rsidR="007C093F" w:rsidRPr="00F27601" w:rsidRDefault="007C093F" w:rsidP="007C093F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</w:rPr>
        <w:t xml:space="preserve">Developed multiple POCs using </w:t>
      </w:r>
      <w:r w:rsidRPr="00F27601">
        <w:rPr>
          <w:rFonts w:asciiTheme="minorHAnsi" w:hAnsiTheme="minorHAnsi" w:cstheme="minorHAnsi"/>
          <w:b/>
        </w:rPr>
        <w:t>Scala</w:t>
      </w:r>
      <w:r w:rsidRPr="00F27601">
        <w:rPr>
          <w:rFonts w:asciiTheme="minorHAnsi" w:hAnsiTheme="minorHAnsi" w:cstheme="minorHAnsi"/>
        </w:rPr>
        <w:t xml:space="preserve"> and deployed on the Yarn cluster, compared the performance of </w:t>
      </w:r>
      <w:r w:rsidRPr="00F27601">
        <w:rPr>
          <w:rFonts w:asciiTheme="minorHAnsi" w:hAnsiTheme="minorHAnsi" w:cstheme="minorHAnsi"/>
          <w:b/>
        </w:rPr>
        <w:t xml:space="preserve">Spark </w:t>
      </w:r>
      <w:r w:rsidRPr="00F27601">
        <w:rPr>
          <w:rFonts w:asciiTheme="minorHAnsi" w:hAnsiTheme="minorHAnsi" w:cstheme="minorHAnsi"/>
        </w:rPr>
        <w:t xml:space="preserve">with </w:t>
      </w:r>
      <w:r w:rsidRPr="00F27601">
        <w:rPr>
          <w:rFonts w:asciiTheme="minorHAnsi" w:hAnsiTheme="minorHAnsi" w:cstheme="minorHAnsi"/>
          <w:b/>
        </w:rPr>
        <w:t>Hive</w:t>
      </w:r>
      <w:r w:rsidRPr="00F27601">
        <w:rPr>
          <w:rFonts w:asciiTheme="minorHAnsi" w:hAnsiTheme="minorHAnsi" w:cstheme="minorHAnsi"/>
        </w:rPr>
        <w:t xml:space="preserve"> and </w:t>
      </w:r>
      <w:r w:rsidRPr="00F27601">
        <w:rPr>
          <w:rFonts w:asciiTheme="minorHAnsi" w:hAnsiTheme="minorHAnsi" w:cstheme="minorHAnsi"/>
          <w:b/>
        </w:rPr>
        <w:t>SQL/Teradata</w:t>
      </w:r>
      <w:r w:rsidRPr="00F27601">
        <w:rPr>
          <w:rFonts w:asciiTheme="minorHAnsi" w:hAnsiTheme="minorHAnsi" w:cstheme="minorHAnsi"/>
        </w:rPr>
        <w:t>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Used </w:t>
      </w:r>
      <w:r w:rsidRPr="00F27601">
        <w:rPr>
          <w:rFonts w:asciiTheme="minorHAnsi" w:hAnsiTheme="minorHAnsi" w:cstheme="minorHAnsi"/>
          <w:noProof/>
          <w:color w:val="0D0D0D"/>
        </w:rPr>
        <w:t>Microservices</w:t>
      </w:r>
      <w:r w:rsidRPr="00F27601">
        <w:rPr>
          <w:rFonts w:asciiTheme="minorHAnsi" w:hAnsiTheme="minorHAnsi" w:cstheme="minorHAnsi"/>
          <w:color w:val="0D0D0D"/>
        </w:rPr>
        <w:t xml:space="preserve"> to communicate using synchronous protocols HTTP and REST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Implementing or exposing the </w:t>
      </w:r>
      <w:r w:rsidRPr="00F27601">
        <w:rPr>
          <w:rFonts w:asciiTheme="minorHAnsi" w:hAnsiTheme="minorHAnsi" w:cstheme="minorHAnsi"/>
          <w:noProof/>
          <w:color w:val="0D0D0D"/>
        </w:rPr>
        <w:t>Microservices</w:t>
      </w:r>
      <w:r w:rsidRPr="00F27601">
        <w:rPr>
          <w:rFonts w:asciiTheme="minorHAnsi" w:hAnsiTheme="minorHAnsi" w:cstheme="minorHAnsi"/>
          <w:color w:val="0D0D0D"/>
        </w:rPr>
        <w:t xml:space="preserve"> based on </w:t>
      </w:r>
      <w:r w:rsidRPr="00F27601">
        <w:rPr>
          <w:rFonts w:asciiTheme="minorHAnsi" w:hAnsiTheme="minorHAnsi" w:cstheme="minorHAnsi"/>
          <w:b/>
          <w:color w:val="0D0D0D"/>
        </w:rPr>
        <w:t>RESTful</w:t>
      </w:r>
      <w:r w:rsidRPr="00F27601">
        <w:rPr>
          <w:rFonts w:asciiTheme="minorHAnsi" w:hAnsiTheme="minorHAnsi" w:cstheme="minorHAnsi"/>
          <w:color w:val="0D0D0D"/>
        </w:rPr>
        <w:t xml:space="preserve"> API utilizing Spring Boot with Spring MVC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eveloped and used REST web services for the reporting </w:t>
      </w:r>
      <w:r w:rsidRPr="00F27601">
        <w:rPr>
          <w:rFonts w:asciiTheme="minorHAnsi" w:hAnsiTheme="minorHAnsi" w:cstheme="minorHAnsi"/>
          <w:noProof/>
          <w:color w:val="0D0D0D"/>
        </w:rPr>
        <w:t>framework</w:t>
      </w:r>
      <w:r w:rsidRPr="00F27601">
        <w:rPr>
          <w:rFonts w:asciiTheme="minorHAnsi" w:hAnsiTheme="minorHAnsi" w:cstheme="minorHAnsi"/>
          <w:color w:val="0D0D0D"/>
        </w:rPr>
        <w:t>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Focused on Test Driven Development thereby creating detailed JUnit tests for every single piece of functionality before writing the functionality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Developed build and deployment scripts using </w:t>
      </w:r>
      <w:r w:rsidRPr="00F27601">
        <w:rPr>
          <w:rFonts w:asciiTheme="minorHAnsi" w:hAnsiTheme="minorHAnsi" w:cstheme="minorHAnsi"/>
          <w:b/>
          <w:color w:val="0D0D0D"/>
        </w:rPr>
        <w:t>MAVEN</w:t>
      </w:r>
      <w:r w:rsidRPr="00F27601">
        <w:rPr>
          <w:rFonts w:asciiTheme="minorHAnsi" w:hAnsiTheme="minorHAnsi" w:cstheme="minorHAnsi"/>
          <w:color w:val="0D0D0D"/>
        </w:rPr>
        <w:t xml:space="preserve"> as build tools in Jenkins to move from one environment to </w:t>
      </w:r>
      <w:r w:rsidR="003B305A" w:rsidRPr="00F27601">
        <w:rPr>
          <w:rFonts w:asciiTheme="minorHAnsi" w:hAnsiTheme="minorHAnsi" w:cstheme="minorHAnsi"/>
          <w:color w:val="0D0D0D"/>
        </w:rPr>
        <w:t>an</w:t>
      </w:r>
      <w:r w:rsidRPr="00F27601">
        <w:rPr>
          <w:rFonts w:asciiTheme="minorHAnsi" w:hAnsiTheme="minorHAnsi" w:cstheme="minorHAnsi"/>
          <w:color w:val="0D0D0D"/>
        </w:rPr>
        <w:t>other environments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 xml:space="preserve">Responsible for configuring Continuous Integration Server </w:t>
      </w:r>
      <w:r w:rsidR="00426AAD" w:rsidRPr="00F27601">
        <w:rPr>
          <w:rFonts w:asciiTheme="minorHAnsi" w:hAnsiTheme="minorHAnsi" w:cstheme="minorHAnsi"/>
          <w:color w:val="0D0D0D"/>
        </w:rPr>
        <w:t>i.e.,</w:t>
      </w:r>
      <w:r w:rsidRPr="00F27601">
        <w:rPr>
          <w:rFonts w:asciiTheme="minorHAnsi" w:hAnsiTheme="minorHAnsi" w:cstheme="minorHAnsi"/>
          <w:color w:val="0D0D0D"/>
        </w:rPr>
        <w:t xml:space="preserve"> Jenkins and SonarQube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Used MongoDB as data storage and utilized aspects like replica set</w:t>
      </w:r>
      <w:r w:rsidR="00426AAD" w:rsidRPr="00F27601">
        <w:rPr>
          <w:rFonts w:asciiTheme="minorHAnsi" w:hAnsiTheme="minorHAnsi" w:cstheme="minorHAnsi"/>
          <w:color w:val="0D0D0D"/>
        </w:rPr>
        <w:t>.</w:t>
      </w:r>
    </w:p>
    <w:p w:rsidR="00E62649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lastRenderedPageBreak/>
        <w:t>Implemented and maintained the monitoring and alerting of production and corporate servers/storage using AWS Cloud Watch.</w:t>
      </w:r>
    </w:p>
    <w:p w:rsidR="00216D42" w:rsidRPr="00F27601" w:rsidRDefault="00E62649" w:rsidP="00E62649">
      <w:pPr>
        <w:pStyle w:val="ListParagraph"/>
        <w:numPr>
          <w:ilvl w:val="0"/>
          <w:numId w:val="15"/>
        </w:numPr>
        <w:ind w:left="142" w:right="-360" w:hanging="284"/>
        <w:jc w:val="both"/>
        <w:rPr>
          <w:rFonts w:asciiTheme="minorHAnsi" w:hAnsiTheme="minorHAnsi" w:cstheme="minorHAnsi"/>
          <w:color w:val="0D0D0D"/>
        </w:rPr>
      </w:pPr>
      <w:r w:rsidRPr="00F27601">
        <w:rPr>
          <w:rFonts w:asciiTheme="minorHAnsi" w:hAnsiTheme="minorHAnsi" w:cstheme="minorHAnsi"/>
          <w:color w:val="0D0D0D"/>
        </w:rPr>
        <w:t>Used JIRA ticketing system to keep track of issues and tasks on individuals.</w:t>
      </w:r>
    </w:p>
    <w:p w:rsidR="009C4CAF" w:rsidRPr="00F27601" w:rsidRDefault="009C4CAF" w:rsidP="009C4CAF">
      <w:pPr>
        <w:pStyle w:val="ListParagraph"/>
        <w:ind w:left="142" w:right="-360"/>
        <w:jc w:val="both"/>
        <w:rPr>
          <w:rFonts w:asciiTheme="minorHAnsi" w:hAnsiTheme="minorHAnsi" w:cstheme="minorHAnsi"/>
          <w:color w:val="0D0D0D"/>
        </w:rPr>
      </w:pPr>
    </w:p>
    <w:p w:rsidR="00216D42" w:rsidRPr="00F27601" w:rsidRDefault="00216D42" w:rsidP="00216D42">
      <w:pPr>
        <w:ind w:left="-540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>Environment</w:t>
      </w:r>
      <w:r w:rsidRPr="00F27601">
        <w:rPr>
          <w:rFonts w:asciiTheme="minorHAnsi" w:hAnsiTheme="minorHAnsi" w:cstheme="minorHAnsi"/>
          <w:color w:val="000000"/>
          <w:sz w:val="22"/>
          <w:szCs w:val="22"/>
          <w:u w:val="single"/>
        </w:rPr>
        <w:t>:</w:t>
      </w:r>
      <w:r w:rsidR="00544CAB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J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AVA 1</w:t>
      </w:r>
      <w:r w:rsidR="00E15B13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2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J2SE, HTML5, CSS3, jQuery, </w:t>
      </w:r>
      <w:r w:rsidR="009E39E3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Ruby On Rails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Spring Framework 4.2.0, Spring MVC 4.2, </w:t>
      </w:r>
      <w:r w:rsidR="006B2A3C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React JS, 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Spring Security, Spring Boot, Spring Data (Spring JDBC, Spring ORM), JSP2.0</w:t>
      </w:r>
      <w:r w:rsidR="0086433E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WebSphere,</w:t>
      </w:r>
      <w:r w:rsidR="0086433E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PSF, 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SonarQube, JBoss, JUnit, TDD, MongoDB, </w:t>
      </w:r>
      <w:r w:rsidR="0019698C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Microservices</w:t>
      </w:r>
      <w:r w:rsidR="00947EE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, GITHUB.</w:t>
      </w:r>
    </w:p>
    <w:p w:rsidR="004F4994" w:rsidRPr="00F27601" w:rsidRDefault="004F4994" w:rsidP="00216D42">
      <w:pPr>
        <w:ind w:left="-540" w:right="-360"/>
        <w:jc w:val="both"/>
        <w:rPr>
          <w:rFonts w:asciiTheme="minorHAnsi" w:hAnsiTheme="minorHAnsi" w:cstheme="minorHAnsi"/>
          <w:bCs/>
          <w:i/>
          <w:color w:val="000000"/>
          <w:sz w:val="22"/>
          <w:szCs w:val="22"/>
        </w:rPr>
      </w:pPr>
    </w:p>
    <w:p w:rsidR="004F4994" w:rsidRPr="00281094" w:rsidRDefault="004F4994" w:rsidP="00EB58D4">
      <w:pPr>
        <w:pStyle w:val="Heading2"/>
        <w:keepNext w:val="0"/>
        <w:widowControl w:val="0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lient:</w:t>
      </w:r>
      <w:r w:rsidR="000923B1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FedEx Logistics</w:t>
      </w:r>
      <w:r w:rsidR="00F33D77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</w:t>
      </w:r>
      <w:r w:rsidR="000923B1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-</w:t>
      </w:r>
      <w:r w:rsidR="00F33D77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</w:t>
      </w:r>
      <w:r w:rsidR="00D92DE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Memphis,</w:t>
      </w:r>
      <w:r w:rsidR="006548BF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</w:t>
      </w:r>
      <w:r w:rsidR="00D92DE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TN</w:t>
      </w:r>
      <w:r w:rsidR="00D1587F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.</w:t>
      </w:r>
      <w:r w:rsidR="00983561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4E7ECA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6D629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                                                      </w:t>
      </w:r>
      <w:r w:rsidR="00F33D77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 </w:t>
      </w:r>
      <w:r w:rsidR="00795A6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Jan 2019 - Apr 2020</w:t>
      </w:r>
    </w:p>
    <w:p w:rsidR="004F4994" w:rsidRPr="00F27601" w:rsidRDefault="004F4994" w:rsidP="00EB58D4">
      <w:pPr>
        <w:pStyle w:val="Heading2"/>
        <w:keepNext w:val="0"/>
        <w:widowControl w:val="0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bCs w:val="0"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Role: Java Developer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ab/>
      </w:r>
    </w:p>
    <w:p w:rsidR="004F4994" w:rsidRPr="00F27601" w:rsidRDefault="004F4994" w:rsidP="004F4994">
      <w:pPr>
        <w:pStyle w:val="NormalWeb"/>
        <w:spacing w:before="0" w:beforeAutospacing="0" w:after="0" w:afterAutospacing="0"/>
        <w:ind w:right="-360" w:hanging="54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78589F" w:rsidRPr="00F27601" w:rsidRDefault="004F4994" w:rsidP="0078589F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>Description:</w:t>
      </w:r>
      <w:r w:rsidR="006548BF"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 </w:t>
      </w:r>
      <w:r w:rsidR="00A578C8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FedEx Express invented express distribution and is the industry’s global leader, providing rapid, reliable, time-definite delivery to more than 220 countries and territories.</w:t>
      </w:r>
    </w:p>
    <w:p w:rsidR="004F4994" w:rsidRPr="00F27601" w:rsidRDefault="004F4994" w:rsidP="0078589F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4F4994" w:rsidRPr="00281094" w:rsidRDefault="009132AC" w:rsidP="007E60C1">
      <w:pPr>
        <w:pStyle w:val="NormalWeb"/>
        <w:spacing w:before="0" w:beforeAutospacing="0" w:after="0" w:afterAutospacing="0"/>
        <w:ind w:left="-426" w:right="-360" w:hanging="540"/>
        <w:jc w:val="both"/>
        <w:rPr>
          <w:rFonts w:asciiTheme="minorHAnsi" w:hAnsiTheme="minorHAnsi" w:cstheme="minorHAnsi"/>
          <w:b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           </w:t>
      </w:r>
      <w:r w:rsidR="004F4994"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>Responsibilities: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The application architecture of the System is based on </w:t>
      </w:r>
      <w:r w:rsidRPr="00F27601">
        <w:rPr>
          <w:rFonts w:asciiTheme="minorHAnsi" w:eastAsia="Times New Roman" w:hAnsiTheme="minorHAnsi" w:cstheme="minorHAnsi"/>
          <w:b/>
          <w:bCs/>
        </w:rPr>
        <w:t>Spring MVC</w:t>
      </w:r>
      <w:r w:rsidRPr="00F27601">
        <w:rPr>
          <w:rFonts w:asciiTheme="minorHAnsi" w:eastAsia="Times New Roman" w:hAnsiTheme="minorHAnsi" w:cstheme="minorHAnsi"/>
          <w:bCs/>
        </w:rPr>
        <w:t xml:space="preserve"> (Model View Controller) and JEE specification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ed various features of </w:t>
      </w:r>
      <w:r w:rsidR="003B305A" w:rsidRPr="00F27601">
        <w:rPr>
          <w:rFonts w:asciiTheme="minorHAnsi" w:eastAsia="Times New Roman" w:hAnsiTheme="minorHAnsi" w:cstheme="minorHAnsi"/>
          <w:bCs/>
        </w:rPr>
        <w:t xml:space="preserve">the </w:t>
      </w:r>
      <w:r w:rsidRPr="00F27601">
        <w:rPr>
          <w:rFonts w:asciiTheme="minorHAnsi" w:eastAsia="Times New Roman" w:hAnsiTheme="minorHAnsi" w:cstheme="minorHAnsi"/>
          <w:b/>
          <w:bCs/>
        </w:rPr>
        <w:t>spring framework</w:t>
      </w:r>
      <w:r w:rsidRPr="00F27601">
        <w:rPr>
          <w:rFonts w:asciiTheme="minorHAnsi" w:eastAsia="Times New Roman" w:hAnsiTheme="minorHAnsi" w:cstheme="minorHAnsi"/>
          <w:bCs/>
        </w:rPr>
        <w:t xml:space="preserve"> such as Dependency Injection, IOC, </w:t>
      </w:r>
      <w:r w:rsidRPr="00F27601">
        <w:rPr>
          <w:rFonts w:asciiTheme="minorHAnsi" w:eastAsia="Times New Roman" w:hAnsiTheme="minorHAnsi" w:cstheme="minorHAnsi"/>
          <w:bCs/>
          <w:noProof/>
        </w:rPr>
        <w:t>Annotations,</w:t>
      </w:r>
      <w:r w:rsidRPr="00F27601">
        <w:rPr>
          <w:rFonts w:asciiTheme="minorHAnsi" w:eastAsia="Times New Roman" w:hAnsiTheme="minorHAnsi" w:cstheme="minorHAnsi"/>
          <w:bCs/>
        </w:rPr>
        <w:t xml:space="preserve"> and Spring integration with </w:t>
      </w:r>
      <w:r w:rsidRPr="00F27601">
        <w:rPr>
          <w:rFonts w:asciiTheme="minorHAnsi" w:eastAsia="Times New Roman" w:hAnsiTheme="minorHAnsi" w:cstheme="minorHAnsi"/>
          <w:b/>
          <w:bCs/>
        </w:rPr>
        <w:t>Hibernate</w:t>
      </w:r>
      <w:r w:rsidRPr="00F27601">
        <w:rPr>
          <w:rFonts w:asciiTheme="minorHAnsi" w:eastAsia="Times New Roman" w:hAnsiTheme="minorHAnsi" w:cstheme="minorHAnsi"/>
          <w:bCs/>
        </w:rPr>
        <w:t xml:space="preserve">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Good knowledge of </w:t>
      </w:r>
      <w:r w:rsidRPr="00F27601">
        <w:rPr>
          <w:rFonts w:asciiTheme="minorHAnsi" w:eastAsia="Times New Roman" w:hAnsiTheme="minorHAnsi" w:cstheme="minorHAnsi"/>
          <w:b/>
          <w:bCs/>
        </w:rPr>
        <w:t xml:space="preserve">Spring&amp; IOC, AOP, Spring </w:t>
      </w:r>
      <w:proofErr w:type="spellStart"/>
      <w:r w:rsidRPr="00F27601">
        <w:rPr>
          <w:rFonts w:asciiTheme="minorHAnsi" w:eastAsia="Times New Roman" w:hAnsiTheme="minorHAnsi" w:cstheme="minorHAnsi"/>
          <w:b/>
          <w:bCs/>
        </w:rPr>
        <w:t>MVC</w:t>
      </w:r>
      <w:proofErr w:type="gramStart"/>
      <w:r w:rsidR="003B305A" w:rsidRPr="00F27601">
        <w:rPr>
          <w:rFonts w:asciiTheme="minorHAnsi" w:eastAsia="Times New Roman" w:hAnsiTheme="minorHAnsi" w:cstheme="minorHAnsi"/>
          <w:b/>
          <w:bCs/>
        </w:rPr>
        <w:t>,</w:t>
      </w:r>
      <w:r w:rsidRPr="00F27601">
        <w:rPr>
          <w:rFonts w:asciiTheme="minorHAnsi" w:eastAsia="Times New Roman" w:hAnsiTheme="minorHAnsi" w:cstheme="minorHAnsi"/>
          <w:bCs/>
        </w:rPr>
        <w:t>and</w:t>
      </w:r>
      <w:proofErr w:type="spellEnd"/>
      <w:proofErr w:type="gramEnd"/>
      <w:r w:rsidRPr="00F27601">
        <w:rPr>
          <w:rFonts w:asciiTheme="minorHAnsi" w:eastAsia="Times New Roman" w:hAnsiTheme="minorHAnsi" w:cstheme="minorHAnsi"/>
          <w:bCs/>
        </w:rPr>
        <w:t xml:space="preserve"> springs integration with Hibernate and Struts technologie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Designed and developed </w:t>
      </w:r>
      <w:r w:rsidR="003B305A" w:rsidRPr="00F27601">
        <w:rPr>
          <w:rFonts w:asciiTheme="minorHAnsi" w:eastAsia="Times New Roman" w:hAnsiTheme="minorHAnsi" w:cstheme="minorHAnsi"/>
          <w:bCs/>
        </w:rPr>
        <w:t xml:space="preserve">a </w:t>
      </w:r>
      <w:r w:rsidRPr="00F27601">
        <w:rPr>
          <w:rFonts w:asciiTheme="minorHAnsi" w:eastAsia="Times New Roman" w:hAnsiTheme="minorHAnsi" w:cstheme="minorHAnsi"/>
          <w:b/>
          <w:bCs/>
        </w:rPr>
        <w:t xml:space="preserve">RESTful </w:t>
      </w:r>
      <w:r w:rsidRPr="00F27601">
        <w:rPr>
          <w:rFonts w:asciiTheme="minorHAnsi" w:eastAsia="Times New Roman" w:hAnsiTheme="minorHAnsi" w:cstheme="minorHAnsi"/>
          <w:bCs/>
        </w:rPr>
        <w:t xml:space="preserve">service interface using </w:t>
      </w:r>
      <w:r w:rsidRPr="00F27601">
        <w:rPr>
          <w:rFonts w:asciiTheme="minorHAnsi" w:eastAsia="Times New Roman" w:hAnsiTheme="minorHAnsi" w:cstheme="minorHAnsi"/>
          <w:b/>
          <w:bCs/>
        </w:rPr>
        <w:t>Spring MVC</w:t>
      </w:r>
      <w:r w:rsidRPr="00F27601">
        <w:rPr>
          <w:rFonts w:asciiTheme="minorHAnsi" w:eastAsia="Times New Roman" w:hAnsiTheme="minorHAnsi" w:cstheme="minorHAnsi"/>
          <w:bCs/>
        </w:rPr>
        <w:t xml:space="preserve"> to the underlying customer event </w:t>
      </w:r>
      <w:r w:rsidRPr="00F27601">
        <w:rPr>
          <w:rFonts w:asciiTheme="minorHAnsi" w:eastAsia="Times New Roman" w:hAnsiTheme="minorHAnsi" w:cstheme="minorHAnsi"/>
          <w:b/>
          <w:bCs/>
        </w:rPr>
        <w:t>API</w:t>
      </w:r>
      <w:r w:rsidRPr="00F27601">
        <w:rPr>
          <w:rFonts w:asciiTheme="minorHAnsi" w:eastAsia="Times New Roman" w:hAnsiTheme="minorHAnsi" w:cstheme="minorHAnsi"/>
          <w:bCs/>
        </w:rPr>
        <w:t xml:space="preserve">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Experienced in writing </w:t>
      </w:r>
      <w:r w:rsidRPr="00F27601">
        <w:rPr>
          <w:rFonts w:asciiTheme="minorHAnsi" w:eastAsia="Times New Roman" w:hAnsiTheme="minorHAnsi" w:cstheme="minorHAnsi"/>
          <w:b/>
          <w:bCs/>
          <w:noProof/>
        </w:rPr>
        <w:t>JUnit</w:t>
      </w:r>
      <w:r w:rsidRPr="00F27601">
        <w:rPr>
          <w:rFonts w:asciiTheme="minorHAnsi" w:eastAsia="Times New Roman" w:hAnsiTheme="minorHAnsi" w:cstheme="minorHAnsi"/>
          <w:bCs/>
        </w:rPr>
        <w:t xml:space="preserve"> Test cases for Java and JEE application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Worked on </w:t>
      </w:r>
      <w:r w:rsidRPr="00F27601">
        <w:rPr>
          <w:rFonts w:asciiTheme="minorHAnsi" w:eastAsia="Times New Roman" w:hAnsiTheme="minorHAnsi" w:cstheme="minorHAnsi"/>
          <w:b/>
          <w:bCs/>
        </w:rPr>
        <w:t>Spring Security</w:t>
      </w:r>
      <w:r w:rsidRPr="00F27601">
        <w:rPr>
          <w:rFonts w:asciiTheme="minorHAnsi" w:eastAsia="Times New Roman" w:hAnsiTheme="minorHAnsi" w:cstheme="minorHAnsi"/>
          <w:bCs/>
        </w:rPr>
        <w:t xml:space="preserve"> for application authentication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Manage, integrate and secure ART </w:t>
      </w:r>
      <w:r w:rsidRPr="00F27601">
        <w:rPr>
          <w:rFonts w:asciiTheme="minorHAnsi" w:eastAsia="Times New Roman" w:hAnsiTheme="minorHAnsi" w:cstheme="minorHAnsi"/>
          <w:bCs/>
          <w:noProof/>
        </w:rPr>
        <w:t>store's</w:t>
      </w:r>
      <w:r w:rsidRPr="00F27601">
        <w:rPr>
          <w:rFonts w:asciiTheme="minorHAnsi" w:eastAsia="Times New Roman" w:hAnsiTheme="minorHAnsi" w:cstheme="minorHAnsi"/>
          <w:bCs/>
        </w:rPr>
        <w:t xml:space="preserve"> services </w:t>
      </w:r>
      <w:r w:rsidRPr="00F27601">
        <w:rPr>
          <w:rFonts w:asciiTheme="minorHAnsi" w:eastAsia="Times New Roman" w:hAnsiTheme="minorHAnsi" w:cstheme="minorHAnsi"/>
          <w:bCs/>
          <w:noProof/>
        </w:rPr>
        <w:t>in</w:t>
      </w:r>
      <w:r w:rsidRPr="00F27601">
        <w:rPr>
          <w:rFonts w:asciiTheme="minorHAnsi" w:eastAsia="Times New Roman" w:hAnsiTheme="minorHAnsi" w:cstheme="minorHAnsi"/>
          <w:bCs/>
        </w:rPr>
        <w:t xml:space="preserve"> the cloud (AWS, Cloud Bees, JIRA</w:t>
      </w:r>
      <w:r w:rsidR="003B305A" w:rsidRPr="00F27601">
        <w:rPr>
          <w:rFonts w:asciiTheme="minorHAnsi" w:eastAsia="Times New Roman" w:hAnsiTheme="minorHAnsi" w:cstheme="minorHAnsi"/>
          <w:bCs/>
        </w:rPr>
        <w:t>,</w:t>
      </w:r>
      <w:r w:rsidRPr="00F27601">
        <w:rPr>
          <w:rFonts w:asciiTheme="minorHAnsi" w:eastAsia="Times New Roman" w:hAnsiTheme="minorHAnsi" w:cstheme="minorHAnsi"/>
          <w:bCs/>
        </w:rPr>
        <w:t xml:space="preserve"> etc.)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Good experience with </w:t>
      </w:r>
      <w:r w:rsidRPr="00F27601">
        <w:rPr>
          <w:rFonts w:asciiTheme="minorHAnsi" w:eastAsia="Times New Roman" w:hAnsiTheme="minorHAnsi" w:cstheme="minorHAnsi"/>
          <w:b/>
          <w:bCs/>
        </w:rPr>
        <w:t>Cassandra</w:t>
      </w:r>
      <w:r w:rsidRPr="00F27601">
        <w:rPr>
          <w:rFonts w:asciiTheme="minorHAnsi" w:eastAsia="Times New Roman" w:hAnsiTheme="minorHAnsi" w:cstheme="minorHAnsi"/>
          <w:bCs/>
        </w:rPr>
        <w:t xml:space="preserve"> NoSQL Database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ed the </w:t>
      </w:r>
      <w:r w:rsidRPr="00F27601">
        <w:rPr>
          <w:rFonts w:asciiTheme="minorHAnsi" w:eastAsia="Times New Roman" w:hAnsiTheme="minorHAnsi" w:cstheme="minorHAnsi"/>
          <w:b/>
          <w:bCs/>
        </w:rPr>
        <w:t xml:space="preserve">REST </w:t>
      </w:r>
      <w:r w:rsidR="003B305A" w:rsidRPr="00F27601">
        <w:rPr>
          <w:rFonts w:asciiTheme="minorHAnsi" w:eastAsia="Times New Roman" w:hAnsiTheme="minorHAnsi" w:cstheme="minorHAnsi"/>
          <w:b/>
          <w:bCs/>
          <w:noProof/>
        </w:rPr>
        <w:t>API</w:t>
      </w:r>
      <w:r w:rsidRPr="00F27601">
        <w:rPr>
          <w:rFonts w:asciiTheme="minorHAnsi" w:eastAsia="Times New Roman" w:hAnsiTheme="minorHAnsi" w:cstheme="minorHAnsi"/>
          <w:b/>
          <w:bCs/>
          <w:noProof/>
        </w:rPr>
        <w:t>s</w:t>
      </w:r>
      <w:r w:rsidRPr="00F27601">
        <w:rPr>
          <w:rFonts w:asciiTheme="minorHAnsi" w:eastAsia="Times New Roman" w:hAnsiTheme="minorHAnsi" w:cstheme="minorHAnsi"/>
          <w:bCs/>
        </w:rPr>
        <w:t xml:space="preserve"> and data transformers using the JAVA connector which involves </w:t>
      </w:r>
      <w:r w:rsidR="00D64B63" w:rsidRPr="00F27601">
        <w:rPr>
          <w:rFonts w:asciiTheme="minorHAnsi" w:eastAsia="Times New Roman" w:hAnsiTheme="minorHAnsi" w:cstheme="minorHAnsi"/>
          <w:bCs/>
        </w:rPr>
        <w:t xml:space="preserve">the </w:t>
      </w:r>
      <w:r w:rsidRPr="00F27601">
        <w:rPr>
          <w:rFonts w:asciiTheme="minorHAnsi" w:eastAsia="Times New Roman" w:hAnsiTheme="minorHAnsi" w:cstheme="minorHAnsi"/>
          <w:bCs/>
          <w:noProof/>
        </w:rPr>
        <w:t>use</w:t>
      </w:r>
      <w:r w:rsidRPr="00F27601">
        <w:rPr>
          <w:rFonts w:asciiTheme="minorHAnsi" w:eastAsia="Times New Roman" w:hAnsiTheme="minorHAnsi" w:cstheme="minorHAnsi"/>
          <w:bCs/>
        </w:rPr>
        <w:t xml:space="preserve"> of JAVA8 features Lambda and Stream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dentifying appropriate AWS service based on </w:t>
      </w:r>
      <w:r w:rsidRPr="00F27601">
        <w:rPr>
          <w:rFonts w:asciiTheme="minorHAnsi" w:eastAsia="Times New Roman" w:hAnsiTheme="minorHAnsi" w:cstheme="minorHAnsi"/>
          <w:bCs/>
          <w:noProof/>
        </w:rPr>
        <w:t>compute</w:t>
      </w:r>
      <w:r w:rsidR="00D64B63" w:rsidRPr="00F27601">
        <w:rPr>
          <w:rFonts w:asciiTheme="minorHAnsi" w:eastAsia="Times New Roman" w:hAnsiTheme="minorHAnsi" w:cstheme="minorHAnsi"/>
          <w:bCs/>
          <w:noProof/>
        </w:rPr>
        <w:t>r</w:t>
      </w:r>
      <w:r w:rsidRPr="00F27601">
        <w:rPr>
          <w:rFonts w:asciiTheme="minorHAnsi" w:eastAsia="Times New Roman" w:hAnsiTheme="minorHAnsi" w:cstheme="minorHAnsi"/>
          <w:bCs/>
        </w:rPr>
        <w:t>, data availability, security requirements</w:t>
      </w:r>
      <w:r w:rsidR="003B305A" w:rsidRPr="00F27601">
        <w:rPr>
          <w:rFonts w:asciiTheme="minorHAnsi" w:eastAsia="Times New Roman" w:hAnsiTheme="minorHAnsi" w:cstheme="minorHAnsi"/>
          <w:bCs/>
        </w:rPr>
        <w:t>,</w:t>
      </w:r>
      <w:r w:rsidRPr="00F27601">
        <w:rPr>
          <w:rFonts w:asciiTheme="minorHAnsi" w:eastAsia="Times New Roman" w:hAnsiTheme="minorHAnsi" w:cstheme="minorHAnsi"/>
          <w:bCs/>
        </w:rPr>
        <w:t xml:space="preserve"> and storage.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ed application security including User Management, </w:t>
      </w:r>
      <w:r w:rsidRPr="00F27601">
        <w:rPr>
          <w:rFonts w:asciiTheme="minorHAnsi" w:eastAsia="Times New Roman" w:hAnsiTheme="minorHAnsi" w:cstheme="minorHAnsi"/>
          <w:b/>
          <w:bCs/>
        </w:rPr>
        <w:t>LDAP</w:t>
      </w:r>
      <w:r w:rsidRPr="00F27601">
        <w:rPr>
          <w:rFonts w:asciiTheme="minorHAnsi" w:eastAsia="Times New Roman" w:hAnsiTheme="minorHAnsi" w:cstheme="minorHAnsi"/>
          <w:bCs/>
        </w:rPr>
        <w:t xml:space="preserve"> authentication, authorization (users have restricted access to app components according to their permissions)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ed a role-based security system for web-based administrative applications </w:t>
      </w:r>
    </w:p>
    <w:p w:rsidR="007C093F" w:rsidRPr="00F27601" w:rsidRDefault="004F4994" w:rsidP="007C093F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ing security Single Sign-On application to share user management, </w:t>
      </w:r>
      <w:r w:rsidRPr="00F27601">
        <w:rPr>
          <w:rFonts w:asciiTheme="minorHAnsi" w:eastAsia="Times New Roman" w:hAnsiTheme="minorHAnsi" w:cstheme="minorHAnsi"/>
          <w:bCs/>
          <w:noProof/>
        </w:rPr>
        <w:t>authentication,</w:t>
      </w:r>
      <w:r w:rsidRPr="00F27601">
        <w:rPr>
          <w:rFonts w:asciiTheme="minorHAnsi" w:eastAsia="Times New Roman" w:hAnsiTheme="minorHAnsi" w:cstheme="minorHAnsi"/>
          <w:bCs/>
        </w:rPr>
        <w:t xml:space="preserve"> and authorization among multiple applications.</w:t>
      </w:r>
    </w:p>
    <w:p w:rsidR="00E318F7" w:rsidRPr="00F27601" w:rsidRDefault="007C093F" w:rsidP="00E318F7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hAnsiTheme="minorHAnsi" w:cstheme="minorHAnsi"/>
        </w:rPr>
        <w:t>Experienced in handling large datasets using Partitions</w:t>
      </w:r>
      <w:r w:rsidRPr="00F27601">
        <w:rPr>
          <w:rFonts w:asciiTheme="minorHAnsi" w:hAnsiTheme="minorHAnsi" w:cstheme="minorHAnsi"/>
          <w:b/>
        </w:rPr>
        <w:t>, Spark</w:t>
      </w:r>
      <w:r w:rsidRPr="00F27601">
        <w:rPr>
          <w:rFonts w:asciiTheme="minorHAnsi" w:hAnsiTheme="minorHAnsi" w:cstheme="minorHAnsi"/>
        </w:rPr>
        <w:t xml:space="preserve"> in Memory capabilities, Broadcasts in </w:t>
      </w:r>
      <w:r w:rsidRPr="00F27601">
        <w:rPr>
          <w:rFonts w:asciiTheme="minorHAnsi" w:hAnsiTheme="minorHAnsi" w:cstheme="minorHAnsi"/>
          <w:b/>
        </w:rPr>
        <w:t>Spark,</w:t>
      </w:r>
      <w:r w:rsidRPr="00F27601">
        <w:rPr>
          <w:rFonts w:asciiTheme="minorHAnsi" w:hAnsiTheme="minorHAnsi" w:cstheme="minorHAnsi"/>
        </w:rPr>
        <w:t xml:space="preserve"> Effective &amp; efficient Joins, Transformations and other during ingestion process itself.</w:t>
      </w:r>
    </w:p>
    <w:p w:rsidR="004A0D73" w:rsidRPr="00F27601" w:rsidRDefault="004A0D73" w:rsidP="00E318F7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hAnsiTheme="minorHAnsi" w:cstheme="minorHAnsi"/>
        </w:rPr>
        <w:t xml:space="preserve">Worked on </w:t>
      </w:r>
      <w:r w:rsidRPr="00F27601">
        <w:rPr>
          <w:rFonts w:asciiTheme="minorHAnsi" w:hAnsiTheme="minorHAnsi" w:cstheme="minorHAnsi"/>
          <w:b/>
        </w:rPr>
        <w:t>ReactJS</w:t>
      </w:r>
      <w:r w:rsidRPr="00F27601">
        <w:rPr>
          <w:rFonts w:asciiTheme="minorHAnsi" w:hAnsiTheme="minorHAnsi" w:cstheme="minorHAnsi"/>
        </w:rPr>
        <w:t xml:space="preserve"> </w:t>
      </w:r>
      <w:r w:rsidRPr="00F27601">
        <w:rPr>
          <w:rFonts w:asciiTheme="minorHAnsi" w:hAnsiTheme="minorHAnsi" w:cstheme="minorHAnsi"/>
          <w:b/>
        </w:rPr>
        <w:t>Virtual Dom</w:t>
      </w:r>
      <w:r w:rsidRPr="00F27601">
        <w:rPr>
          <w:rFonts w:asciiTheme="minorHAnsi" w:hAnsiTheme="minorHAnsi" w:cstheme="minorHAnsi"/>
        </w:rPr>
        <w:t xml:space="preserve"> and </w:t>
      </w:r>
      <w:r w:rsidRPr="00F27601">
        <w:rPr>
          <w:rFonts w:asciiTheme="minorHAnsi" w:hAnsiTheme="minorHAnsi" w:cstheme="minorHAnsi"/>
          <w:b/>
        </w:rPr>
        <w:t>React views</w:t>
      </w:r>
      <w:r w:rsidRPr="00F27601">
        <w:rPr>
          <w:rFonts w:asciiTheme="minorHAnsi" w:hAnsiTheme="minorHAnsi" w:cstheme="minorHAnsi"/>
        </w:rPr>
        <w:t xml:space="preserve">, rendering using components which contains additional components called custom </w:t>
      </w:r>
      <w:r w:rsidRPr="00F27601">
        <w:rPr>
          <w:rFonts w:asciiTheme="minorHAnsi" w:hAnsiTheme="minorHAnsi" w:cstheme="minorHAnsi"/>
          <w:b/>
        </w:rPr>
        <w:t>HTML tags.</w:t>
      </w:r>
    </w:p>
    <w:p w:rsidR="00E0307E" w:rsidRPr="00F27601" w:rsidRDefault="004A0D73" w:rsidP="00E0307E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Utilized </w:t>
      </w:r>
      <w:r w:rsidRPr="00F27601">
        <w:rPr>
          <w:rFonts w:asciiTheme="minorHAnsi" w:eastAsia="Times New Roman" w:hAnsiTheme="minorHAnsi" w:cstheme="minorHAnsi"/>
          <w:b/>
          <w:bCs/>
        </w:rPr>
        <w:t>ReactJS</w:t>
      </w:r>
      <w:r w:rsidRPr="00F27601">
        <w:rPr>
          <w:rFonts w:asciiTheme="minorHAnsi" w:eastAsia="Times New Roman" w:hAnsiTheme="minorHAnsi" w:cstheme="minorHAnsi"/>
          <w:bCs/>
        </w:rPr>
        <w:t xml:space="preserve"> for its efficient data flow architecture to create a lightweight and </w:t>
      </w:r>
      <w:r w:rsidR="00E0307E" w:rsidRPr="00F27601">
        <w:rPr>
          <w:rFonts w:asciiTheme="minorHAnsi" w:eastAsia="Times New Roman" w:hAnsiTheme="minorHAnsi" w:cstheme="minorHAnsi"/>
          <w:bCs/>
        </w:rPr>
        <w:t>render efficient web application.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Performed dependency injection of spring beans such as data source beans or Hibernate utility singleton bean to create one session factory for the entire application. </w:t>
      </w:r>
    </w:p>
    <w:p w:rsidR="00A13BAF" w:rsidRPr="00F27601" w:rsidRDefault="00A13BAF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Developed a Web Application using </w:t>
      </w:r>
      <w:r w:rsidRPr="00F27601">
        <w:rPr>
          <w:rFonts w:asciiTheme="minorHAnsi" w:eastAsia="Times New Roman" w:hAnsiTheme="minorHAnsi" w:cstheme="minorHAnsi"/>
          <w:b/>
          <w:bCs/>
        </w:rPr>
        <w:t>Java</w:t>
      </w:r>
      <w:r w:rsidRPr="00F27601">
        <w:rPr>
          <w:rFonts w:asciiTheme="minorHAnsi" w:eastAsia="Times New Roman" w:hAnsiTheme="minorHAnsi" w:cstheme="minorHAnsi"/>
          <w:bCs/>
        </w:rPr>
        <w:t xml:space="preserve"> with the </w:t>
      </w:r>
      <w:r w:rsidRPr="00F27601">
        <w:rPr>
          <w:rFonts w:asciiTheme="minorHAnsi" w:eastAsia="Times New Roman" w:hAnsiTheme="minorHAnsi" w:cstheme="minorHAnsi"/>
          <w:b/>
          <w:bCs/>
        </w:rPr>
        <w:t>Google Web Toolkit GWT</w:t>
      </w:r>
      <w:r w:rsidRPr="00F27601">
        <w:rPr>
          <w:rFonts w:asciiTheme="minorHAnsi" w:eastAsia="Times New Roman" w:hAnsiTheme="minorHAnsi" w:cstheme="minorHAnsi"/>
          <w:bCs/>
        </w:rPr>
        <w:t xml:space="preserve"> API with </w:t>
      </w:r>
      <w:proofErr w:type="spellStart"/>
      <w:r w:rsidRPr="00F27601">
        <w:rPr>
          <w:rFonts w:asciiTheme="minorHAnsi" w:eastAsia="Times New Roman" w:hAnsiTheme="minorHAnsi" w:cstheme="minorHAnsi"/>
          <w:b/>
          <w:bCs/>
        </w:rPr>
        <w:t>PostgreSql</w:t>
      </w:r>
      <w:proofErr w:type="spellEnd"/>
      <w:r w:rsidRPr="00F27601">
        <w:rPr>
          <w:rFonts w:asciiTheme="minorHAnsi" w:eastAsia="Times New Roman" w:hAnsiTheme="minorHAnsi" w:cstheme="minorHAnsi"/>
          <w:b/>
          <w:bCs/>
        </w:rPr>
        <w:t>.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>Ability to design application</w:t>
      </w:r>
      <w:r w:rsidR="003B305A" w:rsidRPr="00F27601">
        <w:rPr>
          <w:rFonts w:asciiTheme="minorHAnsi" w:eastAsia="Times New Roman" w:hAnsiTheme="minorHAnsi" w:cstheme="minorHAnsi"/>
          <w:bCs/>
        </w:rPr>
        <w:t>s</w:t>
      </w:r>
      <w:r w:rsidRPr="00F27601">
        <w:rPr>
          <w:rFonts w:asciiTheme="minorHAnsi" w:eastAsia="Times New Roman" w:hAnsiTheme="minorHAnsi" w:cstheme="minorHAnsi"/>
          <w:bCs/>
        </w:rPr>
        <w:t xml:space="preserve"> on </w:t>
      </w:r>
      <w:r w:rsidRPr="00F27601">
        <w:rPr>
          <w:rFonts w:asciiTheme="minorHAnsi" w:eastAsia="Times New Roman" w:hAnsiTheme="minorHAnsi" w:cstheme="minorHAnsi"/>
          <w:b/>
          <w:bCs/>
        </w:rPr>
        <w:t>AWS</w:t>
      </w:r>
      <w:r w:rsidRPr="00F27601">
        <w:rPr>
          <w:rFonts w:asciiTheme="minorHAnsi" w:eastAsia="Times New Roman" w:hAnsiTheme="minorHAnsi" w:cstheme="minorHAnsi"/>
          <w:bCs/>
        </w:rPr>
        <w:t xml:space="preserve"> taking advantage of Disaster recovery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Experience in working with </w:t>
      </w:r>
      <w:r w:rsidRPr="00F27601">
        <w:rPr>
          <w:rFonts w:asciiTheme="minorHAnsi" w:eastAsia="Times New Roman" w:hAnsiTheme="minorHAnsi" w:cstheme="minorHAnsi"/>
          <w:b/>
          <w:bCs/>
        </w:rPr>
        <w:t>Spring Quartz framework</w:t>
      </w:r>
      <w:r w:rsidRPr="00F27601">
        <w:rPr>
          <w:rFonts w:asciiTheme="minorHAnsi" w:eastAsia="Times New Roman" w:hAnsiTheme="minorHAnsi" w:cstheme="minorHAnsi"/>
          <w:bCs/>
        </w:rPr>
        <w:t xml:space="preserve"> and developed various quartz job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Generating Dashboard through </w:t>
      </w:r>
      <w:r w:rsidRPr="00F27601">
        <w:rPr>
          <w:rFonts w:asciiTheme="minorHAnsi" w:eastAsia="Times New Roman" w:hAnsiTheme="minorHAnsi" w:cstheme="minorHAnsi"/>
          <w:b/>
          <w:bCs/>
        </w:rPr>
        <w:t>Splunk</w:t>
      </w:r>
      <w:r w:rsidRPr="00F27601">
        <w:rPr>
          <w:rFonts w:asciiTheme="minorHAnsi" w:eastAsia="Times New Roman" w:hAnsiTheme="minorHAnsi" w:cstheme="minorHAnsi"/>
          <w:bCs/>
        </w:rPr>
        <w:t>. Hands</w:t>
      </w:r>
      <w:r w:rsidR="003B305A" w:rsidRPr="00F27601">
        <w:rPr>
          <w:rFonts w:asciiTheme="minorHAnsi" w:eastAsia="Times New Roman" w:hAnsiTheme="minorHAnsi" w:cstheme="minorHAnsi"/>
          <w:bCs/>
        </w:rPr>
        <w:t>-</w:t>
      </w:r>
      <w:r w:rsidRPr="00F27601">
        <w:rPr>
          <w:rFonts w:asciiTheme="minorHAnsi" w:eastAsia="Times New Roman" w:hAnsiTheme="minorHAnsi" w:cstheme="minorHAnsi"/>
          <w:bCs/>
        </w:rPr>
        <w:t xml:space="preserve">on experience with Searching and Reporting with </w:t>
      </w:r>
      <w:r w:rsidRPr="00F27601">
        <w:rPr>
          <w:rFonts w:asciiTheme="minorHAnsi" w:eastAsia="Times New Roman" w:hAnsiTheme="minorHAnsi" w:cstheme="minorHAnsi"/>
          <w:b/>
          <w:bCs/>
        </w:rPr>
        <w:t>Splunk 5.x</w:t>
      </w:r>
      <w:r w:rsidRPr="00F27601">
        <w:rPr>
          <w:rFonts w:asciiTheme="minorHAnsi" w:eastAsia="Times New Roman" w:hAnsiTheme="minorHAnsi" w:cstheme="minorHAnsi"/>
          <w:bCs/>
        </w:rPr>
        <w:t xml:space="preserve">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Responsible to support the operations, monitoring, reporting according to the requirement of the </w:t>
      </w:r>
      <w:r w:rsidRPr="00F27601">
        <w:rPr>
          <w:rFonts w:asciiTheme="minorHAnsi" w:eastAsia="Times New Roman" w:hAnsiTheme="minorHAnsi" w:cstheme="minorHAnsi"/>
          <w:bCs/>
          <w:noProof/>
        </w:rPr>
        <w:t>higher</w:t>
      </w:r>
      <w:r w:rsidRPr="00F27601">
        <w:rPr>
          <w:rFonts w:asciiTheme="minorHAnsi" w:eastAsia="Times New Roman" w:hAnsiTheme="minorHAnsi" w:cstheme="minorHAnsi"/>
          <w:bCs/>
        </w:rPr>
        <w:t xml:space="preserve"> management team by making </w:t>
      </w:r>
      <w:r w:rsidRPr="00F27601">
        <w:rPr>
          <w:rFonts w:asciiTheme="minorHAnsi" w:eastAsia="Times New Roman" w:hAnsiTheme="minorHAnsi" w:cstheme="minorHAnsi"/>
          <w:b/>
          <w:bCs/>
        </w:rPr>
        <w:t xml:space="preserve">Splunk Dashboard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Worked on spring boot, Spring Rest full template to develop Application Level </w:t>
      </w:r>
      <w:r w:rsidRPr="00F27601">
        <w:rPr>
          <w:rFonts w:asciiTheme="minorHAnsi" w:eastAsia="Times New Roman" w:hAnsiTheme="minorHAnsi" w:cstheme="minorHAnsi"/>
          <w:b/>
          <w:bCs/>
        </w:rPr>
        <w:t>Micro Services</w:t>
      </w:r>
      <w:r w:rsidRPr="00F27601">
        <w:rPr>
          <w:rFonts w:asciiTheme="minorHAnsi" w:eastAsia="Times New Roman" w:hAnsiTheme="minorHAnsi" w:cstheme="minorHAnsi"/>
          <w:bCs/>
        </w:rPr>
        <w:t xml:space="preserve">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ed </w:t>
      </w:r>
      <w:r w:rsidRPr="00F27601">
        <w:rPr>
          <w:rFonts w:asciiTheme="minorHAnsi" w:eastAsia="Times New Roman" w:hAnsiTheme="minorHAnsi" w:cstheme="minorHAnsi"/>
          <w:b/>
          <w:bCs/>
        </w:rPr>
        <w:t xml:space="preserve">Micro Services </w:t>
      </w:r>
      <w:r w:rsidRPr="00F27601">
        <w:rPr>
          <w:rFonts w:asciiTheme="minorHAnsi" w:eastAsia="Times New Roman" w:hAnsiTheme="minorHAnsi" w:cstheme="minorHAnsi"/>
          <w:bCs/>
        </w:rPr>
        <w:t xml:space="preserve">based Cloud </w:t>
      </w:r>
      <w:r w:rsidR="00015858" w:rsidRPr="00F27601">
        <w:rPr>
          <w:rFonts w:asciiTheme="minorHAnsi" w:eastAsia="Times New Roman" w:hAnsiTheme="minorHAnsi" w:cstheme="minorHAnsi"/>
          <w:bCs/>
        </w:rPr>
        <w:t xml:space="preserve">Architecture on AWS and </w:t>
      </w:r>
      <w:r w:rsidR="00015858" w:rsidRPr="00F27601">
        <w:rPr>
          <w:rFonts w:asciiTheme="minorHAnsi" w:eastAsia="Times New Roman" w:hAnsiTheme="minorHAnsi" w:cstheme="minorHAnsi"/>
          <w:b/>
          <w:bCs/>
        </w:rPr>
        <w:t xml:space="preserve">Platform </w:t>
      </w:r>
      <w:r w:rsidRPr="00F27601">
        <w:rPr>
          <w:rFonts w:asciiTheme="minorHAnsi" w:eastAsia="Times New Roman" w:hAnsiTheme="minorHAnsi" w:cstheme="minorHAnsi"/>
          <w:b/>
          <w:bCs/>
        </w:rPr>
        <w:t>Cloud Foundry.</w:t>
      </w:r>
      <w:r w:rsidRPr="00F27601">
        <w:rPr>
          <w:rFonts w:asciiTheme="minorHAnsi" w:eastAsia="Times New Roman" w:hAnsiTheme="minorHAnsi" w:cstheme="minorHAnsi"/>
          <w:bCs/>
        </w:rPr>
        <w:t xml:space="preserve">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lastRenderedPageBreak/>
        <w:t xml:space="preserve">Implemented Hibernate Template to great extent making use of </w:t>
      </w:r>
      <w:r w:rsidRPr="00F27601">
        <w:rPr>
          <w:rFonts w:asciiTheme="minorHAnsi" w:eastAsia="Times New Roman" w:hAnsiTheme="minorHAnsi" w:cstheme="minorHAnsi"/>
          <w:b/>
          <w:bCs/>
        </w:rPr>
        <w:t>HQL, Named Parameters, Named Queries</w:t>
      </w:r>
      <w:r w:rsidR="003B305A" w:rsidRPr="00F27601">
        <w:rPr>
          <w:rFonts w:asciiTheme="minorHAnsi" w:eastAsia="Times New Roman" w:hAnsiTheme="minorHAnsi" w:cstheme="minorHAnsi"/>
          <w:b/>
          <w:bCs/>
        </w:rPr>
        <w:t>,</w:t>
      </w:r>
      <w:r w:rsidRPr="00F27601">
        <w:rPr>
          <w:rFonts w:asciiTheme="minorHAnsi" w:eastAsia="Times New Roman" w:hAnsiTheme="minorHAnsi" w:cstheme="minorHAnsi"/>
          <w:bCs/>
        </w:rPr>
        <w:t xml:space="preserve"> and interfaces such as Expression, </w:t>
      </w:r>
      <w:r w:rsidRPr="00F27601">
        <w:rPr>
          <w:rFonts w:asciiTheme="minorHAnsi" w:eastAsia="Times New Roman" w:hAnsiTheme="minorHAnsi" w:cstheme="minorHAnsi"/>
          <w:bCs/>
          <w:noProof/>
        </w:rPr>
        <w:t>Query,</w:t>
      </w:r>
      <w:r w:rsidRPr="00F27601">
        <w:rPr>
          <w:rFonts w:asciiTheme="minorHAnsi" w:eastAsia="Times New Roman" w:hAnsiTheme="minorHAnsi" w:cstheme="minorHAnsi"/>
          <w:bCs/>
        </w:rPr>
        <w:t xml:space="preserve"> and Criteria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Implemented and developed UI components using Angular JS features like </w:t>
      </w:r>
      <w:r w:rsidRPr="00F27601">
        <w:rPr>
          <w:rFonts w:asciiTheme="minorHAnsi" w:eastAsia="Times New Roman" w:hAnsiTheme="minorHAnsi" w:cstheme="minorHAnsi"/>
          <w:bCs/>
          <w:noProof/>
        </w:rPr>
        <w:t>Dependency</w:t>
      </w:r>
      <w:r w:rsidRPr="00F27601">
        <w:rPr>
          <w:rFonts w:asciiTheme="minorHAnsi" w:eastAsia="Times New Roman" w:hAnsiTheme="minorHAnsi" w:cstheme="minorHAnsi"/>
          <w:bCs/>
        </w:rPr>
        <w:t xml:space="preserve"> Injection, Models, data </w:t>
      </w:r>
      <w:r w:rsidRPr="00F27601">
        <w:rPr>
          <w:rFonts w:asciiTheme="minorHAnsi" w:eastAsia="Times New Roman" w:hAnsiTheme="minorHAnsi" w:cstheme="minorHAnsi"/>
          <w:bCs/>
          <w:noProof/>
        </w:rPr>
        <w:t>binding,</w:t>
      </w:r>
      <w:r w:rsidRPr="00F27601">
        <w:rPr>
          <w:rFonts w:asciiTheme="minorHAnsi" w:eastAsia="Times New Roman" w:hAnsiTheme="minorHAnsi" w:cstheme="minorHAnsi"/>
          <w:bCs/>
        </w:rPr>
        <w:t xml:space="preserve"> and controllers. </w:t>
      </w:r>
    </w:p>
    <w:p w:rsidR="004F4994" w:rsidRPr="00F27601" w:rsidRDefault="004F4994" w:rsidP="00AF408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 xml:space="preserve">Administered and deployed applications into WebSphere Application Server. </w:t>
      </w:r>
    </w:p>
    <w:p w:rsidR="00027518" w:rsidRPr="00281094" w:rsidRDefault="004F4994" w:rsidP="00281094">
      <w:pPr>
        <w:pStyle w:val="ListParagraph"/>
        <w:numPr>
          <w:ilvl w:val="1"/>
          <w:numId w:val="10"/>
        </w:numPr>
        <w:spacing w:line="240" w:lineRule="auto"/>
        <w:ind w:left="142" w:hanging="284"/>
        <w:jc w:val="both"/>
        <w:rPr>
          <w:rFonts w:asciiTheme="minorHAnsi" w:eastAsia="Times New Roman" w:hAnsiTheme="minorHAnsi" w:cstheme="minorHAnsi"/>
          <w:bCs/>
        </w:rPr>
      </w:pPr>
      <w:r w:rsidRPr="00F27601">
        <w:rPr>
          <w:rFonts w:asciiTheme="minorHAnsi" w:eastAsia="Times New Roman" w:hAnsiTheme="minorHAnsi" w:cstheme="minorHAnsi"/>
          <w:bCs/>
        </w:rPr>
        <w:t>Used Java Messaging Services (</w:t>
      </w:r>
      <w:r w:rsidRPr="00F27601">
        <w:rPr>
          <w:rFonts w:asciiTheme="minorHAnsi" w:eastAsia="Times New Roman" w:hAnsiTheme="minorHAnsi" w:cstheme="minorHAnsi"/>
          <w:b/>
          <w:bCs/>
        </w:rPr>
        <w:t>JMS</w:t>
      </w:r>
      <w:r w:rsidRPr="00F27601">
        <w:rPr>
          <w:rFonts w:asciiTheme="minorHAnsi" w:eastAsia="Times New Roman" w:hAnsiTheme="minorHAnsi" w:cstheme="minorHAnsi"/>
          <w:bCs/>
        </w:rPr>
        <w:t xml:space="preserve">) for the </w:t>
      </w:r>
      <w:r w:rsidRPr="00F27601">
        <w:rPr>
          <w:rFonts w:asciiTheme="minorHAnsi" w:eastAsia="Times New Roman" w:hAnsiTheme="minorHAnsi" w:cstheme="minorHAnsi"/>
          <w:bCs/>
          <w:noProof/>
        </w:rPr>
        <w:t>reliable</w:t>
      </w:r>
      <w:r w:rsidRPr="00F27601">
        <w:rPr>
          <w:rFonts w:asciiTheme="minorHAnsi" w:eastAsia="Times New Roman" w:hAnsiTheme="minorHAnsi" w:cstheme="minorHAnsi"/>
          <w:bCs/>
        </w:rPr>
        <w:t xml:space="preserve"> and asynchronous exchange of important information such as payment status report</w:t>
      </w:r>
      <w:r w:rsidR="003B305A" w:rsidRPr="00F27601">
        <w:rPr>
          <w:rFonts w:asciiTheme="minorHAnsi" w:eastAsia="Times New Roman" w:hAnsiTheme="minorHAnsi" w:cstheme="minorHAnsi"/>
          <w:bCs/>
        </w:rPr>
        <w:t>s</w:t>
      </w:r>
      <w:r w:rsidRPr="00F27601">
        <w:rPr>
          <w:rFonts w:asciiTheme="minorHAnsi" w:eastAsia="Times New Roman" w:hAnsiTheme="minorHAnsi" w:cstheme="minorHAnsi"/>
          <w:bCs/>
        </w:rPr>
        <w:t xml:space="preserve">. </w:t>
      </w:r>
    </w:p>
    <w:p w:rsidR="004F4994" w:rsidRPr="00F27601" w:rsidRDefault="004F4994" w:rsidP="004F4994">
      <w:pPr>
        <w:ind w:left="-540" w:right="-36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:rsidR="004F4994" w:rsidRPr="00281094" w:rsidRDefault="004F4994" w:rsidP="00281094">
      <w:pPr>
        <w:ind w:left="-540" w:right="-36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>Environment</w:t>
      </w:r>
      <w:r w:rsidR="00426AAD" w:rsidRPr="00F2760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: 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Java </w:t>
      </w:r>
      <w:r w:rsidR="00346C72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9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, Spring 3.5, Hibernate 4.2, Eclipse IDE, Spring batch, Spring quartz,</w:t>
      </w:r>
      <w:r w:rsidR="00A13BAF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GWT,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C24F3D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Ruby on Rails ,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Spring </w:t>
      </w:r>
      <w:r w:rsidR="003B305A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S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ecurity, Spring Boot, JPA, Java Scripts, </w:t>
      </w:r>
      <w:proofErr w:type="spellStart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AngularJS</w:t>
      </w:r>
      <w:proofErr w:type="spellEnd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,</w:t>
      </w:r>
      <w:r w:rsidR="00F04B0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proofErr w:type="spellStart"/>
      <w:r w:rsidR="00F04B0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RectJS</w:t>
      </w:r>
      <w:proofErr w:type="spellEnd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662288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</w:t>
      </w:r>
      <w:r w:rsidR="0086433E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Spark, 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Oracle 11g, WebSphere Application Server, Eclipse/RAD 8.0, Oracle 11g, SOAP, RUP, Maven, log4j, Junit, XML, Web Services, </w:t>
      </w:r>
      <w:proofErr w:type="spellStart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ILog</w:t>
      </w:r>
      <w:proofErr w:type="spellEnd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, </w:t>
      </w:r>
      <w:proofErr w:type="spellStart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JRules</w:t>
      </w:r>
      <w:proofErr w:type="spellEnd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5.0, </w:t>
      </w:r>
      <w:proofErr w:type="spellStart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Splunk</w:t>
      </w:r>
      <w:proofErr w:type="spellEnd"/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, GIT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.</w:t>
      </w:r>
    </w:p>
    <w:p w:rsidR="00216D42" w:rsidRPr="00F27601" w:rsidRDefault="00216D42" w:rsidP="00216D42">
      <w:pPr>
        <w:ind w:left="-540" w:right="-360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</w:p>
    <w:p w:rsidR="00CE122E" w:rsidRPr="00281094" w:rsidRDefault="00216D42" w:rsidP="00CE122E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lient:</w:t>
      </w:r>
      <w:r w:rsidR="007E2970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Hertz, Estero, FL</w:t>
      </w:r>
      <w:r w:rsidR="00CE122E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.                                                                                                           Mar 2017 – Dec 2018</w:t>
      </w:r>
    </w:p>
    <w:p w:rsidR="00216D42" w:rsidRPr="00F27601" w:rsidRDefault="00CE122E" w:rsidP="00CE122E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i w:val="0"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Role: Java Developer</w:t>
      </w:r>
      <w:r w:rsidR="008537FD" w:rsidRPr="00F27601">
        <w:rPr>
          <w:rFonts w:asciiTheme="minorHAnsi" w:hAnsiTheme="minorHAnsi" w:cstheme="minorHAnsi"/>
          <w:i w:val="0"/>
          <w:color w:val="000000"/>
          <w:sz w:val="22"/>
          <w:szCs w:val="22"/>
        </w:rPr>
        <w:tab/>
      </w:r>
      <w:r w:rsidR="008537FD" w:rsidRPr="00F27601">
        <w:rPr>
          <w:rFonts w:asciiTheme="minorHAnsi" w:hAnsiTheme="minorHAnsi" w:cstheme="minorHAnsi"/>
          <w:i w:val="0"/>
          <w:color w:val="000000"/>
          <w:sz w:val="22"/>
          <w:szCs w:val="22"/>
        </w:rPr>
        <w:tab/>
      </w:r>
      <w:r w:rsidR="006D6292" w:rsidRPr="00F27601">
        <w:rPr>
          <w:rFonts w:asciiTheme="minorHAnsi" w:hAnsiTheme="minorHAnsi" w:cstheme="minorHAnsi"/>
          <w:i w:val="0"/>
          <w:color w:val="000000"/>
          <w:sz w:val="22"/>
          <w:szCs w:val="22"/>
        </w:rPr>
        <w:t xml:space="preserve">                                               </w:t>
      </w:r>
      <w:r w:rsidRPr="00F27601">
        <w:rPr>
          <w:rFonts w:asciiTheme="minorHAnsi" w:hAnsiTheme="minorHAnsi" w:cstheme="minorHAnsi"/>
          <w:i w:val="0"/>
          <w:color w:val="000000"/>
          <w:sz w:val="22"/>
          <w:szCs w:val="22"/>
        </w:rPr>
        <w:t xml:space="preserve">                               </w:t>
      </w:r>
    </w:p>
    <w:p w:rsidR="00216D42" w:rsidRPr="00F27601" w:rsidRDefault="00216D42" w:rsidP="00216D42">
      <w:pPr>
        <w:pStyle w:val="NormalWeb"/>
        <w:spacing w:before="0" w:beforeAutospacing="0" w:after="0" w:afterAutospacing="0"/>
        <w:ind w:right="-360" w:hanging="54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DE0FA6" w:rsidRDefault="00216D42" w:rsidP="00662288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Description: </w:t>
      </w:r>
      <w:r w:rsidR="00662288">
        <w:rPr>
          <w:rFonts w:asciiTheme="minorHAnsi" w:hAnsiTheme="minorHAnsi" w:cstheme="minorHAnsi"/>
          <w:bCs/>
          <w:color w:val="000000"/>
          <w:sz w:val="22"/>
          <w:szCs w:val="22"/>
        </w:rPr>
        <w:t>T</w:t>
      </w:r>
      <w:r w:rsidR="007E2970" w:rsidRPr="00662288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he car rental company </w:t>
      </w:r>
      <w:r w:rsidR="004D5F41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helps customers </w:t>
      </w:r>
      <w:r w:rsidR="00662288" w:rsidRPr="00662288">
        <w:rPr>
          <w:rFonts w:asciiTheme="minorHAnsi" w:hAnsiTheme="minorHAnsi" w:cstheme="minorHAnsi"/>
          <w:bCs/>
          <w:color w:val="000000"/>
          <w:sz w:val="22"/>
          <w:szCs w:val="22"/>
        </w:rPr>
        <w:t>The company operates its namesake Hertz brand, along with the brands </w:t>
      </w:r>
      <w:hyperlink r:id="rId8" w:tooltip="Dollar Rent A Car" w:history="1">
        <w:r w:rsidR="00662288" w:rsidRPr="00662288">
          <w:rPr>
            <w:rFonts w:asciiTheme="minorHAnsi" w:hAnsiTheme="minorHAnsi" w:cstheme="minorHAnsi"/>
            <w:bCs/>
            <w:color w:val="000000"/>
            <w:sz w:val="22"/>
            <w:szCs w:val="22"/>
          </w:rPr>
          <w:t>Dollar Rent A Car</w:t>
        </w:r>
      </w:hyperlink>
      <w:r w:rsidR="00662288" w:rsidRPr="00662288">
        <w:rPr>
          <w:rFonts w:asciiTheme="minorHAnsi" w:hAnsiTheme="minorHAnsi" w:cstheme="minorHAnsi"/>
          <w:bCs/>
          <w:color w:val="000000"/>
          <w:sz w:val="22"/>
          <w:szCs w:val="22"/>
        </w:rPr>
        <w:t>, </w:t>
      </w:r>
      <w:hyperlink r:id="rId9" w:tooltip="Firefly Car Rental" w:history="1">
        <w:r w:rsidR="00662288" w:rsidRPr="00662288">
          <w:rPr>
            <w:rFonts w:asciiTheme="minorHAnsi" w:hAnsiTheme="minorHAnsi" w:cstheme="minorHAnsi"/>
            <w:bCs/>
            <w:color w:val="000000"/>
            <w:sz w:val="22"/>
            <w:szCs w:val="22"/>
          </w:rPr>
          <w:t>Firefly Car Rental</w:t>
        </w:r>
      </w:hyperlink>
      <w:r w:rsidR="00662288" w:rsidRPr="00662288">
        <w:rPr>
          <w:rFonts w:asciiTheme="minorHAnsi" w:hAnsiTheme="minorHAnsi" w:cstheme="minorHAnsi"/>
          <w:bCs/>
          <w:color w:val="000000"/>
          <w:sz w:val="22"/>
          <w:szCs w:val="22"/>
        </w:rPr>
        <w:t> and </w:t>
      </w:r>
      <w:hyperlink r:id="rId10" w:tooltip="Thrifty Car Rental" w:history="1">
        <w:r w:rsidR="00662288" w:rsidRPr="00662288">
          <w:rPr>
            <w:rFonts w:asciiTheme="minorHAnsi" w:hAnsiTheme="minorHAnsi" w:cstheme="minorHAnsi"/>
            <w:bCs/>
            <w:color w:val="000000"/>
            <w:sz w:val="22"/>
            <w:szCs w:val="22"/>
          </w:rPr>
          <w:t>Thrifty Car Rental</w:t>
        </w:r>
      </w:hyperlink>
      <w:r w:rsidR="00662288" w:rsidRPr="00662288">
        <w:rPr>
          <w:rFonts w:asciiTheme="minorHAnsi" w:hAnsiTheme="minorHAnsi" w:cstheme="minorHAnsi"/>
          <w:bCs/>
          <w:color w:val="000000"/>
          <w:sz w:val="22"/>
          <w:szCs w:val="22"/>
        </w:rPr>
        <w:t>.</w:t>
      </w:r>
    </w:p>
    <w:p w:rsidR="00662288" w:rsidRPr="00F27601" w:rsidRDefault="00662288" w:rsidP="00662288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216D42" w:rsidRPr="00F27601" w:rsidRDefault="00D646BD" w:rsidP="00C25F8E">
      <w:pPr>
        <w:ind w:left="-426" w:right="-360" w:hanging="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       </w:t>
      </w:r>
      <w:r w:rsidR="00216D42"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>Responsibilities: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Involved in Full Cycle of Software Development from Analysis through Design, Development, Integration, and testing phases by following Agile Software Development with Scrum methodology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Experience in </w:t>
      </w:r>
      <w:r w:rsidRPr="00F27601">
        <w:rPr>
          <w:rFonts w:asciiTheme="minorHAnsi" w:hAnsiTheme="minorHAnsi" w:cstheme="minorHAnsi"/>
          <w:b/>
          <w:bCs/>
        </w:rPr>
        <w:t>Core Java</w:t>
      </w:r>
      <w:r w:rsidRPr="00F27601">
        <w:rPr>
          <w:rFonts w:asciiTheme="minorHAnsi" w:hAnsiTheme="minorHAnsi" w:cstheme="minorHAnsi"/>
        </w:rPr>
        <w:t xml:space="preserve"> concepts such as </w:t>
      </w:r>
      <w:r w:rsidRPr="00F27601">
        <w:rPr>
          <w:rFonts w:asciiTheme="minorHAnsi" w:hAnsiTheme="minorHAnsi" w:cstheme="minorHAnsi"/>
          <w:b/>
          <w:bCs/>
        </w:rPr>
        <w:t>OOP</w:t>
      </w:r>
      <w:r w:rsidRPr="00F27601">
        <w:rPr>
          <w:rFonts w:asciiTheme="minorHAnsi" w:hAnsiTheme="minorHAnsi" w:cstheme="minorHAnsi"/>
        </w:rPr>
        <w:t xml:space="preserve"> Concepts, Collections Framework, and Exception Handling, Multi-Threading, </w:t>
      </w:r>
      <w:r w:rsidRPr="00F27601">
        <w:rPr>
          <w:rFonts w:asciiTheme="minorHAnsi" w:hAnsiTheme="minorHAnsi" w:cstheme="minorHAnsi"/>
          <w:b/>
          <w:bCs/>
        </w:rPr>
        <w:t>JDBC</w:t>
      </w:r>
      <w:r w:rsidRPr="00F27601">
        <w:rPr>
          <w:rFonts w:asciiTheme="minorHAnsi" w:hAnsiTheme="minorHAnsi" w:cstheme="minorHAnsi"/>
        </w:rPr>
        <w:t xml:space="preserve">, Generics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>Hands</w:t>
      </w:r>
      <w:r w:rsidR="003B305A" w:rsidRPr="00F27601">
        <w:rPr>
          <w:rFonts w:asciiTheme="minorHAnsi" w:hAnsiTheme="minorHAnsi" w:cstheme="minorHAnsi"/>
        </w:rPr>
        <w:t>-</w:t>
      </w:r>
      <w:r w:rsidRPr="00F27601">
        <w:rPr>
          <w:rFonts w:asciiTheme="minorHAnsi" w:hAnsiTheme="minorHAnsi" w:cstheme="minorHAnsi"/>
        </w:rPr>
        <w:t xml:space="preserve">on experience with the </w:t>
      </w:r>
      <w:r w:rsidRPr="00F27601">
        <w:rPr>
          <w:rFonts w:asciiTheme="minorHAnsi" w:hAnsiTheme="minorHAnsi" w:cstheme="minorHAnsi"/>
          <w:b/>
          <w:bCs/>
        </w:rPr>
        <w:t>JUnit</w:t>
      </w:r>
      <w:r w:rsidRPr="00F27601">
        <w:rPr>
          <w:rFonts w:asciiTheme="minorHAnsi" w:hAnsiTheme="minorHAnsi" w:cstheme="minorHAnsi"/>
        </w:rPr>
        <w:t xml:space="preserve"> testing &amp; Mockito framework and used Postman for testing of API &amp; web services. (</w:t>
      </w:r>
      <w:r w:rsidRPr="00F27601">
        <w:rPr>
          <w:rFonts w:asciiTheme="minorHAnsi" w:hAnsiTheme="minorHAnsi" w:cstheme="minorHAnsi"/>
          <w:b/>
          <w:bCs/>
        </w:rPr>
        <w:t>REST</w:t>
      </w:r>
      <w:r w:rsidRPr="00F27601">
        <w:rPr>
          <w:rFonts w:asciiTheme="minorHAnsi" w:hAnsiTheme="minorHAnsi" w:cstheme="minorHAnsi"/>
        </w:rPr>
        <w:t xml:space="preserve"> and </w:t>
      </w:r>
      <w:r w:rsidRPr="00F27601">
        <w:rPr>
          <w:rFonts w:asciiTheme="minorHAnsi" w:hAnsiTheme="minorHAnsi" w:cstheme="minorHAnsi"/>
          <w:b/>
          <w:bCs/>
        </w:rPr>
        <w:t>SOAP</w:t>
      </w:r>
      <w:r w:rsidRPr="00F27601">
        <w:rPr>
          <w:rFonts w:asciiTheme="minorHAnsi" w:hAnsiTheme="minorHAnsi" w:cstheme="minorHAnsi"/>
        </w:rPr>
        <w:t xml:space="preserve"> services)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Gained experience with </w:t>
      </w:r>
      <w:proofErr w:type="spellStart"/>
      <w:r w:rsidRPr="00F27601">
        <w:rPr>
          <w:rFonts w:asciiTheme="minorHAnsi" w:hAnsiTheme="minorHAnsi" w:cstheme="minorHAnsi"/>
        </w:rPr>
        <w:t>dockerization</w:t>
      </w:r>
      <w:proofErr w:type="spellEnd"/>
      <w:r w:rsidRPr="00F27601">
        <w:rPr>
          <w:rFonts w:asciiTheme="minorHAnsi" w:hAnsiTheme="minorHAnsi" w:cstheme="minorHAnsi"/>
        </w:rPr>
        <w:t xml:space="preserve"> of </w:t>
      </w:r>
      <w:proofErr w:type="spellStart"/>
      <w:r w:rsidRPr="00F27601">
        <w:rPr>
          <w:rFonts w:asciiTheme="minorHAnsi" w:hAnsiTheme="minorHAnsi" w:cstheme="minorHAnsi"/>
        </w:rPr>
        <w:t>microservices</w:t>
      </w:r>
      <w:proofErr w:type="spellEnd"/>
      <w:r w:rsidRPr="00F27601">
        <w:rPr>
          <w:rFonts w:asciiTheme="minorHAnsi" w:hAnsiTheme="minorHAnsi" w:cstheme="minorHAnsi"/>
        </w:rPr>
        <w:t xml:space="preserve">, running container images on </w:t>
      </w:r>
      <w:r w:rsidRPr="00F27601">
        <w:rPr>
          <w:rFonts w:asciiTheme="minorHAnsi" w:hAnsiTheme="minorHAnsi" w:cstheme="minorHAnsi"/>
          <w:b/>
          <w:bCs/>
        </w:rPr>
        <w:t>Apache Mesos</w:t>
      </w:r>
      <w:r w:rsidRPr="00F27601">
        <w:rPr>
          <w:rFonts w:asciiTheme="minorHAnsi" w:hAnsiTheme="minorHAnsi" w:cstheme="minorHAnsi"/>
        </w:rPr>
        <w:t xml:space="preserve">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Worked on Batch jobs for inbound and outbound file batch processing, and for loading the data into the database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Performed </w:t>
      </w:r>
      <w:r w:rsidRPr="00F27601">
        <w:rPr>
          <w:rFonts w:asciiTheme="minorHAnsi" w:hAnsiTheme="minorHAnsi" w:cstheme="minorHAnsi"/>
          <w:b/>
          <w:bCs/>
        </w:rPr>
        <w:t>CRUD</w:t>
      </w:r>
      <w:r w:rsidRPr="00F27601">
        <w:rPr>
          <w:rFonts w:asciiTheme="minorHAnsi" w:hAnsiTheme="minorHAnsi" w:cstheme="minorHAnsi"/>
        </w:rPr>
        <w:t xml:space="preserve"> operations like Update, Insert</w:t>
      </w:r>
      <w:r w:rsidR="003B305A" w:rsidRPr="00F27601">
        <w:rPr>
          <w:rFonts w:asciiTheme="minorHAnsi" w:hAnsiTheme="minorHAnsi" w:cstheme="minorHAnsi"/>
        </w:rPr>
        <w:t>,</w:t>
      </w:r>
      <w:r w:rsidRPr="00F27601">
        <w:rPr>
          <w:rFonts w:asciiTheme="minorHAnsi" w:hAnsiTheme="minorHAnsi" w:cstheme="minorHAnsi"/>
        </w:rPr>
        <w:t xml:space="preserve"> and Delete data in MongoDB and Oracle database management system and handled database access and data transmission based on RESTful web service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Configured Hibernate session factory in applicationcontext.xml to integrate Hibernate with Spring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Used </w:t>
      </w:r>
      <w:r w:rsidRPr="00F27601">
        <w:rPr>
          <w:rFonts w:asciiTheme="minorHAnsi" w:hAnsiTheme="minorHAnsi" w:cstheme="minorHAnsi"/>
          <w:b/>
          <w:bCs/>
        </w:rPr>
        <w:t>Eclipse IDE</w:t>
      </w:r>
      <w:r w:rsidRPr="00F27601">
        <w:rPr>
          <w:rFonts w:asciiTheme="minorHAnsi" w:hAnsiTheme="minorHAnsi" w:cstheme="minorHAnsi"/>
        </w:rPr>
        <w:t xml:space="preserve"> for development, Maven to build the application</w:t>
      </w:r>
      <w:r w:rsidR="003B305A" w:rsidRPr="00F27601">
        <w:rPr>
          <w:rFonts w:asciiTheme="minorHAnsi" w:hAnsiTheme="minorHAnsi" w:cstheme="minorHAnsi"/>
        </w:rPr>
        <w:t>,</w:t>
      </w:r>
      <w:r w:rsidRPr="00F27601">
        <w:rPr>
          <w:rFonts w:asciiTheme="minorHAnsi" w:hAnsiTheme="minorHAnsi" w:cstheme="minorHAnsi"/>
        </w:rPr>
        <w:t xml:space="preserve"> and JBoss Application Server for deploying the web application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Developed complex </w:t>
      </w:r>
      <w:r w:rsidRPr="00F27601">
        <w:rPr>
          <w:rFonts w:asciiTheme="minorHAnsi" w:hAnsiTheme="minorHAnsi" w:cstheme="minorHAnsi"/>
          <w:b/>
          <w:bCs/>
        </w:rPr>
        <w:t>SQL</w:t>
      </w:r>
      <w:r w:rsidRPr="00F27601">
        <w:rPr>
          <w:rFonts w:asciiTheme="minorHAnsi" w:hAnsiTheme="minorHAnsi" w:cstheme="minorHAnsi"/>
        </w:rPr>
        <w:t xml:space="preserve"> queries for extracting data from the database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Handing </w:t>
      </w:r>
      <w:r w:rsidRPr="00F27601">
        <w:rPr>
          <w:rFonts w:asciiTheme="minorHAnsi" w:hAnsiTheme="minorHAnsi" w:cstheme="minorHAnsi"/>
          <w:b/>
          <w:bCs/>
        </w:rPr>
        <w:t>POM</w:t>
      </w:r>
      <w:r w:rsidRPr="00F27601">
        <w:rPr>
          <w:rFonts w:asciiTheme="minorHAnsi" w:hAnsiTheme="minorHAnsi" w:cstheme="minorHAnsi"/>
        </w:rPr>
        <w:t xml:space="preserve"> using Maven using its full Lifecycle and build the project using Maven and used GIT for version control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Created </w:t>
      </w:r>
      <w:r w:rsidRPr="00F27601">
        <w:rPr>
          <w:rFonts w:asciiTheme="minorHAnsi" w:hAnsiTheme="minorHAnsi" w:cstheme="minorHAnsi"/>
          <w:b/>
          <w:bCs/>
        </w:rPr>
        <w:t>RESTful</w:t>
      </w:r>
      <w:r w:rsidRPr="00F27601">
        <w:rPr>
          <w:rFonts w:asciiTheme="minorHAnsi" w:hAnsiTheme="minorHAnsi" w:cstheme="minorHAnsi"/>
        </w:rPr>
        <w:t xml:space="preserve"> web service barcode Controller for handling the Webservices request from a UI application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Experience in using build/deploy tools such as Docker for Continuous Integration &amp; Deployment for Microservices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>Used built</w:t>
      </w:r>
      <w:r w:rsidR="003B305A" w:rsidRPr="00F27601">
        <w:rPr>
          <w:rFonts w:asciiTheme="minorHAnsi" w:hAnsiTheme="minorHAnsi" w:cstheme="minorHAnsi"/>
        </w:rPr>
        <w:t>-</w:t>
      </w:r>
      <w:r w:rsidRPr="00F27601">
        <w:rPr>
          <w:rFonts w:asciiTheme="minorHAnsi" w:hAnsiTheme="minorHAnsi" w:cstheme="minorHAnsi"/>
        </w:rPr>
        <w:t xml:space="preserve">in stored procedures to reach the requirements from the Client to improve the response time of the services. </w:t>
      </w:r>
    </w:p>
    <w:p w:rsidR="00CD5A8E" w:rsidRPr="00F27601" w:rsidRDefault="00CD5A8E" w:rsidP="00CD5A8E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  <w:shd w:val="clear" w:color="auto" w:fill="FFFFFF"/>
        </w:rPr>
        <w:t>Implemented</w:t>
      </w:r>
      <w:r w:rsidRPr="00F27601">
        <w:rPr>
          <w:rFonts w:asciiTheme="minorHAnsi" w:hAnsiTheme="minorHAnsi" w:cstheme="minorHAnsi"/>
          <w:b/>
          <w:shd w:val="clear" w:color="auto" w:fill="FFFFFF"/>
        </w:rPr>
        <w:t> Spark</w:t>
      </w:r>
      <w:r w:rsidRPr="00F27601">
        <w:rPr>
          <w:rFonts w:asciiTheme="minorHAnsi" w:hAnsiTheme="minorHAnsi" w:cstheme="minorHAnsi"/>
          <w:shd w:val="clear" w:color="auto" w:fill="FFFFFF"/>
        </w:rPr>
        <w:t xml:space="preserve"> using </w:t>
      </w:r>
      <w:r w:rsidRPr="00F27601">
        <w:rPr>
          <w:rFonts w:asciiTheme="minorHAnsi" w:hAnsiTheme="minorHAnsi" w:cstheme="minorHAnsi"/>
          <w:b/>
          <w:shd w:val="clear" w:color="auto" w:fill="FFFFFF"/>
        </w:rPr>
        <w:t>Scala,</w:t>
      </w:r>
      <w:r w:rsidRPr="00F27601">
        <w:rPr>
          <w:rFonts w:asciiTheme="minorHAnsi" w:hAnsiTheme="minorHAnsi" w:cstheme="minorHAnsi"/>
          <w:shd w:val="clear" w:color="auto" w:fill="FFFFFF"/>
        </w:rPr>
        <w:t xml:space="preserve"> Java and utilizing Data frames and </w:t>
      </w:r>
      <w:r w:rsidRPr="00F27601">
        <w:rPr>
          <w:rFonts w:asciiTheme="minorHAnsi" w:hAnsiTheme="minorHAnsi" w:cstheme="minorHAnsi"/>
          <w:b/>
          <w:shd w:val="clear" w:color="auto" w:fill="FFFFFF"/>
        </w:rPr>
        <w:t>Spark SQL API</w:t>
      </w:r>
      <w:r w:rsidRPr="00F27601">
        <w:rPr>
          <w:rFonts w:asciiTheme="minorHAnsi" w:hAnsiTheme="minorHAnsi" w:cstheme="minorHAnsi"/>
          <w:shd w:val="clear" w:color="auto" w:fill="FFFFFF"/>
        </w:rPr>
        <w:t xml:space="preserve"> for faster processing of data. 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Experience with deploying the micro-services that serve the mobile application using Jenkins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Performed continuous integration and deployment of applications using Jenkins &amp; debugging through Log4j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Used </w:t>
      </w:r>
      <w:r w:rsidRPr="00F27601">
        <w:rPr>
          <w:rFonts w:asciiTheme="minorHAnsi" w:hAnsiTheme="minorHAnsi" w:cstheme="minorHAnsi"/>
          <w:b/>
          <w:bCs/>
        </w:rPr>
        <w:t>GIT</w:t>
      </w:r>
      <w:r w:rsidRPr="00F27601">
        <w:rPr>
          <w:rFonts w:asciiTheme="minorHAnsi" w:hAnsiTheme="minorHAnsi" w:cstheme="minorHAnsi"/>
        </w:rPr>
        <w:t xml:space="preserve"> as version control and regularly pushed the code to Bit Bucket and used Jenkins for continuous Integration and Deployment (CI/CD) </w:t>
      </w:r>
    </w:p>
    <w:p w:rsidR="00F04B06" w:rsidRPr="00F27601" w:rsidRDefault="00F04B06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  <w:color w:val="auto"/>
        </w:rPr>
        <w:t xml:space="preserve">Skilled in leading frameworks as </w:t>
      </w:r>
      <w:proofErr w:type="spellStart"/>
      <w:r w:rsidR="00166B2B" w:rsidRPr="00F27601">
        <w:rPr>
          <w:rFonts w:asciiTheme="minorHAnsi" w:hAnsiTheme="minorHAnsi" w:cstheme="minorHAnsi"/>
          <w:b/>
          <w:color w:val="auto"/>
        </w:rPr>
        <w:t>ReactJ</w:t>
      </w:r>
      <w:r w:rsidRPr="00F27601">
        <w:rPr>
          <w:rFonts w:asciiTheme="minorHAnsi" w:hAnsiTheme="minorHAnsi" w:cstheme="minorHAnsi"/>
          <w:b/>
          <w:color w:val="auto"/>
        </w:rPr>
        <w:t>s</w:t>
      </w:r>
      <w:proofErr w:type="spellEnd"/>
      <w:r w:rsidRPr="00F27601">
        <w:rPr>
          <w:rFonts w:asciiTheme="minorHAnsi" w:hAnsiTheme="minorHAnsi" w:cstheme="minorHAnsi"/>
          <w:color w:val="auto"/>
        </w:rPr>
        <w:t xml:space="preserve"> to build high-quality, scalable and reusable components and Front-end solution.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Worked on all assignments using </w:t>
      </w:r>
      <w:r w:rsidRPr="00F27601">
        <w:rPr>
          <w:rFonts w:asciiTheme="minorHAnsi" w:hAnsiTheme="minorHAnsi" w:cstheme="minorHAnsi"/>
          <w:b/>
          <w:bCs/>
        </w:rPr>
        <w:t>JIRA</w:t>
      </w:r>
      <w:r w:rsidRPr="00F27601">
        <w:rPr>
          <w:rFonts w:asciiTheme="minorHAnsi" w:hAnsiTheme="minorHAnsi" w:cstheme="minorHAnsi"/>
        </w:rPr>
        <w:t xml:space="preserve"> tracking software, agile development methods and developed throughout </w:t>
      </w:r>
      <w:r w:rsidR="003B305A" w:rsidRPr="00F27601">
        <w:rPr>
          <w:rFonts w:asciiTheme="minorHAnsi" w:hAnsiTheme="minorHAnsi" w:cstheme="minorHAnsi"/>
        </w:rPr>
        <w:t xml:space="preserve">the </w:t>
      </w:r>
      <w:r w:rsidRPr="00F27601">
        <w:rPr>
          <w:rFonts w:asciiTheme="minorHAnsi" w:hAnsiTheme="minorHAnsi" w:cstheme="minorHAnsi"/>
        </w:rPr>
        <w:t xml:space="preserve">entire software lifecycle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lastRenderedPageBreak/>
        <w:t xml:space="preserve">Worked on </w:t>
      </w:r>
      <w:r w:rsidRPr="00F27601">
        <w:rPr>
          <w:rFonts w:asciiTheme="minorHAnsi" w:hAnsiTheme="minorHAnsi" w:cstheme="minorHAnsi"/>
          <w:b/>
          <w:bCs/>
        </w:rPr>
        <w:t>Log4J</w:t>
      </w:r>
      <w:r w:rsidRPr="00F27601">
        <w:rPr>
          <w:rFonts w:asciiTheme="minorHAnsi" w:hAnsiTheme="minorHAnsi" w:cstheme="minorHAnsi"/>
        </w:rPr>
        <w:t xml:space="preserve"> for extensive logging, debugging</w:t>
      </w:r>
      <w:r w:rsidR="003B305A" w:rsidRPr="00F27601">
        <w:rPr>
          <w:rFonts w:asciiTheme="minorHAnsi" w:hAnsiTheme="minorHAnsi" w:cstheme="minorHAnsi"/>
        </w:rPr>
        <w:t>,</w:t>
      </w:r>
      <w:r w:rsidRPr="00F27601">
        <w:rPr>
          <w:rFonts w:asciiTheme="minorHAnsi" w:hAnsiTheme="minorHAnsi" w:cstheme="minorHAnsi"/>
        </w:rPr>
        <w:t xml:space="preserve"> and error trac</w:t>
      </w:r>
      <w:r w:rsidR="003B305A" w:rsidRPr="00F27601">
        <w:rPr>
          <w:rFonts w:asciiTheme="minorHAnsi" w:hAnsiTheme="minorHAnsi" w:cstheme="minorHAnsi"/>
        </w:rPr>
        <w:t>k</w:t>
      </w:r>
      <w:r w:rsidRPr="00F27601">
        <w:rPr>
          <w:rFonts w:asciiTheme="minorHAnsi" w:hAnsiTheme="minorHAnsi" w:cstheme="minorHAnsi"/>
        </w:rPr>
        <w:t xml:space="preserve">ing and for logging the user actions and exceptions to find out causes of system malfunctioning and keep user action logs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Involved in </w:t>
      </w:r>
      <w:r w:rsidR="003B305A" w:rsidRPr="00F27601">
        <w:rPr>
          <w:rFonts w:asciiTheme="minorHAnsi" w:hAnsiTheme="minorHAnsi" w:cstheme="minorHAnsi"/>
        </w:rPr>
        <w:t xml:space="preserve">the </w:t>
      </w:r>
      <w:r w:rsidRPr="00F27601">
        <w:rPr>
          <w:rFonts w:asciiTheme="minorHAnsi" w:hAnsiTheme="minorHAnsi" w:cstheme="minorHAnsi"/>
        </w:rPr>
        <w:t xml:space="preserve">Analysis, Design, Development, </w:t>
      </w:r>
      <w:r w:rsidRPr="00F27601">
        <w:rPr>
          <w:rFonts w:asciiTheme="minorHAnsi" w:hAnsiTheme="minorHAnsi" w:cstheme="minorHAnsi"/>
          <w:b/>
          <w:bCs/>
        </w:rPr>
        <w:t>UAT</w:t>
      </w:r>
      <w:r w:rsidR="003B305A" w:rsidRPr="00F27601">
        <w:rPr>
          <w:rFonts w:asciiTheme="minorHAnsi" w:hAnsiTheme="minorHAnsi" w:cstheme="minorHAnsi"/>
          <w:b/>
          <w:bCs/>
        </w:rPr>
        <w:t>,</w:t>
      </w:r>
      <w:r w:rsidRPr="00F27601">
        <w:rPr>
          <w:rFonts w:asciiTheme="minorHAnsi" w:hAnsiTheme="minorHAnsi" w:cstheme="minorHAnsi"/>
        </w:rPr>
        <w:t xml:space="preserve"> and Production phases of the Application. </w:t>
      </w:r>
    </w:p>
    <w:p w:rsidR="00573B43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</w:rPr>
      </w:pPr>
      <w:r w:rsidRPr="00F27601">
        <w:rPr>
          <w:rFonts w:asciiTheme="minorHAnsi" w:hAnsiTheme="minorHAnsi" w:cstheme="minorHAnsi"/>
        </w:rPr>
        <w:t xml:space="preserve">Used </w:t>
      </w:r>
      <w:r w:rsidRPr="00F27601">
        <w:rPr>
          <w:rFonts w:asciiTheme="minorHAnsi" w:hAnsiTheme="minorHAnsi" w:cstheme="minorHAnsi"/>
          <w:b/>
          <w:bCs/>
        </w:rPr>
        <w:t>Maven</w:t>
      </w:r>
      <w:r w:rsidRPr="00F27601">
        <w:rPr>
          <w:rFonts w:asciiTheme="minorHAnsi" w:hAnsiTheme="minorHAnsi" w:cstheme="minorHAnsi"/>
        </w:rPr>
        <w:t xml:space="preserve"> script for building and deploying the application. </w:t>
      </w:r>
    </w:p>
    <w:p w:rsidR="00216D42" w:rsidRPr="00F27601" w:rsidRDefault="00573B43" w:rsidP="008528EF">
      <w:pPr>
        <w:pStyle w:val="ListParagraph"/>
        <w:numPr>
          <w:ilvl w:val="0"/>
          <w:numId w:val="11"/>
        </w:numPr>
        <w:ind w:left="142" w:right="-360" w:hanging="284"/>
        <w:jc w:val="both"/>
        <w:rPr>
          <w:rFonts w:asciiTheme="minorHAnsi" w:hAnsiTheme="minorHAnsi" w:cstheme="minorHAnsi"/>
          <w:b/>
        </w:rPr>
      </w:pPr>
      <w:r w:rsidRPr="00F27601">
        <w:rPr>
          <w:rFonts w:asciiTheme="minorHAnsi" w:hAnsiTheme="minorHAnsi" w:cstheme="minorHAnsi"/>
        </w:rPr>
        <w:t xml:space="preserve">Participated in a </w:t>
      </w:r>
      <w:r w:rsidR="00426AAD" w:rsidRPr="00F27601">
        <w:rPr>
          <w:rFonts w:asciiTheme="minorHAnsi" w:hAnsiTheme="minorHAnsi" w:cstheme="minorHAnsi"/>
          <w:b/>
          <w:bCs/>
        </w:rPr>
        <w:t>Scrum team</w:t>
      </w:r>
      <w:r w:rsidRPr="00F27601">
        <w:rPr>
          <w:rFonts w:asciiTheme="minorHAnsi" w:hAnsiTheme="minorHAnsi" w:cstheme="minorHAnsi"/>
        </w:rPr>
        <w:t xml:space="preserve"> and Agile Practices including Test-Driven Development (</w:t>
      </w:r>
      <w:r w:rsidRPr="00F27601">
        <w:rPr>
          <w:rFonts w:asciiTheme="minorHAnsi" w:hAnsiTheme="minorHAnsi" w:cstheme="minorHAnsi"/>
          <w:b/>
          <w:bCs/>
        </w:rPr>
        <w:t>TDD).</w:t>
      </w:r>
    </w:p>
    <w:p w:rsidR="00647E7C" w:rsidRPr="00F27601" w:rsidRDefault="00647E7C" w:rsidP="00647E7C">
      <w:pPr>
        <w:pStyle w:val="ListParagraph"/>
        <w:ind w:left="142" w:right="-360"/>
        <w:jc w:val="both"/>
        <w:rPr>
          <w:rFonts w:asciiTheme="minorHAnsi" w:hAnsiTheme="minorHAnsi" w:cstheme="minorHAnsi"/>
          <w:b/>
        </w:rPr>
      </w:pPr>
    </w:p>
    <w:p w:rsidR="00216D42" w:rsidRPr="00F27601" w:rsidRDefault="00216D42" w:rsidP="00216D42">
      <w:pPr>
        <w:ind w:left="-540" w:right="-360"/>
        <w:jc w:val="both"/>
        <w:rPr>
          <w:rFonts w:asciiTheme="minorHAnsi" w:hAnsiTheme="minorHAnsi" w:cstheme="minorHAnsi"/>
          <w:bCs/>
          <w:i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color w:val="002060"/>
          <w:sz w:val="22"/>
          <w:szCs w:val="22"/>
          <w:u w:val="single"/>
        </w:rPr>
        <w:t>Environment</w:t>
      </w:r>
      <w:r w:rsidRPr="00281094">
        <w:rPr>
          <w:rFonts w:asciiTheme="minorHAnsi" w:hAnsiTheme="minorHAnsi" w:cstheme="minorHAnsi"/>
          <w:color w:val="002060"/>
          <w:sz w:val="22"/>
          <w:szCs w:val="22"/>
        </w:rPr>
        <w:t xml:space="preserve">: </w:t>
      </w:r>
      <w:r w:rsidR="008B01B0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Java, J2EE, Spring MVC, Spring Boot, Microservices, Swagger, Scrum, JSON, Log4j, Docker, MySQL, Hibernate, Log4j, Jenkins, Agile, JPA, Eclipse,</w:t>
      </w:r>
      <w:r w:rsidR="00F04B0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React.js</w:t>
      </w:r>
      <w:r w:rsidR="008B01B0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86433E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Spark, </w:t>
      </w:r>
      <w:r w:rsidR="008B01B0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HTML 5, jQuery, JIRA, Jenkins, JUnit, JSP, Ajax, XML, CSS, JavaScript, SQL, Git, Maven, DAO, Junit, Mockito.</w:t>
      </w:r>
    </w:p>
    <w:p w:rsidR="00216D42" w:rsidRPr="00F27601" w:rsidRDefault="00216D42" w:rsidP="00216D42">
      <w:pPr>
        <w:ind w:left="-540" w:right="-360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</w:p>
    <w:p w:rsidR="00216D42" w:rsidRPr="00281094" w:rsidRDefault="00216D42" w:rsidP="0046489F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lient:</w:t>
      </w:r>
      <w:r w:rsidR="006D629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</w:t>
      </w:r>
      <w:r w:rsidR="00CE3EAD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Freeman Company-</w:t>
      </w:r>
      <w:r w:rsidR="00426AAD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Dallas, TX</w:t>
      </w:r>
      <w:r w:rsidR="004C19AB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.</w:t>
      </w:r>
      <w:r w:rsidR="006D629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                                                                     </w:t>
      </w:r>
      <w:r w:rsidR="00284C5C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  </w:t>
      </w:r>
      <w:r w:rsidR="006D629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</w:t>
      </w:r>
      <w:r w:rsidR="00EF703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Se</w:t>
      </w:r>
      <w:r w:rsidR="001574CF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p</w:t>
      </w:r>
      <w:r w:rsidR="00EF703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2016 - Feb 2017</w:t>
      </w:r>
    </w:p>
    <w:p w:rsidR="00216D42" w:rsidRPr="00F27601" w:rsidRDefault="00216D42" w:rsidP="0046489F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tabs>
          <w:tab w:val="left" w:pos="3217"/>
        </w:tabs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b w:val="0"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Role:  Java Developer</w:t>
      </w:r>
      <w:r w:rsidRPr="00F27601">
        <w:rPr>
          <w:rFonts w:asciiTheme="minorHAnsi" w:hAnsiTheme="minorHAnsi" w:cstheme="minorHAnsi"/>
          <w:i w:val="0"/>
          <w:color w:val="000000"/>
          <w:sz w:val="22"/>
          <w:szCs w:val="22"/>
        </w:rPr>
        <w:tab/>
      </w:r>
    </w:p>
    <w:p w:rsidR="00216D42" w:rsidRPr="00F27601" w:rsidRDefault="00216D42" w:rsidP="00216D42">
      <w:pPr>
        <w:pStyle w:val="NormalWeb"/>
        <w:spacing w:before="0" w:beforeAutospacing="0" w:after="0" w:afterAutospacing="0"/>
        <w:ind w:right="-360" w:hanging="54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216D42" w:rsidRPr="00F27601" w:rsidRDefault="00216D42" w:rsidP="001C4849">
      <w:pPr>
        <w:pStyle w:val="NormalWeb"/>
        <w:spacing w:before="0" w:beforeAutospacing="0" w:after="0" w:afterAutospacing="0"/>
        <w:ind w:left="-426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Description: </w:t>
      </w:r>
      <w:r w:rsidR="00180BD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Freeman is the world’s leading live event and brand experience company. We help our clients create and deliver immersive experiences for their most important audiences.</w:t>
      </w:r>
    </w:p>
    <w:p w:rsidR="00216D42" w:rsidRPr="00F27601" w:rsidRDefault="00216D42" w:rsidP="001C4849">
      <w:pPr>
        <w:ind w:left="-426" w:right="-360" w:hanging="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E6408C" w:rsidRPr="00281094" w:rsidRDefault="009132AC" w:rsidP="007E60C1">
      <w:pPr>
        <w:ind w:left="-426" w:right="-360" w:hanging="360"/>
        <w:jc w:val="both"/>
        <w:rPr>
          <w:rFonts w:asciiTheme="minorHAnsi" w:hAnsiTheme="minorHAnsi" w:cstheme="minorHAnsi"/>
          <w:b/>
          <w:bCs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        </w:t>
      </w:r>
      <w:r w:rsidR="00216D42"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>Responsibilities: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>Involved in all phases of Software Development Lifecycle including Requirements gathering, Design &amp; Analysis of the Customer Specifications, Development and Customization of the Application-using scrum</w:t>
      </w:r>
      <w:r w:rsidR="003B305A" w:rsidRPr="00F27601">
        <w:rPr>
          <w:rFonts w:asciiTheme="minorHAnsi" w:hAnsiTheme="minorHAnsi" w:cstheme="minorHAnsi"/>
          <w:bCs/>
        </w:rPr>
        <w:t>-</w:t>
      </w:r>
      <w:r w:rsidRPr="00F27601">
        <w:rPr>
          <w:rFonts w:asciiTheme="minorHAnsi" w:hAnsiTheme="minorHAnsi" w:cstheme="minorHAnsi"/>
          <w:bCs/>
        </w:rPr>
        <w:t xml:space="preserve">based Agile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>Used Spring MVC for implementing the Web layer of the application. This includes developing Controllers, Views</w:t>
      </w:r>
      <w:r w:rsidR="003B305A" w:rsidRPr="00F27601">
        <w:rPr>
          <w:rFonts w:asciiTheme="minorHAnsi" w:hAnsiTheme="minorHAnsi" w:cstheme="minorHAnsi"/>
          <w:bCs/>
        </w:rPr>
        <w:t>,</w:t>
      </w:r>
      <w:r w:rsidRPr="00F27601">
        <w:rPr>
          <w:rFonts w:asciiTheme="minorHAnsi" w:hAnsiTheme="minorHAnsi" w:cstheme="minorHAnsi"/>
          <w:bCs/>
        </w:rPr>
        <w:t xml:space="preserve"> and Validator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>Involved in fixing defects and unit testing with test cases using J</w:t>
      </w:r>
      <w:r w:rsidR="003B305A" w:rsidRPr="00F27601">
        <w:rPr>
          <w:rFonts w:asciiTheme="minorHAnsi" w:hAnsiTheme="minorHAnsi" w:cstheme="minorHAnsi"/>
          <w:bCs/>
        </w:rPr>
        <w:t>U</w:t>
      </w:r>
      <w:r w:rsidRPr="00F27601">
        <w:rPr>
          <w:rFonts w:asciiTheme="minorHAnsi" w:hAnsiTheme="minorHAnsi" w:cstheme="minorHAnsi"/>
          <w:bCs/>
        </w:rPr>
        <w:t xml:space="preserve">nit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Worked with </w:t>
      </w:r>
      <w:r w:rsidRPr="00F27601">
        <w:rPr>
          <w:rFonts w:asciiTheme="minorHAnsi" w:hAnsiTheme="minorHAnsi" w:cstheme="minorHAnsi"/>
          <w:b/>
        </w:rPr>
        <w:t>Core</w:t>
      </w:r>
      <w:r w:rsidRPr="00F27601">
        <w:rPr>
          <w:rFonts w:asciiTheme="minorHAnsi" w:hAnsiTheme="minorHAnsi" w:cstheme="minorHAnsi"/>
          <w:bCs/>
        </w:rPr>
        <w:t xml:space="preserve"> Java code extensively using interfaces and multi-threading technique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Developed </w:t>
      </w:r>
      <w:r w:rsidRPr="00F27601">
        <w:rPr>
          <w:rFonts w:asciiTheme="minorHAnsi" w:hAnsiTheme="minorHAnsi" w:cstheme="minorHAnsi"/>
          <w:b/>
        </w:rPr>
        <w:t>DAO</w:t>
      </w:r>
      <w:r w:rsidRPr="00F27601">
        <w:rPr>
          <w:rFonts w:asciiTheme="minorHAnsi" w:hAnsiTheme="minorHAnsi" w:cstheme="minorHAnsi"/>
          <w:bCs/>
        </w:rPr>
        <w:t xml:space="preserve"> classes using </w:t>
      </w:r>
      <w:r w:rsidRPr="00F27601">
        <w:rPr>
          <w:rFonts w:asciiTheme="minorHAnsi" w:hAnsiTheme="minorHAnsi" w:cstheme="minorHAnsi"/>
          <w:b/>
        </w:rPr>
        <w:t>JDBC</w:t>
      </w:r>
      <w:r w:rsidRPr="00F27601">
        <w:rPr>
          <w:rFonts w:asciiTheme="minorHAnsi" w:hAnsiTheme="minorHAnsi" w:cstheme="minorHAnsi"/>
          <w:bCs/>
        </w:rPr>
        <w:t xml:space="preserve"> Callable statements for calling </w:t>
      </w:r>
      <w:r w:rsidRPr="00F27601">
        <w:rPr>
          <w:rFonts w:asciiTheme="minorHAnsi" w:hAnsiTheme="minorHAnsi" w:cstheme="minorHAnsi"/>
          <w:b/>
        </w:rPr>
        <w:t>PL/SQL</w:t>
      </w:r>
      <w:r w:rsidRPr="00F27601">
        <w:rPr>
          <w:rFonts w:asciiTheme="minorHAnsi" w:hAnsiTheme="minorHAnsi" w:cstheme="minorHAnsi"/>
          <w:bCs/>
        </w:rPr>
        <w:t xml:space="preserve"> stored procedure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Used Continuous </w:t>
      </w:r>
      <w:r w:rsidR="003B305A" w:rsidRPr="00F27601">
        <w:rPr>
          <w:rFonts w:asciiTheme="minorHAnsi" w:hAnsiTheme="minorHAnsi" w:cstheme="minorHAnsi"/>
          <w:bCs/>
        </w:rPr>
        <w:t>D</w:t>
      </w:r>
      <w:r w:rsidRPr="00F27601">
        <w:rPr>
          <w:rFonts w:asciiTheme="minorHAnsi" w:hAnsiTheme="minorHAnsi" w:cstheme="minorHAnsi"/>
          <w:bCs/>
        </w:rPr>
        <w:t xml:space="preserve">elivery/ Continuous Integration tools Jenkins to deploy this application and used GIT for version control of code for incremental development. </w:t>
      </w:r>
    </w:p>
    <w:p w:rsidR="00E15AA3" w:rsidRPr="00F27601" w:rsidRDefault="00E15AA3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shd w:val="clear" w:color="auto" w:fill="FFFFFF"/>
        </w:rPr>
        <w:t xml:space="preserve">Used </w:t>
      </w:r>
      <w:proofErr w:type="spellStart"/>
      <w:r w:rsidRPr="00F27601">
        <w:rPr>
          <w:rFonts w:asciiTheme="minorHAnsi" w:hAnsiTheme="minorHAnsi" w:cstheme="minorHAnsi"/>
          <w:b/>
          <w:shd w:val="clear" w:color="auto" w:fill="FFFFFF"/>
        </w:rPr>
        <w:t>ReactJs</w:t>
      </w:r>
      <w:proofErr w:type="spellEnd"/>
      <w:r w:rsidRPr="00F27601">
        <w:rPr>
          <w:rFonts w:asciiTheme="minorHAnsi" w:hAnsiTheme="minorHAnsi" w:cstheme="minorHAnsi"/>
          <w:shd w:val="clear" w:color="auto" w:fill="FFFFFF"/>
        </w:rPr>
        <w:t xml:space="preserve"> and </w:t>
      </w:r>
      <w:proofErr w:type="spellStart"/>
      <w:r w:rsidRPr="00F27601">
        <w:rPr>
          <w:rFonts w:asciiTheme="minorHAnsi" w:hAnsiTheme="minorHAnsi" w:cstheme="minorHAnsi"/>
          <w:b/>
          <w:shd w:val="clear" w:color="auto" w:fill="FFFFFF"/>
        </w:rPr>
        <w:t>MobX</w:t>
      </w:r>
      <w:proofErr w:type="spellEnd"/>
      <w:r w:rsidRPr="00F27601">
        <w:rPr>
          <w:rFonts w:asciiTheme="minorHAnsi" w:hAnsiTheme="minorHAnsi" w:cstheme="minorHAnsi"/>
          <w:shd w:val="clear" w:color="auto" w:fill="FFFFFF"/>
        </w:rPr>
        <w:t xml:space="preserve"> for front end development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Worked with Core Java code extensively using interfaces and multi-threading technique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Extensive experience with Agile Team Development using </w:t>
      </w:r>
      <w:r w:rsidRPr="00F27601">
        <w:rPr>
          <w:rFonts w:asciiTheme="minorHAnsi" w:hAnsiTheme="minorHAnsi" w:cstheme="minorHAnsi"/>
          <w:b/>
        </w:rPr>
        <w:t>JIRA</w:t>
      </w:r>
      <w:r w:rsidRPr="00F27601">
        <w:rPr>
          <w:rFonts w:asciiTheme="minorHAnsi" w:hAnsiTheme="minorHAnsi" w:cstheme="minorHAnsi"/>
          <w:bCs/>
        </w:rPr>
        <w:t xml:space="preserve"> for bug and issue tracking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Designed and developed applications using </w:t>
      </w:r>
      <w:r w:rsidRPr="00F27601">
        <w:rPr>
          <w:rFonts w:asciiTheme="minorHAnsi" w:hAnsiTheme="minorHAnsi" w:cstheme="minorHAnsi"/>
          <w:b/>
        </w:rPr>
        <w:t>spring</w:t>
      </w:r>
      <w:r w:rsidRPr="00F27601">
        <w:rPr>
          <w:rFonts w:asciiTheme="minorHAnsi" w:hAnsiTheme="minorHAnsi" w:cstheme="minorHAnsi"/>
          <w:bCs/>
        </w:rPr>
        <w:t xml:space="preserve">, </w:t>
      </w:r>
      <w:r w:rsidRPr="00F27601">
        <w:rPr>
          <w:rFonts w:asciiTheme="minorHAnsi" w:hAnsiTheme="minorHAnsi" w:cstheme="minorHAnsi"/>
          <w:b/>
        </w:rPr>
        <w:t>J2EE</w:t>
      </w:r>
      <w:r w:rsidRPr="00F27601">
        <w:rPr>
          <w:rFonts w:asciiTheme="minorHAnsi" w:hAnsiTheme="minorHAnsi" w:cstheme="minorHAnsi"/>
          <w:bCs/>
        </w:rPr>
        <w:t xml:space="preserve"> Design Patterns such as MVC and JSP/Servlets to develop the application on </w:t>
      </w:r>
      <w:r w:rsidRPr="00F27601">
        <w:rPr>
          <w:rFonts w:asciiTheme="minorHAnsi" w:hAnsiTheme="minorHAnsi" w:cstheme="minorHAnsi"/>
          <w:b/>
        </w:rPr>
        <w:t>Windows</w:t>
      </w:r>
      <w:r w:rsidRPr="00F27601">
        <w:rPr>
          <w:rFonts w:asciiTheme="minorHAnsi" w:hAnsiTheme="minorHAnsi" w:cstheme="minorHAnsi"/>
          <w:bCs/>
        </w:rPr>
        <w:t xml:space="preserve"> and </w:t>
      </w:r>
      <w:r w:rsidRPr="00F27601">
        <w:rPr>
          <w:rFonts w:asciiTheme="minorHAnsi" w:hAnsiTheme="minorHAnsi" w:cstheme="minorHAnsi"/>
          <w:b/>
        </w:rPr>
        <w:t>UNIX</w:t>
      </w:r>
      <w:r w:rsidRPr="00F27601">
        <w:rPr>
          <w:rFonts w:asciiTheme="minorHAnsi" w:hAnsiTheme="minorHAnsi" w:cstheme="minorHAnsi"/>
          <w:bCs/>
        </w:rPr>
        <w:t xml:space="preserve"> platform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Hibernate is used for persisting data while developing an application based on Spring Framework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Utilized </w:t>
      </w:r>
      <w:r w:rsidRPr="00F27601">
        <w:rPr>
          <w:rFonts w:asciiTheme="minorHAnsi" w:hAnsiTheme="minorHAnsi" w:cstheme="minorHAnsi"/>
          <w:b/>
        </w:rPr>
        <w:t>HTML, CSS, JavaScript</w:t>
      </w:r>
      <w:r w:rsidRPr="00F27601">
        <w:rPr>
          <w:rFonts w:asciiTheme="minorHAnsi" w:hAnsiTheme="minorHAnsi" w:cstheme="minorHAnsi"/>
          <w:bCs/>
        </w:rPr>
        <w:t xml:space="preserve"> for client-side developments and validation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Designed various tables required for the project in Oracle 11g database and used Spring JDBC to invoke PL/SQL Stored Procedure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Designed and implemented customized exception handling to handle the exceptions in the application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Used </w:t>
      </w:r>
      <w:r w:rsidR="00426AAD" w:rsidRPr="00F27601">
        <w:rPr>
          <w:rFonts w:asciiTheme="minorHAnsi" w:hAnsiTheme="minorHAnsi" w:cstheme="minorHAnsi"/>
          <w:b/>
        </w:rPr>
        <w:t>Eclipse IDE</w:t>
      </w:r>
      <w:r w:rsidRPr="00F27601">
        <w:rPr>
          <w:rFonts w:asciiTheme="minorHAnsi" w:hAnsiTheme="minorHAnsi" w:cstheme="minorHAnsi"/>
          <w:bCs/>
        </w:rPr>
        <w:t xml:space="preserve"> for developing the applications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Involved in writing the </w:t>
      </w:r>
      <w:r w:rsidRPr="00F27601">
        <w:rPr>
          <w:rFonts w:asciiTheme="minorHAnsi" w:hAnsiTheme="minorHAnsi" w:cstheme="minorHAnsi"/>
          <w:b/>
        </w:rPr>
        <w:t>JUnit</w:t>
      </w:r>
      <w:r w:rsidRPr="00F27601">
        <w:rPr>
          <w:rFonts w:asciiTheme="minorHAnsi" w:hAnsiTheme="minorHAnsi" w:cstheme="minorHAnsi"/>
          <w:bCs/>
        </w:rPr>
        <w:t xml:space="preserve"> and </w:t>
      </w:r>
      <w:r w:rsidRPr="00F27601">
        <w:rPr>
          <w:rFonts w:asciiTheme="minorHAnsi" w:hAnsiTheme="minorHAnsi" w:cstheme="minorHAnsi"/>
          <w:b/>
        </w:rPr>
        <w:t>Mockito</w:t>
      </w:r>
      <w:r w:rsidRPr="00F27601">
        <w:rPr>
          <w:rFonts w:asciiTheme="minorHAnsi" w:hAnsiTheme="minorHAnsi" w:cstheme="minorHAnsi"/>
          <w:bCs/>
        </w:rPr>
        <w:t xml:space="preserve"> test cases for integration testing of the system. </w:t>
      </w:r>
    </w:p>
    <w:p w:rsidR="00A5667F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Implemented </w:t>
      </w:r>
      <w:r w:rsidRPr="00F27601">
        <w:rPr>
          <w:rFonts w:asciiTheme="minorHAnsi" w:hAnsiTheme="minorHAnsi" w:cstheme="minorHAnsi"/>
          <w:b/>
        </w:rPr>
        <w:t>Log4J</w:t>
      </w:r>
      <w:r w:rsidRPr="00F27601">
        <w:rPr>
          <w:rFonts w:asciiTheme="minorHAnsi" w:hAnsiTheme="minorHAnsi" w:cstheme="minorHAnsi"/>
          <w:bCs/>
        </w:rPr>
        <w:t xml:space="preserve"> for Logging Errors, debugging</w:t>
      </w:r>
      <w:r w:rsidR="003B305A" w:rsidRPr="00F27601">
        <w:rPr>
          <w:rFonts w:asciiTheme="minorHAnsi" w:hAnsiTheme="minorHAnsi" w:cstheme="minorHAnsi"/>
          <w:bCs/>
        </w:rPr>
        <w:t>,</w:t>
      </w:r>
      <w:r w:rsidRPr="00F27601">
        <w:rPr>
          <w:rFonts w:asciiTheme="minorHAnsi" w:hAnsiTheme="minorHAnsi" w:cstheme="minorHAnsi"/>
          <w:bCs/>
        </w:rPr>
        <w:t xml:space="preserve"> and tracking using loggers, </w:t>
      </w:r>
      <w:proofErr w:type="spellStart"/>
      <w:r w:rsidR="00426AAD" w:rsidRPr="00F27601">
        <w:rPr>
          <w:rFonts w:asciiTheme="minorHAnsi" w:hAnsiTheme="minorHAnsi" w:cstheme="minorHAnsi"/>
          <w:bCs/>
        </w:rPr>
        <w:t>A</w:t>
      </w:r>
      <w:r w:rsidRPr="00F27601">
        <w:rPr>
          <w:rFonts w:asciiTheme="minorHAnsi" w:hAnsiTheme="minorHAnsi" w:cstheme="minorHAnsi"/>
          <w:bCs/>
        </w:rPr>
        <w:t>ppende</w:t>
      </w:r>
      <w:r w:rsidR="00426AAD" w:rsidRPr="00F27601">
        <w:rPr>
          <w:rFonts w:asciiTheme="minorHAnsi" w:hAnsiTheme="minorHAnsi" w:cstheme="minorHAnsi"/>
          <w:bCs/>
        </w:rPr>
        <w:t>rs</w:t>
      </w:r>
      <w:proofErr w:type="spellEnd"/>
      <w:r w:rsidR="003B305A" w:rsidRPr="00F27601">
        <w:rPr>
          <w:rFonts w:asciiTheme="minorHAnsi" w:hAnsiTheme="minorHAnsi" w:cstheme="minorHAnsi"/>
          <w:bCs/>
        </w:rPr>
        <w:t>,</w:t>
      </w:r>
      <w:r w:rsidRPr="00F27601">
        <w:rPr>
          <w:rFonts w:asciiTheme="minorHAnsi" w:hAnsiTheme="minorHAnsi" w:cstheme="minorHAnsi"/>
          <w:bCs/>
        </w:rPr>
        <w:t xml:space="preserve"> and components. </w:t>
      </w:r>
    </w:p>
    <w:p w:rsidR="00216D42" w:rsidRPr="00F27601" w:rsidRDefault="00A5667F" w:rsidP="00E6408C">
      <w:pPr>
        <w:pStyle w:val="ListParagraph"/>
        <w:numPr>
          <w:ilvl w:val="0"/>
          <w:numId w:val="12"/>
        </w:numPr>
        <w:ind w:left="142" w:right="-360" w:hanging="284"/>
        <w:jc w:val="both"/>
        <w:rPr>
          <w:rFonts w:asciiTheme="minorHAnsi" w:hAnsiTheme="minorHAnsi" w:cstheme="minorHAnsi"/>
          <w:bCs/>
        </w:rPr>
      </w:pPr>
      <w:r w:rsidRPr="00F27601">
        <w:rPr>
          <w:rFonts w:asciiTheme="minorHAnsi" w:hAnsiTheme="minorHAnsi" w:cstheme="minorHAnsi"/>
          <w:bCs/>
        </w:rPr>
        <w:t xml:space="preserve">Used </w:t>
      </w:r>
      <w:r w:rsidRPr="00F27601">
        <w:rPr>
          <w:rFonts w:asciiTheme="minorHAnsi" w:hAnsiTheme="minorHAnsi" w:cstheme="minorHAnsi"/>
          <w:b/>
        </w:rPr>
        <w:t>Maven</w:t>
      </w:r>
      <w:r w:rsidRPr="00F27601">
        <w:rPr>
          <w:rFonts w:asciiTheme="minorHAnsi" w:hAnsiTheme="minorHAnsi" w:cstheme="minorHAnsi"/>
          <w:bCs/>
        </w:rPr>
        <w:t xml:space="preserve"> to build, run and create </w:t>
      </w:r>
      <w:r w:rsidRPr="00F27601">
        <w:rPr>
          <w:rFonts w:asciiTheme="minorHAnsi" w:hAnsiTheme="minorHAnsi" w:cstheme="minorHAnsi"/>
          <w:b/>
        </w:rPr>
        <w:t>JARs</w:t>
      </w:r>
      <w:r w:rsidRPr="00F27601">
        <w:rPr>
          <w:rFonts w:asciiTheme="minorHAnsi" w:hAnsiTheme="minorHAnsi" w:cstheme="minorHAnsi"/>
          <w:bCs/>
        </w:rPr>
        <w:t xml:space="preserve"> and </w:t>
      </w:r>
      <w:r w:rsidRPr="00F27601">
        <w:rPr>
          <w:rFonts w:asciiTheme="minorHAnsi" w:hAnsiTheme="minorHAnsi" w:cstheme="minorHAnsi"/>
          <w:b/>
        </w:rPr>
        <w:t>WAR</w:t>
      </w:r>
      <w:r w:rsidRPr="00F27601">
        <w:rPr>
          <w:rFonts w:asciiTheme="minorHAnsi" w:hAnsiTheme="minorHAnsi" w:cstheme="minorHAnsi"/>
          <w:bCs/>
        </w:rPr>
        <w:t xml:space="preserve"> files among other uses.</w:t>
      </w:r>
    </w:p>
    <w:p w:rsidR="00216D42" w:rsidRPr="00F27601" w:rsidRDefault="00216D42" w:rsidP="00216D42">
      <w:pPr>
        <w:ind w:right="-360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</w:p>
    <w:p w:rsidR="00216D42" w:rsidRPr="00F27601" w:rsidRDefault="00216D42" w:rsidP="00216D42">
      <w:pPr>
        <w:ind w:left="-540" w:right="-360"/>
        <w:jc w:val="both"/>
        <w:rPr>
          <w:rFonts w:asciiTheme="minorHAnsi" w:hAnsiTheme="minorHAnsi" w:cstheme="minorHAnsi"/>
          <w:bCs/>
          <w:i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color w:val="002060"/>
          <w:sz w:val="22"/>
          <w:szCs w:val="22"/>
          <w:u w:val="single"/>
        </w:rPr>
        <w:t>Environment</w:t>
      </w:r>
      <w:r w:rsidRPr="00281094">
        <w:rPr>
          <w:rFonts w:asciiTheme="minorHAnsi" w:hAnsiTheme="minorHAnsi" w:cstheme="minorHAnsi"/>
          <w:color w:val="002060"/>
          <w:sz w:val="22"/>
          <w:szCs w:val="22"/>
        </w:rPr>
        <w:t xml:space="preserve">: </w:t>
      </w:r>
      <w:r w:rsidR="00517A3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Java, J2EE, Spring MVC, Swagger, Scrum, JSON, Log4j, Docker, MySQL, Hibernate, Log4j, </w:t>
      </w:r>
      <w:r w:rsidR="00E15AA3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React </w:t>
      </w:r>
      <w:proofErr w:type="spellStart"/>
      <w:r w:rsidR="00E15AA3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js</w:t>
      </w:r>
      <w:r w:rsidR="00517A3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Jenkins</w:t>
      </w:r>
      <w:proofErr w:type="spellEnd"/>
      <w:r w:rsidR="00517A36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, Agile, JPA, Eclipse IDE, JIRA, Jenkins, JUnit, JSP, SQL, Git, Maven, DAO, Junit, Multithreading, Mockito, HTML, CSS.</w:t>
      </w:r>
    </w:p>
    <w:p w:rsidR="00216D42" w:rsidRPr="00281094" w:rsidRDefault="00216D42" w:rsidP="00726A17">
      <w:pPr>
        <w:pStyle w:val="Heading2"/>
        <w:widowControl w:val="0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ind w:left="-180" w:right="-360" w:hanging="246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lient</w:t>
      </w:r>
      <w:r w:rsidRPr="00281094">
        <w:rPr>
          <w:rFonts w:asciiTheme="minorHAnsi" w:hAnsiTheme="minorHAnsi" w:cstheme="minorHAnsi"/>
          <w:b w:val="0"/>
          <w:i w:val="0"/>
          <w:color w:val="002060"/>
          <w:sz w:val="22"/>
          <w:szCs w:val="22"/>
        </w:rPr>
        <w:t>:</w:t>
      </w:r>
      <w:r w:rsidR="006D6292" w:rsidRPr="00281094">
        <w:rPr>
          <w:rFonts w:asciiTheme="minorHAnsi" w:hAnsiTheme="minorHAnsi" w:cstheme="minorHAnsi"/>
          <w:b w:val="0"/>
          <w:i w:val="0"/>
          <w:color w:val="002060"/>
          <w:sz w:val="22"/>
          <w:szCs w:val="22"/>
        </w:rPr>
        <w:t xml:space="preserve"> </w:t>
      </w:r>
      <w:r w:rsidR="0010588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SSIT Pvt </w:t>
      </w:r>
      <w:r w:rsidR="00CE3EAD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Ltd-</w:t>
      </w:r>
      <w:r w:rsidR="00105883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Nagpur.</w:t>
      </w:r>
      <w:r w:rsidR="001F7954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1F7954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6D629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                                                                                  </w:t>
      </w:r>
      <w:r w:rsidR="009041BC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Oct 2014 - Aug 201</w:t>
      </w:r>
      <w:r w:rsidR="00426AAD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5</w:t>
      </w:r>
    </w:p>
    <w:p w:rsidR="00216D42" w:rsidRPr="00281094" w:rsidRDefault="00216D42" w:rsidP="00726A17">
      <w:pPr>
        <w:pStyle w:val="Heading2"/>
        <w:keepNext w:val="0"/>
        <w:widowControl w:val="0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bCs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Role: Java Developer</w:t>
      </w:r>
    </w:p>
    <w:p w:rsidR="00216D42" w:rsidRPr="00F27601" w:rsidRDefault="00216D42" w:rsidP="00216D42">
      <w:pPr>
        <w:ind w:left="-180" w:right="-360" w:hanging="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216D42" w:rsidRPr="00F27601" w:rsidRDefault="00216D42" w:rsidP="00B555F9">
      <w:pPr>
        <w:ind w:left="-426" w:right="-360"/>
        <w:jc w:val="both"/>
        <w:rPr>
          <w:rFonts w:asciiTheme="minorHAnsi" w:hAnsiTheme="minorHAnsi" w:cstheme="minorHAnsi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lastRenderedPageBreak/>
        <w:t xml:space="preserve">Description: </w:t>
      </w:r>
      <w:r w:rsidR="00FE3200" w:rsidRPr="00F27601">
        <w:rPr>
          <w:rFonts w:asciiTheme="minorHAnsi" w:hAnsiTheme="minorHAnsi" w:cstheme="minorHAnsi"/>
          <w:sz w:val="22"/>
          <w:szCs w:val="22"/>
        </w:rPr>
        <w:t>Safeway - Phoenix, AZSSIT Pvt. Ltd., Nagpur is a well</w:t>
      </w:r>
      <w:r w:rsidR="003B305A" w:rsidRPr="00F27601">
        <w:rPr>
          <w:rFonts w:asciiTheme="minorHAnsi" w:hAnsiTheme="minorHAnsi" w:cstheme="minorHAnsi"/>
          <w:sz w:val="22"/>
          <w:szCs w:val="22"/>
        </w:rPr>
        <w:t>-</w:t>
      </w:r>
      <w:r w:rsidR="00FE3200" w:rsidRPr="00F27601">
        <w:rPr>
          <w:rFonts w:asciiTheme="minorHAnsi" w:hAnsiTheme="minorHAnsi" w:cstheme="minorHAnsi"/>
          <w:sz w:val="22"/>
          <w:szCs w:val="22"/>
        </w:rPr>
        <w:t>versified software development company with high skilled IT experts catering result</w:t>
      </w:r>
      <w:r w:rsidR="003B305A" w:rsidRPr="00F27601">
        <w:rPr>
          <w:rFonts w:asciiTheme="minorHAnsi" w:hAnsiTheme="minorHAnsi" w:cstheme="minorHAnsi"/>
          <w:sz w:val="22"/>
          <w:szCs w:val="22"/>
        </w:rPr>
        <w:t>-</w:t>
      </w:r>
      <w:r w:rsidR="00FE3200" w:rsidRPr="00F27601">
        <w:rPr>
          <w:rFonts w:asciiTheme="minorHAnsi" w:hAnsiTheme="minorHAnsi" w:cstheme="minorHAnsi"/>
          <w:sz w:val="22"/>
          <w:szCs w:val="22"/>
        </w:rPr>
        <w:t>oriented and cost</w:t>
      </w:r>
      <w:r w:rsidR="003B305A" w:rsidRPr="00F27601">
        <w:rPr>
          <w:rFonts w:asciiTheme="minorHAnsi" w:hAnsiTheme="minorHAnsi" w:cstheme="minorHAnsi"/>
          <w:sz w:val="22"/>
          <w:szCs w:val="22"/>
        </w:rPr>
        <w:t>-</w:t>
      </w:r>
      <w:r w:rsidR="00FE3200" w:rsidRPr="00F27601">
        <w:rPr>
          <w:rFonts w:asciiTheme="minorHAnsi" w:hAnsiTheme="minorHAnsi" w:cstheme="minorHAnsi"/>
          <w:sz w:val="22"/>
          <w:szCs w:val="22"/>
        </w:rPr>
        <w:t>competitive solutions to SMEs across the world.</w:t>
      </w:r>
    </w:p>
    <w:p w:rsidR="00216D42" w:rsidRPr="00F27601" w:rsidRDefault="00216D42" w:rsidP="00B555F9">
      <w:pPr>
        <w:ind w:left="-426" w:right="-360" w:hanging="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216D42" w:rsidRPr="00662288" w:rsidRDefault="00D646BD" w:rsidP="00662288">
      <w:pPr>
        <w:ind w:left="-426" w:right="-360" w:hanging="360"/>
        <w:jc w:val="both"/>
        <w:rPr>
          <w:rFonts w:asciiTheme="minorHAnsi" w:hAnsiTheme="minorHAnsi" w:cstheme="minorHAnsi"/>
          <w:b/>
          <w:bCs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       </w:t>
      </w:r>
      <w:r w:rsidR="009132AC"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 </w:t>
      </w:r>
      <w:r w:rsidR="00216D42"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>Responsibilities: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Involved in designing and developing the RDBMS to build up the required databases to provide the client with desired application functionality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Spring ORM with Hibernate was used to develop entities, </w:t>
      </w:r>
      <w:r w:rsidR="004A4FA4" w:rsidRPr="00F27601">
        <w:rPr>
          <w:rFonts w:asciiTheme="minorHAnsi" w:hAnsiTheme="minorHAnsi" w:cstheme="minorHAnsi"/>
          <w:color w:val="000000"/>
          <w:sz w:val="22"/>
          <w:szCs w:val="22"/>
        </w:rPr>
        <w:t>DAO,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and services to manage the databases. Furthermore, the project's models and repositories were implemented using Spring Annotations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Created and implemented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RESTful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Web Services using spring to retrieve relevant data from the central repository to render into the UI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Implementing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Spring MVC XML</w:t>
      </w:r>
      <w:r w:rsidR="003B305A" w:rsidRPr="00F27601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based configurations and the Controllers to map the user requests and return the </w:t>
      </w:r>
      <w:proofErr w:type="spellStart"/>
      <w:r w:rsidRPr="00F27601">
        <w:rPr>
          <w:rFonts w:asciiTheme="minorHAnsi" w:hAnsiTheme="minorHAnsi" w:cstheme="minorHAnsi"/>
          <w:color w:val="000000"/>
          <w:sz w:val="22"/>
          <w:szCs w:val="22"/>
        </w:rPr>
        <w:t>Model</w:t>
      </w:r>
      <w:r w:rsidR="00704C54" w:rsidRPr="00F27601">
        <w:rPr>
          <w:rFonts w:asciiTheme="minorHAnsi" w:hAnsiTheme="minorHAnsi" w:cstheme="minorHAnsi"/>
          <w:color w:val="000000"/>
          <w:sz w:val="22"/>
          <w:szCs w:val="22"/>
        </w:rPr>
        <w:t>and</w:t>
      </w:r>
      <w:r w:rsidR="005712D3" w:rsidRPr="00F27601">
        <w:rPr>
          <w:rFonts w:asciiTheme="minorHAnsi" w:hAnsiTheme="minorHAnsi" w:cstheme="minorHAnsi"/>
          <w:color w:val="000000"/>
          <w:sz w:val="22"/>
          <w:szCs w:val="22"/>
        </w:rPr>
        <w:t>View</w:t>
      </w:r>
      <w:proofErr w:type="spellEnd"/>
      <w:r w:rsidR="005712D3"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objects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Designed web page components using JavaScript/Typescript and Angular for incorporate nested views in Single Page Application using routes and achieving access grant using Route Guards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HTML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CSS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JavaScript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>, MongoDB</w:t>
      </w:r>
      <w:r w:rsidR="003B305A" w:rsidRPr="00F27601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and Angular were used for </w:t>
      </w:r>
      <w:r w:rsidR="003B305A"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frontend to develop the database and web system for rendering facile course management for the users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Used Angular as a framework to create a Single Page Application (SPA) to bind data to specific views and synchronize data with the server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Used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Mongoose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to access the documents from the Node-JS web server and build data models for the entities in the database schema. </w:t>
      </w:r>
    </w:p>
    <w:p w:rsidR="00522705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Used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Git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as Version Control System to manage and synchronize the code efficiently with the team. </w:t>
      </w:r>
    </w:p>
    <w:p w:rsidR="00216D42" w:rsidRPr="00F27601" w:rsidRDefault="00522705" w:rsidP="00DC5D0E">
      <w:pPr>
        <w:numPr>
          <w:ilvl w:val="0"/>
          <w:numId w:val="13"/>
        </w:numPr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Used </w:t>
      </w:r>
      <w:r w:rsidRPr="00F27601">
        <w:rPr>
          <w:rFonts w:asciiTheme="minorHAnsi" w:hAnsiTheme="minorHAnsi" w:cstheme="minorHAnsi"/>
          <w:b/>
          <w:bCs/>
          <w:color w:val="000000"/>
          <w:sz w:val="22"/>
          <w:szCs w:val="22"/>
        </w:rPr>
        <w:t>JIRA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for bug management/fixes and JUnit provided unit testing.</w:t>
      </w:r>
    </w:p>
    <w:p w:rsidR="00216D42" w:rsidRPr="00F27601" w:rsidRDefault="00216D42" w:rsidP="00216D42">
      <w:pPr>
        <w:ind w:right="-360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</w:p>
    <w:p w:rsidR="00216D42" w:rsidRPr="00F27601" w:rsidRDefault="00216D42" w:rsidP="00216D42">
      <w:pPr>
        <w:ind w:left="-540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b/>
          <w:color w:val="000000"/>
          <w:sz w:val="22"/>
          <w:szCs w:val="22"/>
          <w:u w:val="single"/>
        </w:rPr>
        <w:t>Environment:</w:t>
      </w:r>
      <w:r w:rsidR="007E60C1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J</w:t>
      </w:r>
      <w:r w:rsidR="005A16EA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ava, </w:t>
      </w:r>
      <w:r w:rsidR="003B305A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S</w:t>
      </w:r>
      <w:r w:rsidR="005A16EA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pring, RESTful Web Services, Hibernate, Node.JS, Mongoose, MongoDB, MySQL, Angular, Typescript, Bootstrap, HTML, </w:t>
      </w:r>
      <w:r w:rsidR="004A4FA4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CSS,</w:t>
      </w:r>
      <w:r w:rsidR="005A16EA"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and Git.</w:t>
      </w:r>
    </w:p>
    <w:p w:rsidR="00426AAD" w:rsidRPr="00F27601" w:rsidRDefault="00426AAD" w:rsidP="00216D42">
      <w:pPr>
        <w:ind w:left="-540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</w:p>
    <w:p w:rsidR="00216D42" w:rsidRPr="00281094" w:rsidRDefault="00047AF6" w:rsidP="00A926AB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i w:val="0"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Client: Aspect Software – Bang</w:t>
      </w:r>
      <w:r w:rsidR="00495AB8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a</w:t>
      </w: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lore</w:t>
      </w:r>
      <w:r w:rsidR="00216D4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                    </w:t>
      </w:r>
      <w:r w:rsidR="00216D4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216D42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</w:r>
      <w:r w:rsidR="00495AB8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ab/>
        <w:t xml:space="preserve">              </w:t>
      </w:r>
      <w:r w:rsidR="00284C5C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</w:t>
      </w:r>
      <w:r w:rsidR="00495AB8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           </w:t>
      </w:r>
      <w:r w:rsidR="00E07A56">
        <w:rPr>
          <w:rFonts w:asciiTheme="minorHAnsi" w:hAnsiTheme="minorHAnsi" w:cstheme="minorHAnsi"/>
          <w:i w:val="0"/>
          <w:color w:val="002060"/>
          <w:sz w:val="22"/>
          <w:szCs w:val="22"/>
        </w:rPr>
        <w:t>Dec 2013</w:t>
      </w:r>
      <w:r w:rsidR="00AD3B56"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 xml:space="preserve"> - Sep 2014</w:t>
      </w:r>
    </w:p>
    <w:p w:rsidR="00216D42" w:rsidRPr="00F27601" w:rsidRDefault="00216D42" w:rsidP="00A926AB">
      <w:pPr>
        <w:pStyle w:val="Heading2"/>
        <w:keepNext w:val="0"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tabs>
          <w:tab w:val="left" w:pos="3217"/>
        </w:tabs>
        <w:autoSpaceDE w:val="0"/>
        <w:autoSpaceDN w:val="0"/>
        <w:adjustRightInd w:val="0"/>
        <w:spacing w:before="0" w:after="0"/>
        <w:ind w:left="-180" w:right="-360" w:hanging="246"/>
        <w:jc w:val="both"/>
        <w:rPr>
          <w:rFonts w:asciiTheme="minorHAnsi" w:hAnsiTheme="minorHAnsi" w:cstheme="minorHAnsi"/>
          <w:b w:val="0"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i w:val="0"/>
          <w:color w:val="002060"/>
          <w:sz w:val="22"/>
          <w:szCs w:val="22"/>
        </w:rPr>
        <w:t>Role: Java Developer</w:t>
      </w:r>
      <w:r w:rsidRPr="00F27601">
        <w:rPr>
          <w:rFonts w:asciiTheme="minorHAnsi" w:hAnsiTheme="minorHAnsi" w:cstheme="minorHAnsi"/>
          <w:i w:val="0"/>
          <w:color w:val="000000"/>
          <w:sz w:val="22"/>
          <w:szCs w:val="22"/>
        </w:rPr>
        <w:tab/>
      </w:r>
    </w:p>
    <w:p w:rsidR="00216D42" w:rsidRPr="00F27601" w:rsidRDefault="00216D42" w:rsidP="00216D42">
      <w:pPr>
        <w:ind w:left="-180" w:right="-360" w:hanging="36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216D42" w:rsidRPr="00F27601" w:rsidRDefault="00216D42" w:rsidP="00956F47">
      <w:pPr>
        <w:ind w:left="-426" w:right="-360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 xml:space="preserve">Description: </w:t>
      </w:r>
      <w:r w:rsidRPr="00F27601">
        <w:rPr>
          <w:rFonts w:asciiTheme="minorHAnsi" w:hAnsiTheme="minorHAnsi" w:cstheme="minorHAnsi"/>
          <w:bCs/>
          <w:color w:val="000000"/>
          <w:sz w:val="22"/>
          <w:szCs w:val="22"/>
        </w:rPr>
        <w:t>Aspect Software, Inc. is an American multinational call center technology and customer experience company headquartered in Phoenix, Arizona.</w:t>
      </w:r>
    </w:p>
    <w:p w:rsidR="00216D42" w:rsidRPr="00F27601" w:rsidRDefault="00216D42" w:rsidP="00956F47">
      <w:pPr>
        <w:ind w:left="-426" w:right="-360"/>
        <w:jc w:val="both"/>
        <w:rPr>
          <w:rFonts w:asciiTheme="minorHAnsi" w:hAnsiTheme="minorHAnsi" w:cstheme="minorHAnsi"/>
          <w:sz w:val="22"/>
          <w:szCs w:val="22"/>
        </w:rPr>
      </w:pPr>
    </w:p>
    <w:p w:rsidR="00216D42" w:rsidRPr="00281094" w:rsidRDefault="00216D42" w:rsidP="00956F47">
      <w:pPr>
        <w:ind w:left="-426" w:right="-360"/>
        <w:jc w:val="both"/>
        <w:rPr>
          <w:rFonts w:asciiTheme="minorHAnsi" w:hAnsiTheme="minorHAnsi" w:cstheme="minorHAnsi"/>
          <w:b/>
          <w:bCs/>
          <w:color w:val="00206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color w:val="002060"/>
          <w:sz w:val="22"/>
          <w:szCs w:val="22"/>
        </w:rPr>
        <w:t>Responsibilities: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napToGrid w:val="0"/>
          <w:sz w:val="22"/>
          <w:szCs w:val="22"/>
        </w:rPr>
        <w:t>Developed multiple user tools with core Java and DB2 using eclipse IDE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napToGrid w:val="0"/>
          <w:sz w:val="22"/>
          <w:szCs w:val="22"/>
        </w:rPr>
        <w:t>Implemented multiple design patterns like factory, façade, etc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napToGrid w:val="0"/>
          <w:sz w:val="22"/>
          <w:szCs w:val="22"/>
        </w:rPr>
        <w:t>Extensive code reviews on adherence to design and performance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napToGrid w:val="0"/>
          <w:sz w:val="22"/>
          <w:szCs w:val="22"/>
        </w:rPr>
        <w:t>Extensive real-time production support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Wrote </w:t>
      </w:r>
      <w:r w:rsidRPr="00F27601">
        <w:rPr>
          <w:rFonts w:asciiTheme="minorHAnsi" w:hAnsiTheme="minorHAnsi" w:cstheme="minorHAnsi"/>
          <w:b/>
          <w:sz w:val="22"/>
          <w:szCs w:val="22"/>
        </w:rPr>
        <w:t>HQL queries</w:t>
      </w:r>
      <w:r w:rsidRPr="00F27601">
        <w:rPr>
          <w:rFonts w:asciiTheme="minorHAnsi" w:hAnsiTheme="minorHAnsi" w:cstheme="minorHAnsi"/>
          <w:sz w:val="22"/>
          <w:szCs w:val="22"/>
        </w:rPr>
        <w:t xml:space="preserve"> as part of development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Designed and implemented </w:t>
      </w:r>
      <w:r w:rsidRPr="00F27601">
        <w:rPr>
          <w:rFonts w:asciiTheme="minorHAnsi" w:hAnsiTheme="minorHAnsi" w:cstheme="minorHAnsi"/>
          <w:b/>
          <w:sz w:val="22"/>
          <w:szCs w:val="22"/>
        </w:rPr>
        <w:t>XML</w:t>
      </w:r>
      <w:r w:rsidRPr="00F27601">
        <w:rPr>
          <w:rFonts w:asciiTheme="minorHAnsi" w:hAnsiTheme="minorHAnsi" w:cstheme="minorHAnsi"/>
          <w:sz w:val="22"/>
          <w:szCs w:val="22"/>
        </w:rPr>
        <w:t xml:space="preserve"> parsing for </w:t>
      </w:r>
      <w:r w:rsidRPr="00F27601">
        <w:rPr>
          <w:rFonts w:asciiTheme="minorHAnsi" w:hAnsiTheme="minorHAnsi" w:cstheme="minorHAnsi"/>
          <w:b/>
          <w:sz w:val="22"/>
          <w:szCs w:val="22"/>
        </w:rPr>
        <w:t>XML</w:t>
      </w:r>
      <w:r w:rsidRPr="00F27601">
        <w:rPr>
          <w:rFonts w:asciiTheme="minorHAnsi" w:hAnsiTheme="minorHAnsi" w:cstheme="minorHAnsi"/>
          <w:sz w:val="22"/>
          <w:szCs w:val="22"/>
        </w:rPr>
        <w:t xml:space="preserve"> order conformations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Wrote batch jobs and was involved in </w:t>
      </w:r>
      <w:r w:rsidRPr="00F27601">
        <w:rPr>
          <w:rFonts w:asciiTheme="minorHAnsi" w:hAnsiTheme="minorHAnsi" w:cstheme="minorHAnsi"/>
          <w:b/>
          <w:sz w:val="22"/>
          <w:szCs w:val="22"/>
        </w:rPr>
        <w:t>performance tuning of complex queries</w:t>
      </w:r>
      <w:r w:rsidRPr="00F27601">
        <w:rPr>
          <w:rFonts w:asciiTheme="minorHAnsi" w:hAnsiTheme="minorHAnsi" w:cstheme="minorHAnsi"/>
          <w:sz w:val="22"/>
          <w:szCs w:val="22"/>
        </w:rPr>
        <w:t>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>Monitored the error logs and fixed the problems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Developed the different components of the application such as </w:t>
      </w:r>
      <w:r w:rsidRPr="00F27601">
        <w:rPr>
          <w:rFonts w:asciiTheme="minorHAnsi" w:hAnsiTheme="minorHAnsi" w:cstheme="minorHAnsi"/>
          <w:b/>
          <w:sz w:val="22"/>
          <w:szCs w:val="22"/>
        </w:rPr>
        <w:t>JSP</w:t>
      </w:r>
      <w:r w:rsidRPr="00F27601">
        <w:rPr>
          <w:rFonts w:asciiTheme="minorHAnsi" w:hAnsiTheme="minorHAnsi" w:cstheme="minorHAnsi"/>
          <w:sz w:val="22"/>
          <w:szCs w:val="22"/>
        </w:rPr>
        <w:t xml:space="preserve">, </w:t>
      </w:r>
      <w:r w:rsidRPr="00F27601">
        <w:rPr>
          <w:rFonts w:asciiTheme="minorHAnsi" w:hAnsiTheme="minorHAnsi" w:cstheme="minorHAnsi"/>
          <w:b/>
          <w:sz w:val="22"/>
          <w:szCs w:val="22"/>
        </w:rPr>
        <w:t>Servlets</w:t>
      </w:r>
      <w:r w:rsidRPr="00F27601">
        <w:rPr>
          <w:rFonts w:asciiTheme="minorHAnsi" w:hAnsiTheme="minorHAnsi" w:cstheme="minorHAnsi"/>
          <w:sz w:val="22"/>
          <w:szCs w:val="22"/>
        </w:rPr>
        <w:t xml:space="preserve">, </w:t>
      </w:r>
      <w:r w:rsidRPr="00F27601">
        <w:rPr>
          <w:rFonts w:asciiTheme="minorHAnsi" w:hAnsiTheme="minorHAnsi" w:cstheme="minorHAnsi"/>
          <w:b/>
          <w:sz w:val="22"/>
          <w:szCs w:val="22"/>
        </w:rPr>
        <w:t>DAO</w:t>
      </w:r>
      <w:r w:rsidR="003B305A" w:rsidRPr="00F27601">
        <w:rPr>
          <w:rFonts w:asciiTheme="minorHAnsi" w:hAnsiTheme="minorHAnsi" w:cstheme="minorHAnsi"/>
          <w:b/>
          <w:sz w:val="22"/>
          <w:szCs w:val="22"/>
        </w:rPr>
        <w:t>,</w:t>
      </w:r>
      <w:r w:rsidRPr="00F27601">
        <w:rPr>
          <w:rFonts w:asciiTheme="minorHAnsi" w:hAnsiTheme="minorHAnsi" w:cstheme="minorHAnsi"/>
          <w:sz w:val="22"/>
          <w:szCs w:val="22"/>
        </w:rPr>
        <w:t xml:space="preserve"> and Used </w:t>
      </w:r>
      <w:r w:rsidRPr="00F27601">
        <w:rPr>
          <w:rFonts w:asciiTheme="minorHAnsi" w:hAnsiTheme="minorHAnsi" w:cstheme="minorHAnsi"/>
          <w:b/>
          <w:noProof/>
          <w:sz w:val="22"/>
          <w:szCs w:val="22"/>
        </w:rPr>
        <w:t>SubVersion</w:t>
      </w:r>
      <w:r w:rsidRPr="00F27601">
        <w:rPr>
          <w:rFonts w:asciiTheme="minorHAnsi" w:hAnsiTheme="minorHAnsi" w:cstheme="minorHAnsi"/>
          <w:b/>
          <w:sz w:val="22"/>
          <w:szCs w:val="22"/>
        </w:rPr>
        <w:t xml:space="preserve"> (SVN)</w:t>
      </w:r>
      <w:r w:rsidRPr="00F27601">
        <w:rPr>
          <w:rFonts w:asciiTheme="minorHAnsi" w:hAnsiTheme="minorHAnsi" w:cstheme="minorHAnsi"/>
          <w:sz w:val="22"/>
          <w:szCs w:val="22"/>
        </w:rPr>
        <w:t xml:space="preserve"> for version control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Involved in the Development of Spring Framework Controllers. Developed Controller for the </w:t>
      </w:r>
      <w:r w:rsidRPr="00F27601">
        <w:rPr>
          <w:rFonts w:asciiTheme="minorHAnsi" w:hAnsiTheme="minorHAnsi" w:cstheme="minorHAnsi"/>
          <w:noProof/>
          <w:sz w:val="22"/>
          <w:szCs w:val="22"/>
        </w:rPr>
        <w:t>request</w:t>
      </w:r>
      <w:r w:rsidRPr="00F27601">
        <w:rPr>
          <w:rFonts w:asciiTheme="minorHAnsi" w:hAnsiTheme="minorHAnsi" w:cstheme="minorHAnsi"/>
          <w:sz w:val="22"/>
          <w:szCs w:val="22"/>
        </w:rPr>
        <w:t>, response paradigm by Spring Controllers using Spring-MVC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Developed additional UI Components and implemented an asynchronous, 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AJAX (</w:t>
      </w:r>
      <w:r w:rsidR="005E0E27" w:rsidRPr="00F27601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jQuery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>) based rich client to improve customer experience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sz w:val="22"/>
          <w:szCs w:val="22"/>
        </w:rPr>
        <w:t xml:space="preserve">Built </w:t>
      </w:r>
      <w:r w:rsidRPr="00F27601">
        <w:rPr>
          <w:rFonts w:asciiTheme="minorHAnsi" w:hAnsiTheme="minorHAnsi" w:cstheme="minorHAnsi"/>
          <w:b/>
          <w:sz w:val="22"/>
          <w:szCs w:val="22"/>
        </w:rPr>
        <w:t>ANT</w:t>
      </w:r>
      <w:r w:rsidRPr="00F27601">
        <w:rPr>
          <w:rFonts w:asciiTheme="minorHAnsi" w:hAnsiTheme="minorHAnsi" w:cstheme="minorHAnsi"/>
          <w:sz w:val="22"/>
          <w:szCs w:val="22"/>
        </w:rPr>
        <w:t xml:space="preserve"> scripts for automated deployment and the build operation of the entire application.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Developed web pages using 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HTML5/CSS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JavaScript, Angular JS</w:t>
      </w:r>
    </w:p>
    <w:p w:rsidR="00216D42" w:rsidRPr="00F27601" w:rsidRDefault="00216D42" w:rsidP="00956F47">
      <w:pPr>
        <w:numPr>
          <w:ilvl w:val="0"/>
          <w:numId w:val="14"/>
        </w:num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Developed many 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JSP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pages, used Dojo in 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JavaScript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Library, </w:t>
      </w:r>
      <w:r w:rsidRPr="00F27601">
        <w:rPr>
          <w:rFonts w:asciiTheme="minorHAnsi" w:hAnsiTheme="minorHAnsi" w:cstheme="minorHAnsi"/>
          <w:b/>
          <w:color w:val="000000"/>
          <w:sz w:val="22"/>
          <w:szCs w:val="22"/>
        </w:rPr>
        <w:t>jQuery</w:t>
      </w:r>
      <w:r w:rsidRPr="00F27601">
        <w:rPr>
          <w:rFonts w:asciiTheme="minorHAnsi" w:hAnsiTheme="minorHAnsi" w:cstheme="minorHAnsi"/>
          <w:color w:val="000000"/>
          <w:sz w:val="22"/>
          <w:szCs w:val="22"/>
        </w:rPr>
        <w:t xml:space="preserve"> UI for client-side validation.</w:t>
      </w:r>
    </w:p>
    <w:p w:rsidR="00216D42" w:rsidRPr="00F27601" w:rsidRDefault="00216D42" w:rsidP="00956F47">
      <w:pPr>
        <w:tabs>
          <w:tab w:val="num" w:pos="142"/>
        </w:tabs>
        <w:ind w:left="142" w:right="-360" w:hanging="284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</w:p>
    <w:p w:rsidR="005256DF" w:rsidRPr="00F27601" w:rsidRDefault="00216D42" w:rsidP="007E60C1">
      <w:pPr>
        <w:ind w:left="-540" w:right="-360"/>
        <w:jc w:val="both"/>
        <w:rPr>
          <w:rFonts w:asciiTheme="minorHAnsi" w:hAnsiTheme="minorHAnsi" w:cstheme="minorHAnsi"/>
          <w:bCs/>
          <w:i/>
          <w:color w:val="000000"/>
          <w:sz w:val="22"/>
          <w:szCs w:val="22"/>
        </w:rPr>
      </w:pPr>
      <w:r w:rsidRPr="00281094">
        <w:rPr>
          <w:rFonts w:asciiTheme="minorHAnsi" w:hAnsiTheme="minorHAnsi" w:cstheme="minorHAnsi"/>
          <w:b/>
          <w:bCs/>
          <w:snapToGrid w:val="0"/>
          <w:color w:val="002060"/>
          <w:sz w:val="22"/>
          <w:szCs w:val="22"/>
          <w:u w:val="single"/>
        </w:rPr>
        <w:lastRenderedPageBreak/>
        <w:t>Environment</w:t>
      </w:r>
      <w:r w:rsidRPr="00281094">
        <w:rPr>
          <w:rFonts w:asciiTheme="minorHAnsi" w:hAnsiTheme="minorHAnsi" w:cstheme="minorHAnsi"/>
          <w:b/>
          <w:snapToGrid w:val="0"/>
          <w:color w:val="002060"/>
          <w:sz w:val="22"/>
          <w:szCs w:val="22"/>
        </w:rPr>
        <w:t xml:space="preserve">: </w:t>
      </w:r>
      <w:r w:rsidRPr="00F27601">
        <w:rPr>
          <w:rFonts w:asciiTheme="minorHAnsi" w:hAnsiTheme="minorHAnsi" w:cstheme="minorHAnsi"/>
          <w:bCs/>
          <w:snapToGrid w:val="0"/>
          <w:sz w:val="22"/>
          <w:szCs w:val="22"/>
        </w:rPr>
        <w:t>Core Java, SQL (DB2), Design Patterns, Hibernate, DOJO 1.5, Eclipse IDE, Tortoise SVN source control, Bugzilla, Autosys, Aqua Studio, JIRA, Cygwin.</w:t>
      </w:r>
    </w:p>
    <w:p w:rsidR="005256DF" w:rsidRPr="00F27601" w:rsidRDefault="005256DF" w:rsidP="00216D42">
      <w:pPr>
        <w:ind w:right="-360"/>
        <w:jc w:val="both"/>
        <w:rPr>
          <w:rFonts w:asciiTheme="minorHAnsi" w:hAnsiTheme="minorHAnsi" w:cstheme="minorHAnsi"/>
          <w:i/>
          <w:color w:val="000000"/>
          <w:sz w:val="22"/>
          <w:szCs w:val="22"/>
        </w:rPr>
      </w:pPr>
    </w:p>
    <w:p w:rsidR="00970EC8" w:rsidRPr="00F27601" w:rsidRDefault="00092FD7">
      <w:pPr>
        <w:rPr>
          <w:rFonts w:asciiTheme="minorHAnsi" w:hAnsiTheme="minorHAnsi" w:cstheme="minorHAnsi"/>
          <w:sz w:val="22"/>
          <w:szCs w:val="22"/>
        </w:rPr>
      </w:pPr>
    </w:p>
    <w:sectPr w:rsidR="00970EC8" w:rsidRPr="00F27601" w:rsidSect="00251C84">
      <w:pgSz w:w="12240" w:h="15840"/>
      <w:pgMar w:top="426" w:right="1080" w:bottom="1135" w:left="1080" w:header="708" w:footer="708" w:gutter="0"/>
      <w:pgBorders w:offsetFrom="page">
        <w:left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FFE"/>
      </v:shape>
    </w:pict>
  </w:numPicBullet>
  <w:abstractNum w:abstractNumId="0">
    <w:nsid w:val="023C6395"/>
    <w:multiLevelType w:val="multilevel"/>
    <w:tmpl w:val="343C5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A06308"/>
    <w:multiLevelType w:val="multilevel"/>
    <w:tmpl w:val="EDC07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066598"/>
    <w:multiLevelType w:val="multilevel"/>
    <w:tmpl w:val="7612F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897731"/>
    <w:multiLevelType w:val="multilevel"/>
    <w:tmpl w:val="BB541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1D14BB"/>
    <w:multiLevelType w:val="multilevel"/>
    <w:tmpl w:val="171AB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364C41"/>
    <w:multiLevelType w:val="hybridMultilevel"/>
    <w:tmpl w:val="1CA2C29E"/>
    <w:lvl w:ilvl="0" w:tplc="40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6">
    <w:nsid w:val="0B976278"/>
    <w:multiLevelType w:val="multilevel"/>
    <w:tmpl w:val="BC6AE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F624D25"/>
    <w:multiLevelType w:val="hybridMultilevel"/>
    <w:tmpl w:val="CA606120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>
    <w:nsid w:val="0FA02F83"/>
    <w:multiLevelType w:val="hybridMultilevel"/>
    <w:tmpl w:val="BAF86F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11517FD"/>
    <w:multiLevelType w:val="hybridMultilevel"/>
    <w:tmpl w:val="F4BC8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12E3CA6"/>
    <w:multiLevelType w:val="multilevel"/>
    <w:tmpl w:val="CA8C1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5DE27FC"/>
    <w:multiLevelType w:val="hybridMultilevel"/>
    <w:tmpl w:val="6CBA791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2">
    <w:nsid w:val="171E164D"/>
    <w:multiLevelType w:val="hybridMultilevel"/>
    <w:tmpl w:val="32E4CCB6"/>
    <w:lvl w:ilvl="0" w:tplc="E318C626">
      <w:start w:val="1"/>
      <w:numFmt w:val="bullet"/>
      <w:lvlText w:val="*"/>
      <w:lvlJc w:val="left"/>
      <w:pPr>
        <w:ind w:left="1287" w:hanging="360"/>
      </w:pPr>
      <w:rPr>
        <w:rFonts w:ascii="Symbol" w:hAnsi="Symbol" w:hint="default"/>
        <w:b/>
        <w:bCs w:val="0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21765308"/>
    <w:multiLevelType w:val="hybridMultilevel"/>
    <w:tmpl w:val="24A2C8FC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0810D9"/>
    <w:multiLevelType w:val="hybridMultilevel"/>
    <w:tmpl w:val="EB3C0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81F558F"/>
    <w:multiLevelType w:val="multilevel"/>
    <w:tmpl w:val="15023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AF365DD"/>
    <w:multiLevelType w:val="hybridMultilevel"/>
    <w:tmpl w:val="3B1C0D36"/>
    <w:lvl w:ilvl="0" w:tplc="40090007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7">
    <w:nsid w:val="2CF1655D"/>
    <w:multiLevelType w:val="hybridMultilevel"/>
    <w:tmpl w:val="B9CAFE3E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  <w:b w:val="0"/>
        <w:bCs w:val="0"/>
        <w:i w:val="0"/>
        <w:iCs w:val="0"/>
        <w:color w:val="auto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2FB45307"/>
    <w:multiLevelType w:val="hybridMultilevel"/>
    <w:tmpl w:val="19D8BE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DB23E8"/>
    <w:multiLevelType w:val="hybridMultilevel"/>
    <w:tmpl w:val="178E1F3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olor w:val="auto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nsid w:val="376A14D0"/>
    <w:multiLevelType w:val="hybridMultilevel"/>
    <w:tmpl w:val="3C366F00"/>
    <w:lvl w:ilvl="0" w:tplc="0409000F">
      <w:start w:val="1"/>
      <w:numFmt w:val="decimal"/>
      <w:lvlText w:val="%1."/>
      <w:lvlJc w:val="left"/>
      <w:pPr>
        <w:ind w:left="294" w:hanging="360"/>
      </w:p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1">
    <w:nsid w:val="37FE5892"/>
    <w:multiLevelType w:val="multilevel"/>
    <w:tmpl w:val="33FA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A896289"/>
    <w:multiLevelType w:val="hybridMultilevel"/>
    <w:tmpl w:val="90384464"/>
    <w:lvl w:ilvl="0" w:tplc="2DCA0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1E372D"/>
    <w:multiLevelType w:val="hybridMultilevel"/>
    <w:tmpl w:val="D348F252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>
    <w:nsid w:val="3C8F7530"/>
    <w:multiLevelType w:val="hybridMultilevel"/>
    <w:tmpl w:val="09A8E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CEC58D6"/>
    <w:multiLevelType w:val="hybridMultilevel"/>
    <w:tmpl w:val="851C2B90"/>
    <w:lvl w:ilvl="0" w:tplc="0409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6">
    <w:nsid w:val="40CB66FD"/>
    <w:multiLevelType w:val="multilevel"/>
    <w:tmpl w:val="7262A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4320706"/>
    <w:multiLevelType w:val="multilevel"/>
    <w:tmpl w:val="60BA1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5C97471"/>
    <w:multiLevelType w:val="multilevel"/>
    <w:tmpl w:val="CA3E3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4C243EB4"/>
    <w:multiLevelType w:val="multilevel"/>
    <w:tmpl w:val="5C162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4CCE4F5A"/>
    <w:multiLevelType w:val="multilevel"/>
    <w:tmpl w:val="D8908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97F2898"/>
    <w:multiLevelType w:val="multilevel"/>
    <w:tmpl w:val="14EC0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BD0038B"/>
    <w:multiLevelType w:val="hybridMultilevel"/>
    <w:tmpl w:val="261436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FD5349"/>
    <w:multiLevelType w:val="hybridMultilevel"/>
    <w:tmpl w:val="41A6E46C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  <w:b w:val="0"/>
        <w:bCs w:val="0"/>
        <w:i w:val="0"/>
        <w:iCs w:val="0"/>
        <w:color w:val="auto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nsid w:val="63114F06"/>
    <w:multiLevelType w:val="hybridMultilevel"/>
    <w:tmpl w:val="A2B8E70A"/>
    <w:lvl w:ilvl="0" w:tplc="04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5">
    <w:nsid w:val="677966CB"/>
    <w:multiLevelType w:val="hybridMultilevel"/>
    <w:tmpl w:val="A5CC377E"/>
    <w:lvl w:ilvl="0" w:tplc="0409000F">
      <w:start w:val="1"/>
      <w:numFmt w:val="decimal"/>
      <w:lvlText w:val="%1."/>
      <w:lvlJc w:val="left"/>
      <w:pPr>
        <w:ind w:left="654" w:hanging="360"/>
      </w:pPr>
    </w:lvl>
    <w:lvl w:ilvl="1" w:tplc="04090019" w:tentative="1">
      <w:start w:val="1"/>
      <w:numFmt w:val="lowerLetter"/>
      <w:lvlText w:val="%2."/>
      <w:lvlJc w:val="left"/>
      <w:pPr>
        <w:ind w:left="1374" w:hanging="360"/>
      </w:pPr>
    </w:lvl>
    <w:lvl w:ilvl="2" w:tplc="0409001B" w:tentative="1">
      <w:start w:val="1"/>
      <w:numFmt w:val="lowerRoman"/>
      <w:lvlText w:val="%3."/>
      <w:lvlJc w:val="right"/>
      <w:pPr>
        <w:ind w:left="2094" w:hanging="180"/>
      </w:pPr>
    </w:lvl>
    <w:lvl w:ilvl="3" w:tplc="0409000F" w:tentative="1">
      <w:start w:val="1"/>
      <w:numFmt w:val="decimal"/>
      <w:lvlText w:val="%4."/>
      <w:lvlJc w:val="left"/>
      <w:pPr>
        <w:ind w:left="2814" w:hanging="360"/>
      </w:pPr>
    </w:lvl>
    <w:lvl w:ilvl="4" w:tplc="04090019" w:tentative="1">
      <w:start w:val="1"/>
      <w:numFmt w:val="lowerLetter"/>
      <w:lvlText w:val="%5."/>
      <w:lvlJc w:val="left"/>
      <w:pPr>
        <w:ind w:left="3534" w:hanging="360"/>
      </w:pPr>
    </w:lvl>
    <w:lvl w:ilvl="5" w:tplc="0409001B" w:tentative="1">
      <w:start w:val="1"/>
      <w:numFmt w:val="lowerRoman"/>
      <w:lvlText w:val="%6."/>
      <w:lvlJc w:val="right"/>
      <w:pPr>
        <w:ind w:left="4254" w:hanging="180"/>
      </w:pPr>
    </w:lvl>
    <w:lvl w:ilvl="6" w:tplc="0409000F" w:tentative="1">
      <w:start w:val="1"/>
      <w:numFmt w:val="decimal"/>
      <w:lvlText w:val="%7."/>
      <w:lvlJc w:val="left"/>
      <w:pPr>
        <w:ind w:left="4974" w:hanging="360"/>
      </w:pPr>
    </w:lvl>
    <w:lvl w:ilvl="7" w:tplc="04090019" w:tentative="1">
      <w:start w:val="1"/>
      <w:numFmt w:val="lowerLetter"/>
      <w:lvlText w:val="%8."/>
      <w:lvlJc w:val="left"/>
      <w:pPr>
        <w:ind w:left="5694" w:hanging="360"/>
      </w:pPr>
    </w:lvl>
    <w:lvl w:ilvl="8" w:tplc="0409001B" w:tentative="1">
      <w:start w:val="1"/>
      <w:numFmt w:val="lowerRoman"/>
      <w:lvlText w:val="%9."/>
      <w:lvlJc w:val="right"/>
      <w:pPr>
        <w:ind w:left="6414" w:hanging="180"/>
      </w:pPr>
    </w:lvl>
  </w:abstractNum>
  <w:abstractNum w:abstractNumId="36">
    <w:nsid w:val="6CA83904"/>
    <w:multiLevelType w:val="multilevel"/>
    <w:tmpl w:val="033A2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93B2DC9"/>
    <w:multiLevelType w:val="multilevel"/>
    <w:tmpl w:val="76F63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B646CBB"/>
    <w:multiLevelType w:val="multilevel"/>
    <w:tmpl w:val="20721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F9C5E5B"/>
    <w:multiLevelType w:val="hybridMultilevel"/>
    <w:tmpl w:val="5EB0DB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E48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9"/>
  </w:num>
  <w:num w:numId="4">
    <w:abstractNumId w:val="32"/>
  </w:num>
  <w:num w:numId="5">
    <w:abstractNumId w:val="5"/>
  </w:num>
  <w:num w:numId="6">
    <w:abstractNumId w:val="18"/>
  </w:num>
  <w:num w:numId="7">
    <w:abstractNumId w:val="11"/>
  </w:num>
  <w:num w:numId="8">
    <w:abstractNumId w:val="13"/>
  </w:num>
  <w:num w:numId="9">
    <w:abstractNumId w:val="12"/>
  </w:num>
  <w:num w:numId="10">
    <w:abstractNumId w:val="39"/>
  </w:num>
  <w:num w:numId="11">
    <w:abstractNumId w:val="7"/>
  </w:num>
  <w:num w:numId="12">
    <w:abstractNumId w:val="34"/>
  </w:num>
  <w:num w:numId="13">
    <w:abstractNumId w:val="17"/>
  </w:num>
  <w:num w:numId="14">
    <w:abstractNumId w:val="33"/>
  </w:num>
  <w:num w:numId="15">
    <w:abstractNumId w:val="22"/>
  </w:num>
  <w:num w:numId="16">
    <w:abstractNumId w:val="26"/>
  </w:num>
  <w:num w:numId="17">
    <w:abstractNumId w:val="27"/>
  </w:num>
  <w:num w:numId="18">
    <w:abstractNumId w:val="36"/>
  </w:num>
  <w:num w:numId="19">
    <w:abstractNumId w:val="21"/>
  </w:num>
  <w:num w:numId="20">
    <w:abstractNumId w:val="1"/>
  </w:num>
  <w:num w:numId="21">
    <w:abstractNumId w:val="29"/>
  </w:num>
  <w:num w:numId="22">
    <w:abstractNumId w:val="6"/>
  </w:num>
  <w:num w:numId="23">
    <w:abstractNumId w:val="4"/>
  </w:num>
  <w:num w:numId="24">
    <w:abstractNumId w:val="8"/>
  </w:num>
  <w:num w:numId="25">
    <w:abstractNumId w:val="14"/>
  </w:num>
  <w:num w:numId="26">
    <w:abstractNumId w:val="14"/>
  </w:num>
  <w:num w:numId="27">
    <w:abstractNumId w:val="20"/>
  </w:num>
  <w:num w:numId="28">
    <w:abstractNumId w:val="35"/>
  </w:num>
  <w:num w:numId="29">
    <w:abstractNumId w:val="25"/>
  </w:num>
  <w:num w:numId="30">
    <w:abstractNumId w:val="30"/>
  </w:num>
  <w:num w:numId="31">
    <w:abstractNumId w:val="15"/>
  </w:num>
  <w:num w:numId="32">
    <w:abstractNumId w:val="0"/>
  </w:num>
  <w:num w:numId="33">
    <w:abstractNumId w:val="10"/>
  </w:num>
  <w:num w:numId="34">
    <w:abstractNumId w:val="2"/>
  </w:num>
  <w:num w:numId="35">
    <w:abstractNumId w:val="31"/>
  </w:num>
  <w:num w:numId="36">
    <w:abstractNumId w:val="38"/>
  </w:num>
  <w:num w:numId="37">
    <w:abstractNumId w:val="28"/>
  </w:num>
  <w:num w:numId="38">
    <w:abstractNumId w:val="3"/>
  </w:num>
  <w:num w:numId="39">
    <w:abstractNumId w:val="37"/>
  </w:num>
  <w:num w:numId="40">
    <w:abstractNumId w:val="24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tzA0N7UwMjY1NDJQ0lEKTi0uzszPAykwNKgFACYqjK0tAAAA"/>
  </w:docVars>
  <w:rsids>
    <w:rsidRoot w:val="00216D42"/>
    <w:rsid w:val="000046A2"/>
    <w:rsid w:val="00006AAE"/>
    <w:rsid w:val="00014D98"/>
    <w:rsid w:val="00015858"/>
    <w:rsid w:val="0001752F"/>
    <w:rsid w:val="00023F94"/>
    <w:rsid w:val="000258CD"/>
    <w:rsid w:val="00027518"/>
    <w:rsid w:val="000334A0"/>
    <w:rsid w:val="00047AF6"/>
    <w:rsid w:val="00050BAD"/>
    <w:rsid w:val="00063796"/>
    <w:rsid w:val="00075136"/>
    <w:rsid w:val="000923B1"/>
    <w:rsid w:val="00092FD7"/>
    <w:rsid w:val="00093861"/>
    <w:rsid w:val="000A4C48"/>
    <w:rsid w:val="000A6D05"/>
    <w:rsid w:val="000B0A21"/>
    <w:rsid w:val="000B42CF"/>
    <w:rsid w:val="000B7CBF"/>
    <w:rsid w:val="000C1EB2"/>
    <w:rsid w:val="000C7609"/>
    <w:rsid w:val="000D3B73"/>
    <w:rsid w:val="000E045F"/>
    <w:rsid w:val="000E110A"/>
    <w:rsid w:val="000F4A7C"/>
    <w:rsid w:val="0010199D"/>
    <w:rsid w:val="00105883"/>
    <w:rsid w:val="0011638B"/>
    <w:rsid w:val="001171B3"/>
    <w:rsid w:val="00124061"/>
    <w:rsid w:val="00126996"/>
    <w:rsid w:val="001574CF"/>
    <w:rsid w:val="00161079"/>
    <w:rsid w:val="001658D5"/>
    <w:rsid w:val="00166A90"/>
    <w:rsid w:val="00166B2B"/>
    <w:rsid w:val="00167E46"/>
    <w:rsid w:val="00180BD6"/>
    <w:rsid w:val="0019698C"/>
    <w:rsid w:val="00197750"/>
    <w:rsid w:val="001A131B"/>
    <w:rsid w:val="001A6035"/>
    <w:rsid w:val="001B2BF0"/>
    <w:rsid w:val="001B7C1A"/>
    <w:rsid w:val="001C43DE"/>
    <w:rsid w:val="001C4849"/>
    <w:rsid w:val="001C7635"/>
    <w:rsid w:val="001D037E"/>
    <w:rsid w:val="001E359B"/>
    <w:rsid w:val="001E4096"/>
    <w:rsid w:val="001F7954"/>
    <w:rsid w:val="0020481C"/>
    <w:rsid w:val="00207AB6"/>
    <w:rsid w:val="0021104B"/>
    <w:rsid w:val="00212C21"/>
    <w:rsid w:val="002141E9"/>
    <w:rsid w:val="00214FF0"/>
    <w:rsid w:val="00216D42"/>
    <w:rsid w:val="0021710E"/>
    <w:rsid w:val="00220C8E"/>
    <w:rsid w:val="00225F06"/>
    <w:rsid w:val="00227782"/>
    <w:rsid w:val="0023257C"/>
    <w:rsid w:val="00234663"/>
    <w:rsid w:val="00251903"/>
    <w:rsid w:val="00251C84"/>
    <w:rsid w:val="00264A9B"/>
    <w:rsid w:val="00267DC0"/>
    <w:rsid w:val="00280D87"/>
    <w:rsid w:val="00281094"/>
    <w:rsid w:val="0028181D"/>
    <w:rsid w:val="00282CA5"/>
    <w:rsid w:val="00284C5C"/>
    <w:rsid w:val="002B4523"/>
    <w:rsid w:val="002C4A18"/>
    <w:rsid w:val="002D3514"/>
    <w:rsid w:val="002E0447"/>
    <w:rsid w:val="002F02BF"/>
    <w:rsid w:val="002F0CC8"/>
    <w:rsid w:val="002F10B2"/>
    <w:rsid w:val="002F12C3"/>
    <w:rsid w:val="0030047D"/>
    <w:rsid w:val="00346C72"/>
    <w:rsid w:val="003548FF"/>
    <w:rsid w:val="00362505"/>
    <w:rsid w:val="0037176E"/>
    <w:rsid w:val="00372C11"/>
    <w:rsid w:val="00372C7B"/>
    <w:rsid w:val="0037333C"/>
    <w:rsid w:val="00376E48"/>
    <w:rsid w:val="00380D31"/>
    <w:rsid w:val="00391289"/>
    <w:rsid w:val="003A24DD"/>
    <w:rsid w:val="003B305A"/>
    <w:rsid w:val="003B7235"/>
    <w:rsid w:val="003D1019"/>
    <w:rsid w:val="003E0251"/>
    <w:rsid w:val="003E4F31"/>
    <w:rsid w:val="00413220"/>
    <w:rsid w:val="00421A63"/>
    <w:rsid w:val="00423845"/>
    <w:rsid w:val="004241BB"/>
    <w:rsid w:val="00424981"/>
    <w:rsid w:val="00426AAD"/>
    <w:rsid w:val="004316F6"/>
    <w:rsid w:val="00436FE4"/>
    <w:rsid w:val="00444DB5"/>
    <w:rsid w:val="004565DB"/>
    <w:rsid w:val="0046489F"/>
    <w:rsid w:val="00475C36"/>
    <w:rsid w:val="0048201F"/>
    <w:rsid w:val="0049028B"/>
    <w:rsid w:val="00495AB8"/>
    <w:rsid w:val="00495E43"/>
    <w:rsid w:val="004A0D73"/>
    <w:rsid w:val="004A4FA4"/>
    <w:rsid w:val="004C19AB"/>
    <w:rsid w:val="004C610B"/>
    <w:rsid w:val="004D5D0C"/>
    <w:rsid w:val="004D5F41"/>
    <w:rsid w:val="004E7ECA"/>
    <w:rsid w:val="004F246B"/>
    <w:rsid w:val="004F43D6"/>
    <w:rsid w:val="004F4994"/>
    <w:rsid w:val="00500962"/>
    <w:rsid w:val="005106E6"/>
    <w:rsid w:val="00513BF3"/>
    <w:rsid w:val="00516F33"/>
    <w:rsid w:val="00517A36"/>
    <w:rsid w:val="00522705"/>
    <w:rsid w:val="005256DF"/>
    <w:rsid w:val="00526C20"/>
    <w:rsid w:val="005336B4"/>
    <w:rsid w:val="00534D4D"/>
    <w:rsid w:val="00544CAB"/>
    <w:rsid w:val="00545AF8"/>
    <w:rsid w:val="00561D92"/>
    <w:rsid w:val="005627D6"/>
    <w:rsid w:val="005645DF"/>
    <w:rsid w:val="00565904"/>
    <w:rsid w:val="00570472"/>
    <w:rsid w:val="005712D3"/>
    <w:rsid w:val="00573B43"/>
    <w:rsid w:val="00576967"/>
    <w:rsid w:val="00581D9B"/>
    <w:rsid w:val="005A16EA"/>
    <w:rsid w:val="005A5250"/>
    <w:rsid w:val="005A57A4"/>
    <w:rsid w:val="005D4FCA"/>
    <w:rsid w:val="005E0E27"/>
    <w:rsid w:val="005E11D8"/>
    <w:rsid w:val="005E3FD9"/>
    <w:rsid w:val="005F2722"/>
    <w:rsid w:val="00617C09"/>
    <w:rsid w:val="00621A44"/>
    <w:rsid w:val="0062534D"/>
    <w:rsid w:val="00647E7C"/>
    <w:rsid w:val="006548BF"/>
    <w:rsid w:val="00662288"/>
    <w:rsid w:val="00664ADA"/>
    <w:rsid w:val="00664BB6"/>
    <w:rsid w:val="0067178D"/>
    <w:rsid w:val="006761F6"/>
    <w:rsid w:val="0068218D"/>
    <w:rsid w:val="006954D0"/>
    <w:rsid w:val="006B2904"/>
    <w:rsid w:val="006B2A3C"/>
    <w:rsid w:val="006C0772"/>
    <w:rsid w:val="006D0A14"/>
    <w:rsid w:val="006D6292"/>
    <w:rsid w:val="006F0F80"/>
    <w:rsid w:val="006F68CA"/>
    <w:rsid w:val="00702417"/>
    <w:rsid w:val="00704C54"/>
    <w:rsid w:val="00710FC1"/>
    <w:rsid w:val="007156C5"/>
    <w:rsid w:val="00726A17"/>
    <w:rsid w:val="00734967"/>
    <w:rsid w:val="00740D52"/>
    <w:rsid w:val="00743545"/>
    <w:rsid w:val="00754DE3"/>
    <w:rsid w:val="007570A1"/>
    <w:rsid w:val="00767A46"/>
    <w:rsid w:val="00770E97"/>
    <w:rsid w:val="007733FA"/>
    <w:rsid w:val="00776713"/>
    <w:rsid w:val="0078102A"/>
    <w:rsid w:val="007849A1"/>
    <w:rsid w:val="0078589F"/>
    <w:rsid w:val="00795A63"/>
    <w:rsid w:val="007B68AC"/>
    <w:rsid w:val="007C093F"/>
    <w:rsid w:val="007C69AE"/>
    <w:rsid w:val="007E2970"/>
    <w:rsid w:val="007E60C1"/>
    <w:rsid w:val="008036A1"/>
    <w:rsid w:val="00803AC5"/>
    <w:rsid w:val="00804439"/>
    <w:rsid w:val="00813503"/>
    <w:rsid w:val="0081359D"/>
    <w:rsid w:val="00815316"/>
    <w:rsid w:val="0082787A"/>
    <w:rsid w:val="008304D7"/>
    <w:rsid w:val="00847642"/>
    <w:rsid w:val="008528EF"/>
    <w:rsid w:val="008537FD"/>
    <w:rsid w:val="00856777"/>
    <w:rsid w:val="00857AAC"/>
    <w:rsid w:val="00857DB1"/>
    <w:rsid w:val="0086433E"/>
    <w:rsid w:val="00864C48"/>
    <w:rsid w:val="00891E51"/>
    <w:rsid w:val="008924D0"/>
    <w:rsid w:val="00895280"/>
    <w:rsid w:val="008A1D30"/>
    <w:rsid w:val="008A3593"/>
    <w:rsid w:val="008B01B0"/>
    <w:rsid w:val="008C0972"/>
    <w:rsid w:val="008C133D"/>
    <w:rsid w:val="008C3420"/>
    <w:rsid w:val="008C447E"/>
    <w:rsid w:val="008D6A64"/>
    <w:rsid w:val="008E7B70"/>
    <w:rsid w:val="00900F2E"/>
    <w:rsid w:val="00902A02"/>
    <w:rsid w:val="00902A6C"/>
    <w:rsid w:val="009041BC"/>
    <w:rsid w:val="00906EAD"/>
    <w:rsid w:val="00912F09"/>
    <w:rsid w:val="009132AC"/>
    <w:rsid w:val="00916188"/>
    <w:rsid w:val="00925FE6"/>
    <w:rsid w:val="009315E4"/>
    <w:rsid w:val="00947EE2"/>
    <w:rsid w:val="00956F47"/>
    <w:rsid w:val="00964BF0"/>
    <w:rsid w:val="00972609"/>
    <w:rsid w:val="00974DD0"/>
    <w:rsid w:val="00983561"/>
    <w:rsid w:val="009845BC"/>
    <w:rsid w:val="009910E0"/>
    <w:rsid w:val="0099337D"/>
    <w:rsid w:val="009963A8"/>
    <w:rsid w:val="009A3808"/>
    <w:rsid w:val="009C4CAF"/>
    <w:rsid w:val="009C6242"/>
    <w:rsid w:val="009C75F7"/>
    <w:rsid w:val="009E39E3"/>
    <w:rsid w:val="009E3A5E"/>
    <w:rsid w:val="009F016E"/>
    <w:rsid w:val="009F03E3"/>
    <w:rsid w:val="009F77A4"/>
    <w:rsid w:val="00A10950"/>
    <w:rsid w:val="00A13BAF"/>
    <w:rsid w:val="00A14CAC"/>
    <w:rsid w:val="00A152BD"/>
    <w:rsid w:val="00A20698"/>
    <w:rsid w:val="00A23305"/>
    <w:rsid w:val="00A31506"/>
    <w:rsid w:val="00A53E08"/>
    <w:rsid w:val="00A5667F"/>
    <w:rsid w:val="00A57671"/>
    <w:rsid w:val="00A578C8"/>
    <w:rsid w:val="00A61F3A"/>
    <w:rsid w:val="00A64A7A"/>
    <w:rsid w:val="00A6735A"/>
    <w:rsid w:val="00A70BEB"/>
    <w:rsid w:val="00A735A5"/>
    <w:rsid w:val="00A84743"/>
    <w:rsid w:val="00A90520"/>
    <w:rsid w:val="00A926AB"/>
    <w:rsid w:val="00A93BCF"/>
    <w:rsid w:val="00AA01DD"/>
    <w:rsid w:val="00AA34B3"/>
    <w:rsid w:val="00AB03D8"/>
    <w:rsid w:val="00AB0652"/>
    <w:rsid w:val="00AC1A0E"/>
    <w:rsid w:val="00AC3ADA"/>
    <w:rsid w:val="00AD3B56"/>
    <w:rsid w:val="00AD58F0"/>
    <w:rsid w:val="00AE05BF"/>
    <w:rsid w:val="00AF0C8F"/>
    <w:rsid w:val="00AF194B"/>
    <w:rsid w:val="00AF4084"/>
    <w:rsid w:val="00AF5BEE"/>
    <w:rsid w:val="00B00054"/>
    <w:rsid w:val="00B0032B"/>
    <w:rsid w:val="00B01193"/>
    <w:rsid w:val="00B0218B"/>
    <w:rsid w:val="00B0244F"/>
    <w:rsid w:val="00B27376"/>
    <w:rsid w:val="00B375D6"/>
    <w:rsid w:val="00B42233"/>
    <w:rsid w:val="00B555F9"/>
    <w:rsid w:val="00B57838"/>
    <w:rsid w:val="00B632ED"/>
    <w:rsid w:val="00B63EDC"/>
    <w:rsid w:val="00B75F84"/>
    <w:rsid w:val="00B80D82"/>
    <w:rsid w:val="00B94991"/>
    <w:rsid w:val="00B96AA1"/>
    <w:rsid w:val="00BA07E9"/>
    <w:rsid w:val="00BA6879"/>
    <w:rsid w:val="00BA7B2E"/>
    <w:rsid w:val="00BB72E6"/>
    <w:rsid w:val="00BD7AD2"/>
    <w:rsid w:val="00BE036E"/>
    <w:rsid w:val="00BE4095"/>
    <w:rsid w:val="00BE45A3"/>
    <w:rsid w:val="00BE589F"/>
    <w:rsid w:val="00C24F3D"/>
    <w:rsid w:val="00C25F8E"/>
    <w:rsid w:val="00C30C0B"/>
    <w:rsid w:val="00C3500A"/>
    <w:rsid w:val="00C400DD"/>
    <w:rsid w:val="00C63709"/>
    <w:rsid w:val="00C64D04"/>
    <w:rsid w:val="00C64D95"/>
    <w:rsid w:val="00C77275"/>
    <w:rsid w:val="00C81B9D"/>
    <w:rsid w:val="00C83490"/>
    <w:rsid w:val="00C9103F"/>
    <w:rsid w:val="00C94424"/>
    <w:rsid w:val="00CA4153"/>
    <w:rsid w:val="00CA4794"/>
    <w:rsid w:val="00CB2066"/>
    <w:rsid w:val="00CD1BFE"/>
    <w:rsid w:val="00CD1FE4"/>
    <w:rsid w:val="00CD5A8E"/>
    <w:rsid w:val="00CE122E"/>
    <w:rsid w:val="00CE2589"/>
    <w:rsid w:val="00CE3EAD"/>
    <w:rsid w:val="00CF7530"/>
    <w:rsid w:val="00D1587F"/>
    <w:rsid w:val="00D25602"/>
    <w:rsid w:val="00D376D0"/>
    <w:rsid w:val="00D379A9"/>
    <w:rsid w:val="00D5134C"/>
    <w:rsid w:val="00D646BD"/>
    <w:rsid w:val="00D64B63"/>
    <w:rsid w:val="00D80085"/>
    <w:rsid w:val="00D83E37"/>
    <w:rsid w:val="00D91C9F"/>
    <w:rsid w:val="00D92DE3"/>
    <w:rsid w:val="00D92F74"/>
    <w:rsid w:val="00D954EF"/>
    <w:rsid w:val="00DC2B5B"/>
    <w:rsid w:val="00DC4E24"/>
    <w:rsid w:val="00DC5D0E"/>
    <w:rsid w:val="00DC5E93"/>
    <w:rsid w:val="00DC7D90"/>
    <w:rsid w:val="00DE0FA6"/>
    <w:rsid w:val="00DE614C"/>
    <w:rsid w:val="00E0307E"/>
    <w:rsid w:val="00E049F4"/>
    <w:rsid w:val="00E06BAC"/>
    <w:rsid w:val="00E07A56"/>
    <w:rsid w:val="00E15AA3"/>
    <w:rsid w:val="00E15B13"/>
    <w:rsid w:val="00E16A40"/>
    <w:rsid w:val="00E175C5"/>
    <w:rsid w:val="00E30E1A"/>
    <w:rsid w:val="00E30F0F"/>
    <w:rsid w:val="00E318F7"/>
    <w:rsid w:val="00E353CC"/>
    <w:rsid w:val="00E35AD7"/>
    <w:rsid w:val="00E50E2D"/>
    <w:rsid w:val="00E514FF"/>
    <w:rsid w:val="00E51986"/>
    <w:rsid w:val="00E52FAD"/>
    <w:rsid w:val="00E612FC"/>
    <w:rsid w:val="00E62649"/>
    <w:rsid w:val="00E6408C"/>
    <w:rsid w:val="00E66083"/>
    <w:rsid w:val="00E746B0"/>
    <w:rsid w:val="00E7638F"/>
    <w:rsid w:val="00E80DBE"/>
    <w:rsid w:val="00E84D79"/>
    <w:rsid w:val="00E936B8"/>
    <w:rsid w:val="00E961FA"/>
    <w:rsid w:val="00E9688B"/>
    <w:rsid w:val="00EA5E62"/>
    <w:rsid w:val="00EA6E91"/>
    <w:rsid w:val="00EB58D4"/>
    <w:rsid w:val="00EB5E00"/>
    <w:rsid w:val="00EC5405"/>
    <w:rsid w:val="00ED00DE"/>
    <w:rsid w:val="00ED18AB"/>
    <w:rsid w:val="00ED609A"/>
    <w:rsid w:val="00EE3D35"/>
    <w:rsid w:val="00EF7033"/>
    <w:rsid w:val="00EF7037"/>
    <w:rsid w:val="00F04B06"/>
    <w:rsid w:val="00F075DE"/>
    <w:rsid w:val="00F27601"/>
    <w:rsid w:val="00F33D77"/>
    <w:rsid w:val="00F371DA"/>
    <w:rsid w:val="00F503D9"/>
    <w:rsid w:val="00F51B13"/>
    <w:rsid w:val="00F575E9"/>
    <w:rsid w:val="00F62023"/>
    <w:rsid w:val="00F63197"/>
    <w:rsid w:val="00F7235D"/>
    <w:rsid w:val="00F77034"/>
    <w:rsid w:val="00F81BB8"/>
    <w:rsid w:val="00F9278A"/>
    <w:rsid w:val="00F93D0E"/>
    <w:rsid w:val="00F94166"/>
    <w:rsid w:val="00F94C5C"/>
    <w:rsid w:val="00F959F8"/>
    <w:rsid w:val="00F962B5"/>
    <w:rsid w:val="00FA1709"/>
    <w:rsid w:val="00FB01EC"/>
    <w:rsid w:val="00FB1AFF"/>
    <w:rsid w:val="00FC0E2C"/>
    <w:rsid w:val="00FD7DDB"/>
    <w:rsid w:val="00FE1159"/>
    <w:rsid w:val="00FE12E7"/>
    <w:rsid w:val="00FE3200"/>
    <w:rsid w:val="00FF1A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1B5252-EFBD-4BE7-8BBA-AC4A8AA30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6D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6D4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216D42"/>
    <w:pPr>
      <w:keepNext/>
      <w:keepLines/>
      <w:spacing w:before="200"/>
      <w:outlineLvl w:val="4"/>
    </w:pPr>
    <w:rPr>
      <w:rFonts w:ascii="Cambria" w:hAnsi="Cambria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6D42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16D42"/>
    <w:rPr>
      <w:rFonts w:ascii="Cambria" w:eastAsia="Times New Roman" w:hAnsi="Cambria" w:cs="Times New Roman"/>
      <w:color w:val="243F60"/>
      <w:sz w:val="24"/>
      <w:szCs w:val="24"/>
    </w:rPr>
  </w:style>
  <w:style w:type="paragraph" w:styleId="NormalWeb">
    <w:name w:val="Normal (Web)"/>
    <w:aliases w:val=" Char"/>
    <w:basedOn w:val="Normal"/>
    <w:uiPriority w:val="99"/>
    <w:unhideWhenUsed/>
    <w:rsid w:val="00216D42"/>
    <w:pPr>
      <w:spacing w:before="100" w:beforeAutospacing="1" w:after="100" w:afterAutospacing="1"/>
    </w:pPr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"/>
    <w:basedOn w:val="Normal"/>
    <w:link w:val="ListParagraphChar"/>
    <w:uiPriority w:val="34"/>
    <w:qFormat/>
    <w:rsid w:val="00216D42"/>
    <w:pPr>
      <w:spacing w:line="276" w:lineRule="auto"/>
      <w:ind w:left="720"/>
      <w:contextualSpacing/>
    </w:pPr>
    <w:rPr>
      <w:rFonts w:ascii="Arial" w:eastAsia="Arial" w:hAnsi="Arial" w:cs="Arial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8349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34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60C1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E60C1"/>
    <w:rPr>
      <w:color w:val="605E5C"/>
      <w:shd w:val="clear" w:color="auto" w:fill="E1DFDD"/>
    </w:rPr>
  </w:style>
  <w:style w:type="character" w:customStyle="1" w:styleId="companycity">
    <w:name w:val="company_city"/>
    <w:basedOn w:val="DefaultParagraphFont"/>
    <w:rsid w:val="00F33D77"/>
  </w:style>
  <w:style w:type="character" w:customStyle="1" w:styleId="companyregion">
    <w:name w:val="company_region"/>
    <w:basedOn w:val="DefaultParagraphFont"/>
    <w:rsid w:val="00F33D77"/>
  </w:style>
  <w:style w:type="character" w:styleId="IntenseReference">
    <w:name w:val="Intense Reference"/>
    <w:basedOn w:val="DefaultParagraphFont"/>
    <w:uiPriority w:val="32"/>
    <w:qFormat/>
    <w:rsid w:val="00166A90"/>
    <w:rPr>
      <w:b/>
      <w:bCs/>
      <w:smallCaps/>
      <w:color w:val="4F81BD" w:themeColor="accent1"/>
      <w:spacing w:val="5"/>
    </w:rPr>
  </w:style>
  <w:style w:type="character" w:styleId="Strong">
    <w:name w:val="Strong"/>
    <w:basedOn w:val="DefaultParagraphFont"/>
    <w:uiPriority w:val="22"/>
    <w:qFormat/>
    <w:rsid w:val="007C093F"/>
    <w:rPr>
      <w:b/>
      <w:bCs/>
    </w:r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locked/>
    <w:rsid w:val="00964BF0"/>
    <w:rPr>
      <w:rFonts w:ascii="Arial" w:eastAsia="Arial" w:hAnsi="Arial" w:cs="Arial"/>
      <w:color w:val="000000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1079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81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4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7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ollar_Rent_A_Ca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hain_stor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orporate_spin-of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Melville_Corporation" TargetMode="External"/><Relationship Id="rId10" Type="http://schemas.openxmlformats.org/officeDocument/2006/relationships/hyperlink" Target="https://en.wikipedia.org/wiki/Thrifty_Car_Ren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Firefly_Car_Renta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8</Pages>
  <Words>3554</Words>
  <Characters>20260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7</cp:revision>
  <dcterms:created xsi:type="dcterms:W3CDTF">2022-11-08T14:49:00Z</dcterms:created>
  <dcterms:modified xsi:type="dcterms:W3CDTF">2023-04-10T18:52:00Z</dcterms:modified>
</cp:coreProperties>
</file>